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7EC69" w14:textId="122EAFAA" w:rsidR="00726ECD" w:rsidRPr="00BF6BCA" w:rsidRDefault="00726ECD" w:rsidP="00726ECD">
      <w:pPr>
        <w:pStyle w:val="Heading7"/>
        <w:pageBreakBefore/>
        <w:rPr>
          <w:lang w:val="ro-RO"/>
        </w:rPr>
      </w:pPr>
      <w:r w:rsidRPr="006E2A7A">
        <w:rPr>
          <w:rFonts w:ascii="Arial" w:hAnsi="Arial" w:cs="Arial"/>
          <w:b/>
          <w:sz w:val="22"/>
          <w:szCs w:val="22"/>
          <w:lang w:val="ro-RO"/>
        </w:rPr>
        <w:t xml:space="preserve">                                                                                                                                       </w:t>
      </w:r>
      <w:r w:rsidRPr="00BF6BCA">
        <w:rPr>
          <w:lang w:val="ro-RO"/>
        </w:rPr>
        <w:t xml:space="preserve">Anexa   </w:t>
      </w:r>
    </w:p>
    <w:p w14:paraId="69E56A1C" w14:textId="77777777" w:rsidR="00726ECD" w:rsidRPr="00BF6BCA" w:rsidRDefault="00726ECD" w:rsidP="00726ECD">
      <w:pPr>
        <w:pStyle w:val="Standard"/>
        <w:jc w:val="center"/>
        <w:rPr>
          <w:rFonts w:cs="Calibri"/>
          <w:b/>
          <w:u w:val="single"/>
          <w:lang w:val="ro-RO"/>
        </w:rPr>
      </w:pPr>
    </w:p>
    <w:p w14:paraId="212498A7" w14:textId="77777777" w:rsidR="00726ECD" w:rsidRPr="00DA41A9" w:rsidRDefault="00726ECD" w:rsidP="00726ECD">
      <w:pPr>
        <w:pStyle w:val="Standard"/>
        <w:jc w:val="center"/>
        <w:rPr>
          <w:lang w:val="pt-PT"/>
        </w:rPr>
      </w:pPr>
      <w:r w:rsidRPr="00BF6BCA">
        <w:rPr>
          <w:rFonts w:cs="Calibri"/>
          <w:b/>
          <w:u w:val="single"/>
          <w:lang w:val="ro-RO"/>
        </w:rPr>
        <w:t>Termeni şi Condiţii de Livrare*</w:t>
      </w:r>
      <w:r w:rsidRPr="00BF6BCA">
        <w:rPr>
          <w:rStyle w:val="FootnoteReference"/>
          <w:lang w:val="ro-RO"/>
        </w:rPr>
        <w:footnoteReference w:id="1"/>
      </w:r>
    </w:p>
    <w:p w14:paraId="14010867" w14:textId="75F09E2B" w:rsidR="00726ECD" w:rsidRDefault="00726ECD" w:rsidP="00726ECD">
      <w:pPr>
        <w:pStyle w:val="DefaultText1"/>
        <w:jc w:val="center"/>
        <w:rPr>
          <w:rFonts w:ascii="Calibri" w:hAnsi="Calibri" w:cs="Calibri"/>
          <w:b/>
          <w:bCs/>
          <w:szCs w:val="24"/>
          <w:lang w:val="it-IT"/>
        </w:rPr>
      </w:pPr>
      <w:r w:rsidRPr="00BF6BCA">
        <w:rPr>
          <w:rFonts w:ascii="Calibri" w:hAnsi="Calibri" w:cs="Calibri"/>
          <w:lang w:val="ro-RO"/>
        </w:rPr>
        <w:t xml:space="preserve">Achiziția de </w:t>
      </w:r>
      <w:r>
        <w:rPr>
          <w:rFonts w:ascii="Calibri" w:hAnsi="Calibri" w:cs="Calibri"/>
          <w:b/>
          <w:bCs/>
          <w:szCs w:val="24"/>
          <w:lang w:val="it-IT"/>
        </w:rPr>
        <w:t>“</w:t>
      </w:r>
      <w:r w:rsidR="003D22B1" w:rsidRPr="00EA2A26">
        <w:rPr>
          <w:rFonts w:asciiTheme="minorHAnsi" w:hAnsiTheme="minorHAnsi" w:cstheme="minorHAnsi"/>
          <w:b/>
          <w:bCs/>
          <w:szCs w:val="24"/>
          <w:lang w:val="it-IT"/>
        </w:rPr>
        <w:t xml:space="preserve">Servicii </w:t>
      </w:r>
      <w:r w:rsidR="003D22B1" w:rsidRPr="00EA2A26">
        <w:rPr>
          <w:rFonts w:asciiTheme="minorHAnsi" w:hAnsiTheme="minorHAnsi" w:cstheme="minorHAnsi"/>
          <w:b/>
          <w:szCs w:val="24"/>
        </w:rPr>
        <w:t>Organizare evenimente de tip Scoala de vara</w:t>
      </w:r>
      <w:r w:rsidR="003D22B1" w:rsidRPr="00EA2A26">
        <w:rPr>
          <w:rFonts w:asciiTheme="minorHAnsi" w:hAnsiTheme="minorHAnsi" w:cstheme="minorHAnsi"/>
          <w:b/>
          <w:bCs/>
          <w:szCs w:val="24"/>
          <w:lang w:val="it-IT"/>
        </w:rPr>
        <w:t>,</w:t>
      </w:r>
      <w:r w:rsidRPr="00EA2A26">
        <w:rPr>
          <w:rFonts w:asciiTheme="minorHAnsi" w:hAnsiTheme="minorHAnsi" w:cstheme="minorHAnsi"/>
          <w:b/>
          <w:bCs/>
          <w:szCs w:val="24"/>
          <w:lang w:val="ro-RO"/>
        </w:rPr>
        <w:t xml:space="preserve"> proiect ID326666</w:t>
      </w:r>
      <w:r>
        <w:rPr>
          <w:rFonts w:ascii="Calibri" w:hAnsi="Calibri" w:cs="Calibri"/>
          <w:b/>
          <w:bCs/>
          <w:szCs w:val="24"/>
          <w:lang w:val="it-IT"/>
        </w:rPr>
        <w:t>”</w:t>
      </w:r>
    </w:p>
    <w:p w14:paraId="06AC00B5" w14:textId="77777777" w:rsidR="00726ECD" w:rsidRPr="0069316B" w:rsidRDefault="00726ECD" w:rsidP="00726ECD">
      <w:pPr>
        <w:pStyle w:val="ChapterNumber"/>
        <w:jc w:val="center"/>
        <w:rPr>
          <w:rFonts w:cs="Calibri"/>
          <w:lang w:val="it-IT"/>
        </w:rPr>
      </w:pPr>
    </w:p>
    <w:p w14:paraId="0FA3D674" w14:textId="77777777" w:rsidR="00726ECD" w:rsidRPr="00BF6BCA" w:rsidRDefault="00726ECD" w:rsidP="00726ECD">
      <w:pPr>
        <w:pStyle w:val="Standard"/>
        <w:ind w:left="6300" w:hanging="5760"/>
        <w:rPr>
          <w:rFonts w:cs="Calibri"/>
          <w:lang w:val="ro-RO"/>
        </w:rPr>
      </w:pPr>
      <w:r w:rsidRPr="00BF6BCA">
        <w:rPr>
          <w:rFonts w:cs="Calibri"/>
          <w:lang w:val="ro-RO"/>
        </w:rPr>
        <w:t>Beneficiar: Universitatea Tehnică „Gheorghe Asachi” din Iaşi</w:t>
      </w:r>
    </w:p>
    <w:p w14:paraId="1B66EA8C" w14:textId="77777777" w:rsidR="00726ECD" w:rsidRPr="00DA41A9" w:rsidRDefault="00726ECD" w:rsidP="00726ECD">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5640BE7F" w14:textId="77777777" w:rsidR="00726ECD" w:rsidRPr="00BF6BCA" w:rsidRDefault="00726ECD" w:rsidP="00726ECD">
      <w:pPr>
        <w:pStyle w:val="Standard"/>
        <w:rPr>
          <w:rFonts w:cs="Calibri"/>
          <w:b/>
          <w:lang w:val="ro-RO"/>
        </w:rPr>
      </w:pPr>
    </w:p>
    <w:p w14:paraId="0CD8EC7A" w14:textId="77777777" w:rsidR="00726ECD" w:rsidRPr="00DA41A9" w:rsidRDefault="00726ECD" w:rsidP="00726ECD">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 xml:space="preserve">Oferta de </w:t>
      </w:r>
      <w:r w:rsidRPr="00AD2E3C">
        <w:rPr>
          <w:rFonts w:cs="Calibri"/>
          <w:b/>
          <w:u w:val="single"/>
          <w:lang w:val="ro-RO"/>
        </w:rPr>
        <w:t>preț LOT 1</w:t>
      </w:r>
      <w:r>
        <w:rPr>
          <w:rFonts w:cs="Calibri"/>
          <w:b/>
          <w:lang w:val="ro-RO"/>
        </w:rPr>
        <w:t xml:space="preserve"> </w:t>
      </w:r>
      <w:r w:rsidRPr="00BF6BCA">
        <w:rPr>
          <w:rFonts w:cs="Calibri"/>
          <w:i/>
          <w:lang w:val="ro-RO"/>
        </w:rPr>
        <w:t>[a se completa de către Ofertant]</w:t>
      </w:r>
    </w:p>
    <w:p w14:paraId="78F4ABBB" w14:textId="77777777" w:rsidR="00726ECD" w:rsidRPr="00BF6BCA" w:rsidRDefault="00726ECD" w:rsidP="00726ECD">
      <w:pPr>
        <w:pStyle w:val="Standard"/>
        <w:rPr>
          <w:rFonts w:cs="Calibri"/>
          <w:b/>
          <w:lang w:val="ro-RO"/>
        </w:rPr>
      </w:pPr>
      <w:r w:rsidRPr="00BF6BCA">
        <w:rPr>
          <w:rFonts w:cs="Calibri"/>
          <w:b/>
          <w:lang w:val="ro-RO"/>
        </w:rPr>
        <w:tab/>
      </w:r>
    </w:p>
    <w:tbl>
      <w:tblPr>
        <w:tblW w:w="10530" w:type="dxa"/>
        <w:tblInd w:w="-342" w:type="dxa"/>
        <w:tblLayout w:type="fixed"/>
        <w:tblCellMar>
          <w:left w:w="10" w:type="dxa"/>
          <w:right w:w="10" w:type="dxa"/>
        </w:tblCellMar>
        <w:tblLook w:val="04A0" w:firstRow="1" w:lastRow="0" w:firstColumn="1" w:lastColumn="0" w:noHBand="0" w:noVBand="1"/>
      </w:tblPr>
      <w:tblGrid>
        <w:gridCol w:w="517"/>
        <w:gridCol w:w="900"/>
        <w:gridCol w:w="4140"/>
        <w:gridCol w:w="810"/>
        <w:gridCol w:w="810"/>
        <w:gridCol w:w="1080"/>
        <w:gridCol w:w="923"/>
        <w:gridCol w:w="1350"/>
      </w:tblGrid>
      <w:tr w:rsidR="00726ECD" w:rsidRPr="00BF6BCA" w14:paraId="6D6E4A13" w14:textId="77777777" w:rsidTr="0092022A">
        <w:trPr>
          <w:cantSplit/>
          <w:trHeight w:val="285"/>
        </w:trPr>
        <w:tc>
          <w:tcPr>
            <w:tcW w:w="5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D6D139A" w14:textId="6A2C2D4E" w:rsidR="00726ECD" w:rsidRPr="00BF6BCA" w:rsidRDefault="007C28D3" w:rsidP="007C28D3">
            <w:pPr>
              <w:pStyle w:val="Standard"/>
              <w:rPr>
                <w:rFonts w:cs="Calibri"/>
                <w:b/>
                <w:lang w:val="ro-RO"/>
              </w:rPr>
            </w:pPr>
            <w:r>
              <w:rPr>
                <w:rFonts w:cs="Calibri"/>
                <w:b/>
                <w:lang w:val="ro-RO"/>
              </w:rPr>
              <w:t>Nrcrt</w:t>
            </w:r>
          </w:p>
          <w:p w14:paraId="3C95DFB9" w14:textId="77777777" w:rsidR="00726ECD" w:rsidRPr="00BF6BCA" w:rsidRDefault="00726ECD" w:rsidP="002F7FD2">
            <w:pPr>
              <w:pStyle w:val="Standard"/>
              <w:jc w:val="center"/>
              <w:rPr>
                <w:rFonts w:cs="Calibri"/>
                <w:sz w:val="20"/>
                <w:lang w:val="ro-RO"/>
              </w:rPr>
            </w:pPr>
            <w:r w:rsidRPr="00BF6BCA">
              <w:rPr>
                <w:rFonts w:cs="Calibri"/>
                <w:sz w:val="20"/>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5CB4A1CF" w14:textId="77777777" w:rsidR="00726ECD" w:rsidRDefault="00726ECD" w:rsidP="002F7FD2">
            <w:pPr>
              <w:pStyle w:val="Standard"/>
              <w:jc w:val="center"/>
              <w:rPr>
                <w:rFonts w:cs="Calibri"/>
                <w:b/>
                <w:lang w:val="ro-RO"/>
              </w:rPr>
            </w:pPr>
            <w:r>
              <w:rPr>
                <w:rFonts w:cs="Calibri"/>
                <w:b/>
                <w:lang w:val="ro-RO"/>
              </w:rPr>
              <w:t>Cod CVP</w:t>
            </w:r>
          </w:p>
          <w:p w14:paraId="18B067BB" w14:textId="77777777" w:rsidR="00726ECD" w:rsidRPr="00B321F4" w:rsidRDefault="00726ECD" w:rsidP="002F7FD2">
            <w:pPr>
              <w:pStyle w:val="Standard"/>
              <w:jc w:val="center"/>
              <w:rPr>
                <w:rFonts w:cs="Calibri"/>
                <w:bCs/>
                <w:lang w:val="ro-RO"/>
              </w:rPr>
            </w:pPr>
            <w:r w:rsidRPr="00B321F4">
              <w:rPr>
                <w:rFonts w:cs="Calibri"/>
                <w:bCs/>
                <w:lang w:val="ro-RO"/>
              </w:rPr>
              <w:t>(2)</w:t>
            </w:r>
          </w:p>
        </w:tc>
        <w:tc>
          <w:tcPr>
            <w:tcW w:w="414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2882921" w14:textId="77777777" w:rsidR="00726ECD" w:rsidRPr="00BF6BCA" w:rsidRDefault="00726ECD" w:rsidP="002F7FD2">
            <w:pPr>
              <w:pStyle w:val="Standard"/>
              <w:jc w:val="center"/>
              <w:rPr>
                <w:rFonts w:cs="Calibri"/>
                <w:b/>
                <w:lang w:val="ro-RO"/>
              </w:rPr>
            </w:pPr>
            <w:r w:rsidRPr="00BF6BCA">
              <w:rPr>
                <w:rFonts w:cs="Calibri"/>
                <w:b/>
                <w:lang w:val="ro-RO"/>
              </w:rPr>
              <w:t xml:space="preserve">Denumirea </w:t>
            </w:r>
            <w:r>
              <w:rPr>
                <w:rFonts w:cs="Calibri"/>
                <w:b/>
                <w:lang w:val="ro-RO"/>
              </w:rPr>
              <w:t>serviciilor</w:t>
            </w:r>
          </w:p>
          <w:p w14:paraId="7C9EB9AA" w14:textId="77777777" w:rsidR="00726ECD" w:rsidRPr="00BF6BCA" w:rsidRDefault="00726ECD" w:rsidP="002F7FD2">
            <w:pPr>
              <w:pStyle w:val="Standard"/>
              <w:jc w:val="center"/>
              <w:rPr>
                <w:rFonts w:cs="Calibri"/>
                <w:sz w:val="20"/>
                <w:lang w:val="ro-RO"/>
              </w:rPr>
            </w:pPr>
            <w:r w:rsidRPr="00BF6BCA">
              <w:rPr>
                <w:rFonts w:cs="Calibri"/>
                <w:sz w:val="20"/>
                <w:lang w:val="ro-RO"/>
              </w:rPr>
              <w:t>(</w:t>
            </w:r>
            <w:r>
              <w:rPr>
                <w:rFonts w:cs="Calibri"/>
                <w:sz w:val="20"/>
                <w:lang w:val="ro-RO"/>
              </w:rPr>
              <w:t>3</w:t>
            </w:r>
            <w:r w:rsidRPr="00BF6BCA">
              <w:rPr>
                <w:rFonts w:cs="Calibri"/>
                <w:sz w:val="20"/>
                <w:lang w:val="ro-RO"/>
              </w:rPr>
              <w:t>)</w:t>
            </w:r>
          </w:p>
        </w:tc>
        <w:tc>
          <w:tcPr>
            <w:tcW w:w="81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045B76D" w14:textId="77777777" w:rsidR="00726ECD" w:rsidRPr="00BF6BCA" w:rsidRDefault="00726ECD" w:rsidP="002F7FD2">
            <w:pPr>
              <w:pStyle w:val="Standard"/>
              <w:jc w:val="center"/>
              <w:rPr>
                <w:rFonts w:cs="Calibri"/>
                <w:b/>
                <w:lang w:val="ro-RO"/>
              </w:rPr>
            </w:pPr>
            <w:r w:rsidRPr="00BF6BCA">
              <w:rPr>
                <w:rFonts w:cs="Calibri"/>
                <w:b/>
                <w:lang w:val="ro-RO"/>
              </w:rPr>
              <w:t>Cant.</w:t>
            </w:r>
          </w:p>
          <w:p w14:paraId="3D9AB66D" w14:textId="77777777" w:rsidR="00726ECD" w:rsidRPr="00BF6BCA" w:rsidRDefault="00726ECD" w:rsidP="002F7FD2">
            <w:pPr>
              <w:pStyle w:val="Standard"/>
              <w:jc w:val="center"/>
              <w:rPr>
                <w:rFonts w:cs="Calibri"/>
                <w:sz w:val="20"/>
                <w:lang w:val="ro-RO"/>
              </w:rPr>
            </w:pPr>
            <w:r w:rsidRPr="00BF6BCA">
              <w:rPr>
                <w:rFonts w:cs="Calibri"/>
                <w:sz w:val="20"/>
                <w:lang w:val="ro-RO"/>
              </w:rPr>
              <w:t>(</w:t>
            </w:r>
            <w:r>
              <w:rPr>
                <w:rFonts w:cs="Calibri"/>
                <w:sz w:val="20"/>
                <w:lang w:val="ro-RO"/>
              </w:rPr>
              <w:t>4</w:t>
            </w:r>
            <w:r w:rsidRPr="00BF6BCA">
              <w:rPr>
                <w:rFonts w:cs="Calibri"/>
                <w:sz w:val="20"/>
                <w:lang w:val="ro-RO"/>
              </w:rPr>
              <w:t>)</w:t>
            </w:r>
          </w:p>
        </w:tc>
        <w:tc>
          <w:tcPr>
            <w:tcW w:w="81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35547BD" w14:textId="77777777" w:rsidR="00726ECD" w:rsidRPr="00BF6BCA" w:rsidRDefault="00726ECD" w:rsidP="002F7FD2">
            <w:pPr>
              <w:pStyle w:val="Standard"/>
              <w:jc w:val="center"/>
              <w:rPr>
                <w:rFonts w:cs="Calibri"/>
                <w:b/>
                <w:lang w:val="ro-RO"/>
              </w:rPr>
            </w:pPr>
            <w:r w:rsidRPr="00BF6BCA">
              <w:rPr>
                <w:rFonts w:cs="Calibri"/>
                <w:b/>
                <w:lang w:val="ro-RO"/>
              </w:rPr>
              <w:t>Preț unitar</w:t>
            </w:r>
          </w:p>
          <w:p w14:paraId="29AE1D31" w14:textId="77777777" w:rsidR="00726ECD" w:rsidRPr="00BF6BCA" w:rsidRDefault="00726ECD" w:rsidP="002F7FD2">
            <w:pPr>
              <w:pStyle w:val="Standard"/>
              <w:jc w:val="center"/>
              <w:rPr>
                <w:rFonts w:cs="Calibri"/>
                <w:sz w:val="20"/>
                <w:lang w:val="ro-RO"/>
              </w:rPr>
            </w:pPr>
            <w:r w:rsidRPr="00BF6BCA">
              <w:rPr>
                <w:rFonts w:cs="Calibri"/>
                <w:sz w:val="20"/>
                <w:lang w:val="ro-RO"/>
              </w:rPr>
              <w:t>(</w:t>
            </w:r>
            <w:r>
              <w:rPr>
                <w:rFonts w:cs="Calibri"/>
                <w:sz w:val="20"/>
                <w:lang w:val="ro-RO"/>
              </w:rPr>
              <w:t>5</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7A29A46" w14:textId="77777777" w:rsidR="00726ECD" w:rsidRPr="00BF6BCA" w:rsidRDefault="00726ECD" w:rsidP="002F7FD2">
            <w:pPr>
              <w:pStyle w:val="Standard"/>
              <w:jc w:val="center"/>
              <w:rPr>
                <w:rFonts w:cs="Calibri"/>
                <w:b/>
                <w:lang w:val="ro-RO"/>
              </w:rPr>
            </w:pPr>
            <w:r w:rsidRPr="00BF6BCA">
              <w:rPr>
                <w:rFonts w:cs="Calibri"/>
                <w:b/>
                <w:lang w:val="ro-RO"/>
              </w:rPr>
              <w:t>Valoare Totală fără TVA</w:t>
            </w:r>
          </w:p>
          <w:p w14:paraId="54052F1E" w14:textId="77777777" w:rsidR="00726ECD" w:rsidRPr="00BF6BCA" w:rsidRDefault="00726ECD" w:rsidP="002F7FD2">
            <w:pPr>
              <w:pStyle w:val="Standard"/>
              <w:jc w:val="center"/>
              <w:rPr>
                <w:rFonts w:cs="Calibri"/>
                <w:sz w:val="20"/>
                <w:lang w:val="ro-RO"/>
              </w:rPr>
            </w:pPr>
            <w:r w:rsidRPr="00BF6BCA">
              <w:rPr>
                <w:rFonts w:cs="Calibri"/>
                <w:sz w:val="20"/>
                <w:lang w:val="ro-RO"/>
              </w:rPr>
              <w:t>(</w:t>
            </w:r>
            <w:r>
              <w:rPr>
                <w:rFonts w:cs="Calibri"/>
                <w:sz w:val="20"/>
                <w:lang w:val="ro-RO"/>
              </w:rPr>
              <w:t>6</w:t>
            </w:r>
            <w:r w:rsidRPr="00BF6BCA">
              <w:rPr>
                <w:rFonts w:cs="Calibri"/>
                <w:sz w:val="20"/>
                <w:lang w:val="ro-RO"/>
              </w:rPr>
              <w:t>=</w:t>
            </w:r>
            <w:r>
              <w:rPr>
                <w:rFonts w:cs="Calibri"/>
                <w:sz w:val="20"/>
                <w:lang w:val="ro-RO"/>
              </w:rPr>
              <w:t>4</w:t>
            </w:r>
            <w:r w:rsidRPr="00BF6BCA">
              <w:rPr>
                <w:rFonts w:cs="Calibri"/>
                <w:sz w:val="20"/>
                <w:lang w:val="ro-RO"/>
              </w:rPr>
              <w:t>*</w:t>
            </w:r>
            <w:r>
              <w:rPr>
                <w:rFonts w:cs="Calibri"/>
                <w:sz w:val="20"/>
                <w:lang w:val="ro-RO"/>
              </w:rPr>
              <w:t>5</w:t>
            </w:r>
            <w:r w:rsidRPr="00BF6BCA">
              <w:rPr>
                <w:rFonts w:cs="Calibri"/>
                <w:sz w:val="20"/>
                <w:lang w:val="ro-RO"/>
              </w:rPr>
              <w:t>)</w:t>
            </w:r>
          </w:p>
        </w:tc>
        <w:tc>
          <w:tcPr>
            <w:tcW w:w="9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5ED7ADF" w14:textId="77777777" w:rsidR="00726ECD" w:rsidRPr="00BF6BCA" w:rsidRDefault="00726ECD" w:rsidP="002F7FD2">
            <w:pPr>
              <w:pStyle w:val="Standard"/>
              <w:jc w:val="center"/>
              <w:rPr>
                <w:rFonts w:cs="Calibri"/>
                <w:b/>
                <w:lang w:val="ro-RO"/>
              </w:rPr>
            </w:pPr>
            <w:r w:rsidRPr="00BF6BCA">
              <w:rPr>
                <w:rFonts w:cs="Calibri"/>
                <w:b/>
                <w:lang w:val="ro-RO"/>
              </w:rPr>
              <w:t>TVA</w:t>
            </w:r>
          </w:p>
          <w:p w14:paraId="628FA935" w14:textId="77777777" w:rsidR="00726ECD" w:rsidRDefault="00726ECD" w:rsidP="002F7FD2">
            <w:pPr>
              <w:pStyle w:val="Standard"/>
              <w:jc w:val="center"/>
              <w:rPr>
                <w:rFonts w:cs="Calibri"/>
                <w:sz w:val="20"/>
                <w:lang w:val="ro-RO"/>
              </w:rPr>
            </w:pPr>
            <w:r w:rsidRPr="00BF6BCA">
              <w:rPr>
                <w:rFonts w:cs="Calibri"/>
                <w:sz w:val="20"/>
                <w:lang w:val="ro-RO"/>
              </w:rPr>
              <w:t>(</w:t>
            </w:r>
            <w:r>
              <w:rPr>
                <w:rFonts w:cs="Calibri"/>
                <w:sz w:val="20"/>
                <w:lang w:val="ro-RO"/>
              </w:rPr>
              <w:t>7</w:t>
            </w:r>
            <w:r w:rsidRPr="00BF6BCA">
              <w:rPr>
                <w:rFonts w:cs="Calibri"/>
                <w:sz w:val="20"/>
                <w:lang w:val="ro-RO"/>
              </w:rPr>
              <w:t>=</w:t>
            </w:r>
            <w:r>
              <w:rPr>
                <w:rFonts w:cs="Calibri"/>
                <w:sz w:val="20"/>
                <w:lang w:val="ro-RO"/>
              </w:rPr>
              <w:t>6</w:t>
            </w:r>
            <w:r w:rsidRPr="00BF6BCA">
              <w:rPr>
                <w:rFonts w:cs="Calibri"/>
                <w:sz w:val="20"/>
                <w:lang w:val="ro-RO"/>
              </w:rPr>
              <w:t xml:space="preserve">* </w:t>
            </w:r>
          </w:p>
          <w:p w14:paraId="3C5B3B2F" w14:textId="77777777" w:rsidR="00726ECD" w:rsidRPr="00BF6BCA" w:rsidRDefault="00726ECD" w:rsidP="002F7FD2">
            <w:pPr>
              <w:pStyle w:val="Standard"/>
              <w:jc w:val="center"/>
              <w:rPr>
                <w:rFonts w:cs="Calibri"/>
                <w:sz w:val="20"/>
                <w:lang w:val="ro-RO"/>
              </w:rPr>
            </w:pPr>
            <w:r w:rsidRPr="00BF6BCA">
              <w:rPr>
                <w:rFonts w:cs="Calibri"/>
                <w:sz w:val="20"/>
                <w:lang w:val="ro-RO"/>
              </w:rPr>
              <w:t>%TVA)</w:t>
            </w: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2FA4741" w14:textId="77777777" w:rsidR="00726ECD" w:rsidRPr="00BF6BCA" w:rsidRDefault="00726ECD" w:rsidP="002F7FD2">
            <w:pPr>
              <w:pStyle w:val="Standard"/>
              <w:jc w:val="center"/>
              <w:rPr>
                <w:rFonts w:cs="Calibri"/>
                <w:b/>
                <w:lang w:val="ro-RO"/>
              </w:rPr>
            </w:pPr>
            <w:r w:rsidRPr="00BF6BCA">
              <w:rPr>
                <w:rFonts w:cs="Calibri"/>
                <w:b/>
                <w:lang w:val="ro-RO"/>
              </w:rPr>
              <w:t>Valoare totală cu TVA</w:t>
            </w:r>
          </w:p>
          <w:p w14:paraId="268C3F8A" w14:textId="77777777" w:rsidR="00726ECD" w:rsidRPr="00BF6BCA" w:rsidRDefault="00726ECD" w:rsidP="002F7FD2">
            <w:pPr>
              <w:pStyle w:val="Standard"/>
              <w:jc w:val="center"/>
              <w:rPr>
                <w:rFonts w:cs="Calibri"/>
                <w:sz w:val="20"/>
                <w:lang w:val="ro-RO"/>
              </w:rPr>
            </w:pPr>
            <w:r w:rsidRPr="00BF6BCA">
              <w:rPr>
                <w:rFonts w:cs="Calibri"/>
                <w:sz w:val="20"/>
                <w:lang w:val="ro-RO"/>
              </w:rPr>
              <w:t>(7=5+6)</w:t>
            </w:r>
          </w:p>
        </w:tc>
      </w:tr>
      <w:tr w:rsidR="00726ECD" w:rsidRPr="002025EC" w14:paraId="50E83EB0" w14:textId="77777777" w:rsidTr="0092022A">
        <w:trPr>
          <w:cantSplit/>
          <w:trHeight w:val="6326"/>
        </w:trPr>
        <w:tc>
          <w:tcPr>
            <w:tcW w:w="5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3A6E9BF" w14:textId="77777777" w:rsidR="00726ECD" w:rsidRDefault="00726ECD" w:rsidP="0092022A">
            <w:pPr>
              <w:pStyle w:val="Standard"/>
              <w:ind w:left="162"/>
              <w:rPr>
                <w:rFonts w:cs="Calibri"/>
                <w:sz w:val="20"/>
                <w:szCs w:val="20"/>
                <w:lang w:val="ro-RO"/>
              </w:rPr>
            </w:pPr>
            <w:r w:rsidRPr="00EE0ED2">
              <w:rPr>
                <w:rFonts w:cs="Calibri"/>
                <w:sz w:val="20"/>
                <w:szCs w:val="20"/>
                <w:lang w:val="ro-RO"/>
              </w:rPr>
              <w:t>1</w:t>
            </w:r>
          </w:p>
          <w:p w14:paraId="61287D7D" w14:textId="77777777" w:rsidR="0092022A" w:rsidRDefault="0092022A" w:rsidP="0092022A">
            <w:pPr>
              <w:pStyle w:val="Standard"/>
              <w:ind w:left="162"/>
              <w:rPr>
                <w:rFonts w:cs="Calibri"/>
                <w:sz w:val="20"/>
                <w:szCs w:val="20"/>
                <w:lang w:val="ro-RO"/>
              </w:rPr>
            </w:pPr>
          </w:p>
          <w:p w14:paraId="19726460" w14:textId="77777777" w:rsidR="0092022A" w:rsidRDefault="0092022A" w:rsidP="0092022A">
            <w:pPr>
              <w:pStyle w:val="Standard"/>
              <w:ind w:left="162"/>
              <w:rPr>
                <w:rFonts w:cs="Calibri"/>
                <w:sz w:val="20"/>
                <w:szCs w:val="20"/>
                <w:lang w:val="ro-RO"/>
              </w:rPr>
            </w:pPr>
          </w:p>
          <w:p w14:paraId="07914590" w14:textId="77777777" w:rsidR="0092022A" w:rsidRDefault="0092022A" w:rsidP="0092022A">
            <w:pPr>
              <w:pStyle w:val="Standard"/>
              <w:ind w:left="162"/>
              <w:rPr>
                <w:rFonts w:cs="Calibri"/>
                <w:sz w:val="20"/>
                <w:szCs w:val="20"/>
                <w:lang w:val="ro-RO"/>
              </w:rPr>
            </w:pPr>
          </w:p>
          <w:p w14:paraId="3BA45279" w14:textId="77777777" w:rsidR="0092022A" w:rsidRDefault="0092022A" w:rsidP="0092022A">
            <w:pPr>
              <w:pStyle w:val="Standard"/>
              <w:ind w:left="162"/>
              <w:rPr>
                <w:rFonts w:cs="Calibri"/>
                <w:sz w:val="20"/>
                <w:szCs w:val="20"/>
                <w:lang w:val="ro-RO"/>
              </w:rPr>
            </w:pPr>
          </w:p>
          <w:p w14:paraId="62ACE43A" w14:textId="77777777" w:rsidR="0092022A" w:rsidRDefault="0092022A" w:rsidP="0092022A">
            <w:pPr>
              <w:pStyle w:val="Standard"/>
              <w:ind w:left="162"/>
              <w:rPr>
                <w:rFonts w:cs="Calibri"/>
                <w:sz w:val="20"/>
                <w:szCs w:val="20"/>
                <w:lang w:val="ro-RO"/>
              </w:rPr>
            </w:pPr>
          </w:p>
          <w:p w14:paraId="5FF09289" w14:textId="77777777" w:rsidR="0092022A" w:rsidRDefault="0092022A" w:rsidP="0092022A">
            <w:pPr>
              <w:pStyle w:val="Standard"/>
              <w:ind w:left="162"/>
              <w:rPr>
                <w:rFonts w:cs="Calibri"/>
                <w:sz w:val="20"/>
                <w:szCs w:val="20"/>
                <w:lang w:val="ro-RO"/>
              </w:rPr>
            </w:pPr>
          </w:p>
          <w:p w14:paraId="4D6A56E3" w14:textId="77777777" w:rsidR="0092022A" w:rsidRDefault="0092022A" w:rsidP="0092022A">
            <w:pPr>
              <w:pStyle w:val="Standard"/>
              <w:ind w:left="162"/>
              <w:rPr>
                <w:rFonts w:cs="Calibri"/>
                <w:sz w:val="20"/>
                <w:szCs w:val="20"/>
                <w:lang w:val="ro-RO"/>
              </w:rPr>
            </w:pPr>
          </w:p>
          <w:p w14:paraId="668CD14C" w14:textId="77777777" w:rsidR="0092022A" w:rsidRDefault="0092022A" w:rsidP="0092022A">
            <w:pPr>
              <w:pStyle w:val="Standard"/>
              <w:ind w:left="162"/>
              <w:rPr>
                <w:rFonts w:cs="Calibri"/>
                <w:sz w:val="20"/>
                <w:szCs w:val="20"/>
                <w:lang w:val="ro-RO"/>
              </w:rPr>
            </w:pPr>
          </w:p>
          <w:p w14:paraId="76A64622" w14:textId="77777777" w:rsidR="0092022A" w:rsidRDefault="0092022A" w:rsidP="0092022A">
            <w:pPr>
              <w:pStyle w:val="Standard"/>
              <w:ind w:left="162"/>
              <w:rPr>
                <w:rFonts w:cs="Calibri"/>
                <w:sz w:val="20"/>
                <w:szCs w:val="20"/>
                <w:lang w:val="ro-RO"/>
              </w:rPr>
            </w:pPr>
          </w:p>
          <w:p w14:paraId="45F57685" w14:textId="77777777" w:rsidR="0092022A" w:rsidRDefault="0092022A" w:rsidP="0092022A">
            <w:pPr>
              <w:pStyle w:val="Standard"/>
              <w:ind w:left="162"/>
              <w:rPr>
                <w:rFonts w:cs="Calibri"/>
                <w:sz w:val="20"/>
                <w:szCs w:val="20"/>
                <w:lang w:val="ro-RO"/>
              </w:rPr>
            </w:pPr>
          </w:p>
          <w:p w14:paraId="04B0F0A1" w14:textId="77777777" w:rsidR="0092022A" w:rsidRDefault="0092022A" w:rsidP="0092022A">
            <w:pPr>
              <w:pStyle w:val="Standard"/>
              <w:ind w:left="162"/>
              <w:rPr>
                <w:rFonts w:cs="Calibri"/>
                <w:sz w:val="20"/>
                <w:szCs w:val="20"/>
                <w:lang w:val="ro-RO"/>
              </w:rPr>
            </w:pPr>
          </w:p>
          <w:p w14:paraId="4D577F8B" w14:textId="77777777" w:rsidR="0092022A" w:rsidRDefault="0092022A" w:rsidP="0092022A">
            <w:pPr>
              <w:pStyle w:val="Standard"/>
              <w:ind w:left="162"/>
              <w:rPr>
                <w:rFonts w:cs="Calibri"/>
                <w:sz w:val="20"/>
                <w:szCs w:val="20"/>
                <w:lang w:val="ro-RO"/>
              </w:rPr>
            </w:pPr>
          </w:p>
          <w:p w14:paraId="3B1CBCE7" w14:textId="130BF8E1" w:rsidR="0092022A" w:rsidRPr="00EE0ED2" w:rsidRDefault="0092022A" w:rsidP="0092022A">
            <w:pPr>
              <w:pStyle w:val="Standard"/>
              <w:ind w:left="162"/>
              <w:rPr>
                <w:rFonts w:cs="Calibri"/>
                <w:sz w:val="20"/>
                <w:szCs w:val="20"/>
                <w:lang w:val="ro-RO"/>
              </w:rPr>
            </w:pP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5887C973" w14:textId="5642EC74" w:rsidR="00726ECD" w:rsidRPr="007C28D3" w:rsidRDefault="007C28D3" w:rsidP="007C28D3">
            <w:pPr>
              <w:pStyle w:val="Standard"/>
              <w:ind w:left="-198" w:firstLine="198"/>
              <w:rPr>
                <w:bCs/>
                <w:i/>
                <w:color w:val="auto"/>
                <w:sz w:val="18"/>
                <w:szCs w:val="18"/>
                <w:lang w:val="ro-RO"/>
              </w:rPr>
            </w:pPr>
            <w:r w:rsidRPr="007C28D3">
              <w:rPr>
                <w:bCs/>
                <w:i/>
                <w:color w:val="auto"/>
                <w:sz w:val="18"/>
                <w:szCs w:val="18"/>
                <w:lang w:val="ro-RO"/>
              </w:rPr>
              <w:t>79952000-2</w:t>
            </w:r>
          </w:p>
        </w:tc>
        <w:tc>
          <w:tcPr>
            <w:tcW w:w="414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C1F6127" w14:textId="57AF471E" w:rsidR="00FE154D" w:rsidRPr="007C28D3" w:rsidRDefault="00FE154D" w:rsidP="007C28D3">
            <w:pPr>
              <w:pStyle w:val="Standard"/>
              <w:ind w:left="-13" w:firstLine="13"/>
              <w:jc w:val="both"/>
              <w:rPr>
                <w:rFonts w:cs="Calibri"/>
                <w:bCs/>
                <w:i/>
                <w:color w:val="auto"/>
                <w:lang w:val="ro-RO"/>
              </w:rPr>
            </w:pPr>
            <w:r w:rsidRPr="007C28D3">
              <w:rPr>
                <w:rFonts w:cs="Calibri"/>
                <w:bCs/>
                <w:i/>
                <w:color w:val="auto"/>
                <w:lang w:val="ro-RO"/>
              </w:rPr>
              <w:t>LOT 1:</w:t>
            </w:r>
            <w:r w:rsidR="0092022A">
              <w:rPr>
                <w:rFonts w:ascii="Calibri" w:hAnsi="Calibri" w:cs="Calibri"/>
                <w:b/>
                <w:bCs/>
                <w:lang w:val="it-IT"/>
              </w:rPr>
              <w:t xml:space="preserve"> </w:t>
            </w:r>
            <w:r w:rsidR="0092022A" w:rsidRPr="008706BC">
              <w:rPr>
                <w:rFonts w:asciiTheme="minorHAnsi" w:hAnsiTheme="minorHAnsi" w:cstheme="minorHAnsi"/>
                <w:b/>
                <w:bCs/>
                <w:lang w:val="it-IT"/>
              </w:rPr>
              <w:t xml:space="preserve">Servicii </w:t>
            </w:r>
            <w:r w:rsidR="0092022A" w:rsidRPr="008706BC">
              <w:rPr>
                <w:rFonts w:asciiTheme="minorHAnsi" w:hAnsiTheme="minorHAnsi" w:cstheme="minorHAnsi"/>
                <w:b/>
              </w:rPr>
              <w:t>Organizare evenimente de tip Scoala de vara</w:t>
            </w:r>
            <w:r w:rsidR="008706BC" w:rsidRPr="008706BC">
              <w:rPr>
                <w:rFonts w:asciiTheme="minorHAnsi" w:hAnsiTheme="minorHAnsi" w:cstheme="minorHAnsi"/>
                <w:b/>
              </w:rPr>
              <w:t xml:space="preserve"> proiect ID326666</w:t>
            </w:r>
            <w:r w:rsidR="0036205A">
              <w:rPr>
                <w:rFonts w:asciiTheme="minorHAnsi" w:hAnsiTheme="minorHAnsi" w:cstheme="minorHAnsi"/>
                <w:b/>
              </w:rPr>
              <w:t>,</w:t>
            </w:r>
            <w:r w:rsidR="003623E5" w:rsidRPr="008706BC">
              <w:rPr>
                <w:rFonts w:asciiTheme="minorHAnsi" w:hAnsiTheme="minorHAnsi" w:cstheme="minorHAnsi"/>
                <w:b/>
              </w:rPr>
              <w:t xml:space="preserve"> compuse din</w:t>
            </w:r>
            <w:r w:rsidR="0092022A" w:rsidRPr="008706BC">
              <w:rPr>
                <w:rFonts w:asciiTheme="minorHAnsi" w:hAnsiTheme="minorHAnsi" w:cstheme="minorHAnsi"/>
                <w:b/>
              </w:rPr>
              <w:t>:</w:t>
            </w:r>
          </w:p>
          <w:p w14:paraId="1402AA44" w14:textId="74F37F39" w:rsidR="007C28D3" w:rsidRPr="007C28D3" w:rsidRDefault="0092022A" w:rsidP="009F4797">
            <w:pPr>
              <w:pStyle w:val="Standard"/>
              <w:ind w:left="-13" w:firstLine="13"/>
              <w:rPr>
                <w:color w:val="auto"/>
              </w:rPr>
            </w:pPr>
            <w:r>
              <w:rPr>
                <w:color w:val="auto"/>
              </w:rPr>
              <w:t>a)</w:t>
            </w:r>
            <w:r w:rsidR="007C28D3" w:rsidRPr="007C28D3">
              <w:rPr>
                <w:color w:val="auto"/>
              </w:rPr>
              <w:t xml:space="preserve"> Servicii de transport cu autocarul</w:t>
            </w:r>
            <w:r w:rsidR="003623E5">
              <w:rPr>
                <w:color w:val="auto"/>
              </w:rPr>
              <w:t>/microbuzul</w:t>
            </w:r>
            <w:r w:rsidR="007C28D3" w:rsidRPr="007C28D3">
              <w:rPr>
                <w:color w:val="auto"/>
              </w:rPr>
              <w:t xml:space="preserve"> tur-retur de la liceele ce sunt implicate în proiectul ID 326666-Primul Student Electro din familie, respectiv de la Vaslui și Roman la spațiile școlii de vară ale universității și înapoi la licee, pentru grupul țintă și însoțitori.</w:t>
            </w:r>
          </w:p>
          <w:p w14:paraId="454ABEC1" w14:textId="4F9F3F52" w:rsidR="007C28D3" w:rsidRPr="007C28D3" w:rsidRDefault="0092022A" w:rsidP="009F4797">
            <w:pPr>
              <w:pStyle w:val="Standard"/>
              <w:ind w:left="-13" w:firstLine="13"/>
              <w:rPr>
                <w:color w:val="auto"/>
              </w:rPr>
            </w:pPr>
            <w:r>
              <w:rPr>
                <w:color w:val="auto"/>
              </w:rPr>
              <w:t>b)</w:t>
            </w:r>
            <w:r w:rsidR="007C28D3" w:rsidRPr="007C28D3">
              <w:rPr>
                <w:color w:val="auto"/>
              </w:rPr>
              <w:t xml:space="preserve"> Servicii de transport cu autocarul</w:t>
            </w:r>
            <w:r w:rsidR="003623E5">
              <w:rPr>
                <w:color w:val="auto"/>
              </w:rPr>
              <w:t>/autobuzul</w:t>
            </w:r>
            <w:r w:rsidR="007C28D3" w:rsidRPr="007C28D3">
              <w:rPr>
                <w:color w:val="auto"/>
              </w:rPr>
              <w:t xml:space="preserve"> pentru grupul țintă și însoțitori, pentru </w:t>
            </w:r>
            <w:r>
              <w:rPr>
                <w:color w:val="auto"/>
              </w:rPr>
              <w:t>vizitarea</w:t>
            </w:r>
            <w:r w:rsidR="007C28D3" w:rsidRPr="007C28D3">
              <w:rPr>
                <w:color w:val="auto"/>
              </w:rPr>
              <w:t xml:space="preserve"> orașului Iași și a companiei Phinia, lider în industria automotive din regiune situată în parcul industrial Miroslava din Iași.</w:t>
            </w:r>
          </w:p>
          <w:p w14:paraId="5F84D9F6" w14:textId="2B4D0522" w:rsidR="007C28D3" w:rsidRPr="007C28D3" w:rsidRDefault="0092022A" w:rsidP="009F4797">
            <w:pPr>
              <w:pStyle w:val="Standard"/>
              <w:ind w:left="-13" w:firstLine="13"/>
              <w:rPr>
                <w:color w:val="auto"/>
              </w:rPr>
            </w:pPr>
            <w:r>
              <w:rPr>
                <w:color w:val="auto"/>
              </w:rPr>
              <w:t>c)</w:t>
            </w:r>
            <w:r w:rsidR="007C28D3" w:rsidRPr="007C28D3">
              <w:rPr>
                <w:color w:val="auto"/>
              </w:rPr>
              <w:t xml:space="preserve"> Servicii de catering pentru grupul țintă și însoțitori, pe perioada desfășurării școlii de vară</w:t>
            </w:r>
            <w:r w:rsidR="003623E5">
              <w:rPr>
                <w:color w:val="auto"/>
              </w:rPr>
              <w:t>,</w:t>
            </w:r>
          </w:p>
          <w:p w14:paraId="14AEE326" w14:textId="77777777" w:rsidR="009F4797" w:rsidRDefault="0092022A" w:rsidP="009F4797">
            <w:pPr>
              <w:pStyle w:val="Standard"/>
              <w:ind w:left="-198" w:firstLine="198"/>
              <w:rPr>
                <w:color w:val="auto"/>
              </w:rPr>
            </w:pPr>
            <w:r>
              <w:rPr>
                <w:color w:val="auto"/>
              </w:rPr>
              <w:t>d)</w:t>
            </w:r>
            <w:r w:rsidR="007C28D3" w:rsidRPr="007C28D3">
              <w:rPr>
                <w:color w:val="auto"/>
              </w:rPr>
              <w:t xml:space="preserve"> Servicii de </w:t>
            </w:r>
            <w:r>
              <w:rPr>
                <w:color w:val="auto"/>
              </w:rPr>
              <w:t xml:space="preserve">organizare tur ghidat </w:t>
            </w:r>
            <w:r w:rsidR="007C28D3" w:rsidRPr="007C28D3">
              <w:rPr>
                <w:color w:val="auto"/>
              </w:rPr>
              <w:t xml:space="preserve">la </w:t>
            </w:r>
            <w:r>
              <w:rPr>
                <w:color w:val="auto"/>
              </w:rPr>
              <w:t xml:space="preserve">              </w:t>
            </w:r>
            <w:r w:rsidR="009F4797">
              <w:rPr>
                <w:color w:val="auto"/>
              </w:rPr>
              <w:t xml:space="preserve">       </w:t>
            </w:r>
          </w:p>
          <w:p w14:paraId="0CB5EF2B" w14:textId="77777777" w:rsidR="009F4797" w:rsidRDefault="007C28D3" w:rsidP="009F4797">
            <w:pPr>
              <w:pStyle w:val="Standard"/>
              <w:ind w:left="-198" w:firstLine="198"/>
              <w:rPr>
                <w:color w:val="auto"/>
              </w:rPr>
            </w:pPr>
            <w:r w:rsidRPr="007C28D3">
              <w:rPr>
                <w:color w:val="auto"/>
              </w:rPr>
              <w:t>obiective</w:t>
            </w:r>
            <w:r w:rsidR="0092022A">
              <w:rPr>
                <w:color w:val="auto"/>
              </w:rPr>
              <w:t xml:space="preserve"> </w:t>
            </w:r>
            <w:r w:rsidRPr="007C28D3">
              <w:rPr>
                <w:color w:val="auto"/>
              </w:rPr>
              <w:t>turistice</w:t>
            </w:r>
            <w:r w:rsidR="0092022A">
              <w:rPr>
                <w:color w:val="auto"/>
              </w:rPr>
              <w:t xml:space="preserve">, asigurare acces </w:t>
            </w:r>
            <w:r w:rsidR="009F4797">
              <w:rPr>
                <w:color w:val="auto"/>
              </w:rPr>
              <w:t xml:space="preserve">  </w:t>
            </w:r>
          </w:p>
          <w:p w14:paraId="07F0FE00" w14:textId="689D486C" w:rsidR="00726ECD" w:rsidRPr="009F4797" w:rsidRDefault="009F4797" w:rsidP="009F4797">
            <w:pPr>
              <w:pStyle w:val="Standard"/>
              <w:ind w:left="-198" w:firstLine="198"/>
              <w:rPr>
                <w:color w:val="auto"/>
              </w:rPr>
            </w:pPr>
            <w:r>
              <w:rPr>
                <w:color w:val="auto"/>
              </w:rPr>
              <w:t>vizion</w:t>
            </w:r>
            <w:r w:rsidR="0092022A">
              <w:rPr>
                <w:color w:val="auto"/>
              </w:rPr>
              <w:t>are film</w:t>
            </w:r>
            <w:r w:rsidR="007C28D3" w:rsidRPr="007C28D3">
              <w:rPr>
                <w:color w:val="auto"/>
              </w:rPr>
              <w:t>.</w:t>
            </w:r>
          </w:p>
        </w:tc>
        <w:tc>
          <w:tcPr>
            <w:tcW w:w="81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34CEE63" w14:textId="4DE6A1FE" w:rsidR="00726ECD" w:rsidRPr="00A718DD" w:rsidRDefault="00C708A3" w:rsidP="002F7FD2">
            <w:pPr>
              <w:pStyle w:val="Standard"/>
              <w:jc w:val="center"/>
              <w:rPr>
                <w:rFonts w:cs="Calibri"/>
                <w:sz w:val="20"/>
                <w:szCs w:val="20"/>
                <w:lang w:val="ro-RO"/>
              </w:rPr>
            </w:pPr>
            <w:r>
              <w:rPr>
                <w:rFonts w:cs="Calibri"/>
                <w:sz w:val="20"/>
                <w:szCs w:val="20"/>
                <w:lang w:val="ro-RO"/>
              </w:rPr>
              <w:t>1 pachet</w:t>
            </w:r>
          </w:p>
        </w:tc>
        <w:tc>
          <w:tcPr>
            <w:tcW w:w="81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622221" w14:textId="77777777" w:rsidR="00726ECD" w:rsidRPr="00BF6BCA" w:rsidRDefault="00726ECD" w:rsidP="002F7FD2">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4C447D8" w14:textId="77777777" w:rsidR="00726ECD" w:rsidRPr="00BF6BCA" w:rsidRDefault="00726ECD" w:rsidP="002F7FD2">
            <w:pPr>
              <w:pStyle w:val="Standard"/>
              <w:jc w:val="center"/>
              <w:rPr>
                <w:rFonts w:cs="Calibri"/>
                <w:lang w:val="ro-RO"/>
              </w:rPr>
            </w:pPr>
          </w:p>
        </w:tc>
        <w:tc>
          <w:tcPr>
            <w:tcW w:w="9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9050D0D" w14:textId="77777777" w:rsidR="00726ECD" w:rsidRPr="00BF6BCA" w:rsidRDefault="00726ECD" w:rsidP="002F7FD2">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1D26E90" w14:textId="77777777" w:rsidR="00726ECD" w:rsidRPr="00BF6BCA" w:rsidRDefault="00726ECD" w:rsidP="002F7FD2">
            <w:pPr>
              <w:pStyle w:val="Standard"/>
              <w:jc w:val="center"/>
              <w:rPr>
                <w:rFonts w:cs="Calibri"/>
                <w:lang w:val="ro-RO"/>
              </w:rPr>
            </w:pPr>
          </w:p>
        </w:tc>
      </w:tr>
      <w:tr w:rsidR="00726ECD" w:rsidRPr="00F479CB" w14:paraId="59C4281A" w14:textId="77777777" w:rsidTr="0092022A">
        <w:trPr>
          <w:cantSplit/>
          <w:trHeight w:val="285"/>
        </w:trPr>
        <w:tc>
          <w:tcPr>
            <w:tcW w:w="7177"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2DAD17E" w14:textId="77777777" w:rsidR="00726ECD" w:rsidRPr="00BF6BCA" w:rsidRDefault="00726ECD" w:rsidP="002F7FD2">
            <w:pPr>
              <w:pStyle w:val="Standard"/>
              <w:jc w:val="center"/>
              <w:rPr>
                <w:rFonts w:cs="Calibri"/>
                <w:b/>
                <w:lang w:val="ro-RO"/>
              </w:rPr>
            </w:pPr>
            <w:r>
              <w:rPr>
                <w:rFonts w:cs="Calibri"/>
                <w:b/>
                <w:lang w:val="ro-RO"/>
              </w:rPr>
              <w:t>TOTAL LOT 1</w:t>
            </w: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FA38E8A" w14:textId="77777777" w:rsidR="00726ECD" w:rsidRPr="00BF6BCA" w:rsidRDefault="00726ECD" w:rsidP="002F7FD2">
            <w:pPr>
              <w:pStyle w:val="Standard"/>
              <w:jc w:val="center"/>
              <w:rPr>
                <w:rFonts w:cs="Calibri"/>
                <w:b/>
                <w:lang w:val="ro-RO"/>
              </w:rPr>
            </w:pPr>
          </w:p>
        </w:tc>
        <w:tc>
          <w:tcPr>
            <w:tcW w:w="9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0A00DB7" w14:textId="77777777" w:rsidR="00726ECD" w:rsidRPr="00BF6BCA" w:rsidRDefault="00726ECD" w:rsidP="002F7FD2">
            <w:pPr>
              <w:pStyle w:val="Standard"/>
              <w:jc w:val="center"/>
              <w:rPr>
                <w:rFonts w:cs="Calibri"/>
                <w:b/>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3AE731" w14:textId="77777777" w:rsidR="00726ECD" w:rsidRPr="00BF6BCA" w:rsidRDefault="00726ECD" w:rsidP="002F7FD2">
            <w:pPr>
              <w:pStyle w:val="Standard"/>
              <w:jc w:val="center"/>
              <w:rPr>
                <w:rFonts w:cs="Calibri"/>
                <w:b/>
                <w:lang w:val="ro-RO"/>
              </w:rPr>
            </w:pPr>
          </w:p>
        </w:tc>
      </w:tr>
    </w:tbl>
    <w:p w14:paraId="55435D76" w14:textId="77777777" w:rsidR="00726ECD" w:rsidRPr="00BF6BCA" w:rsidRDefault="00726ECD" w:rsidP="00726ECD">
      <w:pPr>
        <w:pStyle w:val="Standard"/>
        <w:rPr>
          <w:rFonts w:cs="Calibri"/>
          <w:b/>
          <w:u w:val="single"/>
          <w:lang w:val="ro-RO"/>
        </w:rPr>
      </w:pPr>
    </w:p>
    <w:p w14:paraId="0D96640C" w14:textId="7A3F3EAC" w:rsidR="00726ECD" w:rsidRPr="00BF6BCA" w:rsidRDefault="00726ECD" w:rsidP="00BF290B">
      <w:pPr>
        <w:pStyle w:val="Standard"/>
        <w:ind w:left="720" w:hanging="720"/>
        <w:jc w:val="both"/>
        <w:rPr>
          <w:rFonts w:cs="Calibri"/>
          <w:b/>
          <w:u w:val="single"/>
          <w:lang w:val="ro-RO"/>
        </w:rPr>
      </w:pPr>
      <w:r w:rsidRPr="00BF6BCA">
        <w:rPr>
          <w:rFonts w:cs="Calibri"/>
          <w:b/>
          <w:lang w:val="ro-RO"/>
        </w:rPr>
        <w:tab/>
      </w:r>
      <w:r>
        <w:rPr>
          <w:rFonts w:cs="Calibri"/>
          <w:b/>
          <w:lang w:val="ro-RO"/>
        </w:rPr>
        <w:t>2</w:t>
      </w:r>
      <w:r w:rsidRPr="00F65DD8">
        <w:rPr>
          <w:rFonts w:cs="Calibri"/>
          <w:b/>
          <w:lang w:val="ro-RO"/>
        </w:rPr>
        <w:t>.</w:t>
      </w:r>
      <w:r>
        <w:rPr>
          <w:rFonts w:cs="Calibri"/>
          <w:b/>
          <w:u w:val="single"/>
          <w:lang w:val="ro-RO"/>
        </w:rPr>
        <w:t xml:space="preserve"> </w:t>
      </w:r>
      <w:r w:rsidRPr="00BF6BCA">
        <w:rPr>
          <w:rFonts w:cs="Calibri"/>
          <w:b/>
          <w:u w:val="single"/>
          <w:lang w:val="ro-RO"/>
        </w:rPr>
        <w:t>Specificaţii Tehnice:</w:t>
      </w:r>
    </w:p>
    <w:p w14:paraId="5D88E584" w14:textId="77777777" w:rsidR="00726ECD" w:rsidRPr="00BF6BCA" w:rsidRDefault="00726ECD" w:rsidP="00726ECD">
      <w:pPr>
        <w:pStyle w:val="Standard"/>
        <w:jc w:val="both"/>
        <w:rPr>
          <w:rFonts w:cs="Calibri"/>
          <w:b/>
          <w:u w:val="single"/>
          <w:lang w:val="ro-RO"/>
        </w:rPr>
      </w:pPr>
    </w:p>
    <w:tbl>
      <w:tblPr>
        <w:tblW w:w="10339" w:type="dxa"/>
        <w:tblInd w:w="-264" w:type="dxa"/>
        <w:tblLayout w:type="fixed"/>
        <w:tblCellMar>
          <w:left w:w="10" w:type="dxa"/>
          <w:right w:w="10" w:type="dxa"/>
        </w:tblCellMar>
        <w:tblLook w:val="04A0" w:firstRow="1" w:lastRow="0" w:firstColumn="1" w:lastColumn="0" w:noHBand="0" w:noVBand="1"/>
      </w:tblPr>
      <w:tblGrid>
        <w:gridCol w:w="5479"/>
        <w:gridCol w:w="4860"/>
      </w:tblGrid>
      <w:tr w:rsidR="00726ECD" w:rsidRPr="005E2D92" w14:paraId="0052E80C" w14:textId="77777777" w:rsidTr="00175B4D">
        <w:trPr>
          <w:trHeight w:val="285"/>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D9EBE4" w14:textId="77777777" w:rsidR="00726ECD" w:rsidRPr="00BF6BCA" w:rsidRDefault="00726ECD" w:rsidP="002F7FD2">
            <w:pPr>
              <w:pStyle w:val="Standard"/>
              <w:jc w:val="center"/>
              <w:rPr>
                <w:rFonts w:cs="Calibri"/>
                <w:b/>
                <w:lang w:val="ro-RO"/>
              </w:rPr>
            </w:pPr>
            <w:r w:rsidRPr="00BF6BCA">
              <w:rPr>
                <w:rFonts w:cs="Calibri"/>
                <w:b/>
                <w:lang w:val="ro-RO"/>
              </w:rPr>
              <w:t xml:space="preserve">A. Specificații tehnice solicitate </w:t>
            </w:r>
          </w:p>
          <w:p w14:paraId="2E3B7C18" w14:textId="77777777" w:rsidR="00726ECD" w:rsidRPr="00BF6BCA" w:rsidRDefault="00726ECD" w:rsidP="002F7FD2">
            <w:pPr>
              <w:pStyle w:val="Standard"/>
              <w:jc w:val="center"/>
              <w:rPr>
                <w:rFonts w:cs="Calibri"/>
                <w:i/>
                <w:lang w:val="ro-RO"/>
              </w:rPr>
            </w:pP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147EA2" w14:textId="77777777" w:rsidR="00726ECD" w:rsidRPr="00BF6BCA" w:rsidRDefault="00726ECD" w:rsidP="002F7FD2">
            <w:pPr>
              <w:pStyle w:val="Standard"/>
              <w:jc w:val="center"/>
              <w:rPr>
                <w:rFonts w:cs="Calibri"/>
                <w:b/>
                <w:lang w:val="ro-RO"/>
              </w:rPr>
            </w:pPr>
            <w:r w:rsidRPr="00BF6BCA">
              <w:rPr>
                <w:rFonts w:cs="Calibri"/>
                <w:b/>
                <w:lang w:val="ro-RO"/>
              </w:rPr>
              <w:t xml:space="preserve">B. Specificații tehnice ofertate </w:t>
            </w:r>
          </w:p>
          <w:p w14:paraId="1C4AE57F" w14:textId="77777777" w:rsidR="00726ECD" w:rsidRPr="00BF6BCA" w:rsidRDefault="00726ECD" w:rsidP="002F7FD2">
            <w:pPr>
              <w:pStyle w:val="Standard"/>
              <w:jc w:val="center"/>
              <w:rPr>
                <w:rFonts w:cs="Calibri"/>
                <w:i/>
                <w:lang w:val="ro-RO"/>
              </w:rPr>
            </w:pPr>
            <w:r w:rsidRPr="00BF6BCA">
              <w:rPr>
                <w:rFonts w:cs="Calibri"/>
                <w:i/>
                <w:lang w:val="ro-RO"/>
              </w:rPr>
              <w:t>[a se completa de către Ofertant]</w:t>
            </w:r>
          </w:p>
        </w:tc>
      </w:tr>
      <w:tr w:rsidR="00726ECD" w:rsidRPr="004846AA" w14:paraId="38DE74AD" w14:textId="77777777" w:rsidTr="00175B4D">
        <w:trPr>
          <w:trHeight w:val="285"/>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79CBC9A" w14:textId="77777777" w:rsidR="00726ECD" w:rsidRPr="00BF6BCA" w:rsidRDefault="00726ECD" w:rsidP="002F7FD2">
            <w:pPr>
              <w:pStyle w:val="Standard"/>
              <w:jc w:val="center"/>
              <w:rPr>
                <w:rFonts w:cs="Calibri"/>
                <w:b/>
                <w:lang w:val="ro-RO"/>
              </w:rPr>
            </w:pPr>
            <w:r w:rsidRPr="00BF6BCA">
              <w:rPr>
                <w:rFonts w:cs="Calibri"/>
                <w:b/>
                <w:lang w:val="ro-RO"/>
              </w:rPr>
              <w:t>LOT 1</w:t>
            </w: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FC01D1" w14:textId="77777777" w:rsidR="00726ECD" w:rsidRPr="00BF6BCA" w:rsidRDefault="00726ECD" w:rsidP="002F7FD2">
            <w:pPr>
              <w:pStyle w:val="Standard"/>
              <w:jc w:val="center"/>
              <w:rPr>
                <w:rFonts w:cs="Calibri"/>
                <w:b/>
                <w:lang w:val="ro-RO"/>
              </w:rPr>
            </w:pPr>
            <w:r w:rsidRPr="00BF6BCA">
              <w:rPr>
                <w:rFonts w:cs="Calibri"/>
                <w:b/>
                <w:lang w:val="ro-RO"/>
              </w:rPr>
              <w:t>LOT 1</w:t>
            </w:r>
          </w:p>
        </w:tc>
      </w:tr>
      <w:tr w:rsidR="00726ECD" w:rsidRPr="00C325D0" w14:paraId="0067C43D" w14:textId="77777777" w:rsidTr="00175B4D">
        <w:trPr>
          <w:trHeight w:val="440"/>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2EDF8F" w14:textId="4620BFE9" w:rsidR="00726ECD" w:rsidRPr="00204EC5" w:rsidRDefault="00726ECD" w:rsidP="00175B4D">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Pr>
                <w:rFonts w:cs="Calibri"/>
                <w:i/>
                <w:lang w:val="ro-RO"/>
              </w:rPr>
              <w:t xml:space="preserve">Servicii </w:t>
            </w:r>
            <w:r w:rsidR="003D22B1" w:rsidRPr="00CB2BB7">
              <w:rPr>
                <w:rFonts w:asciiTheme="minorHAnsi" w:hAnsiTheme="minorHAnsi" w:cstheme="minorHAnsi"/>
                <w:b/>
              </w:rPr>
              <w:t xml:space="preserve">Organizare evenimente de tip Scoala de vara, </w:t>
            </w:r>
            <w:r w:rsidR="007B4E62" w:rsidRPr="00CB2BB7">
              <w:rPr>
                <w:rFonts w:asciiTheme="minorHAnsi" w:hAnsiTheme="minorHAnsi" w:cstheme="minorHAnsi"/>
                <w:b/>
              </w:rPr>
              <w:t xml:space="preserve">proiect </w:t>
            </w:r>
            <w:r w:rsidR="003D22B1" w:rsidRPr="00CB2BB7">
              <w:rPr>
                <w:rFonts w:asciiTheme="minorHAnsi" w:hAnsiTheme="minorHAnsi" w:cstheme="minorHAnsi"/>
                <w:b/>
              </w:rPr>
              <w:t>ID326666</w:t>
            </w:r>
            <w:r w:rsidR="00175B4D">
              <w:rPr>
                <w:b/>
              </w:rPr>
              <w:t xml:space="preserve"> </w:t>
            </w:r>
            <w:r w:rsidRPr="009748AA">
              <w:rPr>
                <w:rFonts w:ascii="Arial" w:hAnsi="Arial" w:cs="Arial"/>
                <w:b/>
                <w:bCs/>
                <w:sz w:val="20"/>
                <w:szCs w:val="20"/>
                <w:lang w:val="it-IT"/>
              </w:rPr>
              <w:t>:</w:t>
            </w:r>
            <w:r>
              <w:rPr>
                <w:rFonts w:ascii="Arial" w:hAnsi="Arial" w:cs="Arial"/>
                <w:b/>
                <w:bCs/>
                <w:sz w:val="20"/>
                <w:szCs w:val="20"/>
                <w:lang w:val="ro-RO"/>
              </w:rPr>
              <w:t xml:space="preserve"> </w:t>
            </w: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7DFE55C" w14:textId="77777777" w:rsidR="00175B4D" w:rsidRPr="00266A47" w:rsidRDefault="00726ECD" w:rsidP="00175B4D">
            <w:pPr>
              <w:pStyle w:val="Standard"/>
              <w:ind w:left="-198" w:firstLine="198"/>
              <w:jc w:val="both"/>
              <w:rPr>
                <w:rFonts w:asciiTheme="minorHAnsi" w:hAnsiTheme="minorHAnsi" w:cstheme="minorHAnsi"/>
                <w:sz w:val="20"/>
                <w:szCs w:val="20"/>
              </w:rPr>
            </w:pPr>
            <w:r w:rsidRPr="007B4E62">
              <w:rPr>
                <w:rFonts w:asciiTheme="minorHAnsi" w:hAnsiTheme="minorHAnsi" w:cstheme="minorHAnsi"/>
                <w:b/>
                <w:i/>
                <w:sz w:val="22"/>
                <w:szCs w:val="22"/>
                <w:lang w:val="ro-RO"/>
              </w:rPr>
              <w:t xml:space="preserve">Denumire achiziție: </w:t>
            </w:r>
            <w:bookmarkStart w:id="0" w:name="_GoBack"/>
            <w:r w:rsidR="00AD7FDB" w:rsidRPr="00266A47">
              <w:rPr>
                <w:rFonts w:asciiTheme="minorHAnsi" w:hAnsiTheme="minorHAnsi" w:cstheme="minorHAnsi"/>
                <w:sz w:val="20"/>
                <w:szCs w:val="20"/>
                <w:lang w:val="ro-RO"/>
              </w:rPr>
              <w:t xml:space="preserve">Servicii </w:t>
            </w:r>
            <w:r w:rsidR="00175B4D" w:rsidRPr="00266A47">
              <w:rPr>
                <w:rFonts w:asciiTheme="minorHAnsi" w:hAnsiTheme="minorHAnsi" w:cstheme="minorHAnsi"/>
                <w:sz w:val="20"/>
                <w:szCs w:val="20"/>
              </w:rPr>
              <w:t xml:space="preserve">Organizare </w:t>
            </w:r>
          </w:p>
          <w:p w14:paraId="4A932563" w14:textId="02DA643F" w:rsidR="00175B4D" w:rsidRPr="00266A47" w:rsidRDefault="00175B4D" w:rsidP="00175B4D">
            <w:pPr>
              <w:pStyle w:val="Standard"/>
              <w:ind w:left="-198" w:firstLine="198"/>
              <w:jc w:val="both"/>
              <w:rPr>
                <w:rFonts w:asciiTheme="minorHAnsi" w:hAnsiTheme="minorHAnsi" w:cstheme="minorHAnsi"/>
                <w:sz w:val="20"/>
                <w:szCs w:val="20"/>
              </w:rPr>
            </w:pPr>
            <w:r w:rsidRPr="00266A47">
              <w:rPr>
                <w:rFonts w:asciiTheme="minorHAnsi" w:hAnsiTheme="minorHAnsi" w:cstheme="minorHAnsi"/>
                <w:sz w:val="20"/>
                <w:szCs w:val="20"/>
              </w:rPr>
              <w:t>evenimente de tip Scoala de vara</w:t>
            </w:r>
            <w:r w:rsidR="007B4E62" w:rsidRPr="00266A47">
              <w:rPr>
                <w:rFonts w:asciiTheme="minorHAnsi" w:hAnsiTheme="minorHAnsi" w:cstheme="minorHAnsi"/>
                <w:sz w:val="20"/>
                <w:szCs w:val="20"/>
              </w:rPr>
              <w:t>, proiect</w:t>
            </w:r>
          </w:p>
          <w:p w14:paraId="264356DB" w14:textId="6D85D97B" w:rsidR="00726ECD" w:rsidRPr="00204EC5" w:rsidRDefault="00175B4D" w:rsidP="00175B4D">
            <w:pPr>
              <w:pStyle w:val="Standard"/>
              <w:ind w:left="-198" w:firstLine="198"/>
              <w:jc w:val="both"/>
              <w:rPr>
                <w:rFonts w:ascii="Arial" w:hAnsi="Arial" w:cs="Arial"/>
                <w:i/>
                <w:sz w:val="20"/>
                <w:szCs w:val="20"/>
                <w:lang w:val="ro-RO"/>
              </w:rPr>
            </w:pPr>
            <w:r w:rsidRPr="00266A47">
              <w:rPr>
                <w:rFonts w:asciiTheme="minorHAnsi" w:hAnsiTheme="minorHAnsi" w:cstheme="minorHAnsi"/>
                <w:sz w:val="20"/>
                <w:szCs w:val="20"/>
              </w:rPr>
              <w:t xml:space="preserve">ID 326666 </w:t>
            </w:r>
            <w:r w:rsidR="00AD7FDB" w:rsidRPr="00266A47">
              <w:rPr>
                <w:rFonts w:asciiTheme="minorHAnsi" w:hAnsiTheme="minorHAnsi" w:cstheme="minorHAnsi"/>
                <w:bCs/>
                <w:sz w:val="20"/>
                <w:szCs w:val="20"/>
                <w:lang w:val="it-IT"/>
              </w:rPr>
              <w:t>:</w:t>
            </w:r>
            <w:bookmarkEnd w:id="0"/>
          </w:p>
        </w:tc>
      </w:tr>
      <w:tr w:rsidR="00E0701D" w:rsidRPr="00E0701D" w14:paraId="2EA18D87" w14:textId="77777777" w:rsidTr="00175B4D">
        <w:trPr>
          <w:trHeight w:val="285"/>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E58851E" w14:textId="4F54951D" w:rsidR="00E0701D" w:rsidRPr="00204EC5" w:rsidRDefault="00E0701D" w:rsidP="003D22B1">
            <w:pPr>
              <w:ind w:left="-13"/>
              <w:rPr>
                <w:rFonts w:ascii="Arial" w:hAnsi="Arial" w:cs="Arial"/>
                <w:lang w:val="pt-PT"/>
              </w:rPr>
            </w:pPr>
            <w:r>
              <w:rPr>
                <w:rFonts w:cs="Calibri"/>
                <w:i/>
                <w:lang w:val="ro-RO"/>
              </w:rPr>
              <w:lastRenderedPageBreak/>
              <w:t>Descriere generală:</w:t>
            </w:r>
            <w:r w:rsidRPr="0053758B">
              <w:rPr>
                <w:rFonts w:asciiTheme="minorHAnsi" w:hAnsiTheme="minorHAnsi" w:cstheme="minorHAnsi"/>
                <w:i/>
                <w:lang w:val="ro-RO"/>
              </w:rPr>
              <w:t xml:space="preserve">Servicii </w:t>
            </w:r>
            <w:r w:rsidR="003D22B1" w:rsidRPr="0053758B">
              <w:rPr>
                <w:rFonts w:asciiTheme="minorHAnsi" w:hAnsiTheme="minorHAnsi" w:cstheme="minorHAnsi"/>
              </w:rPr>
              <w:t>Organizare evenimente de tip Scoala de vara</w:t>
            </w:r>
            <w:r w:rsidR="003D22B1" w:rsidRPr="0053758B">
              <w:rPr>
                <w:rFonts w:asciiTheme="minorHAnsi" w:hAnsiTheme="minorHAnsi" w:cstheme="minorHAnsi"/>
                <w:i/>
                <w:lang w:val="ro-RO"/>
              </w:rPr>
              <w:t>,</w:t>
            </w:r>
            <w:r w:rsidR="0042736B" w:rsidRPr="0053758B">
              <w:rPr>
                <w:rFonts w:asciiTheme="minorHAnsi" w:hAnsiTheme="minorHAnsi" w:cstheme="minorHAnsi"/>
                <w:i/>
                <w:lang w:val="ro-RO"/>
              </w:rPr>
              <w:t xml:space="preserve"> </w:t>
            </w:r>
            <w:r w:rsidR="0042736B" w:rsidRPr="0053758B">
              <w:rPr>
                <w:rFonts w:asciiTheme="minorHAnsi" w:hAnsiTheme="minorHAnsi" w:cstheme="minorHAnsi"/>
                <w:lang w:val="ro-RO"/>
              </w:rPr>
              <w:t>proiect</w:t>
            </w:r>
            <w:r w:rsidR="003D22B1" w:rsidRPr="0053758B">
              <w:rPr>
                <w:rFonts w:asciiTheme="minorHAnsi" w:hAnsiTheme="minorHAnsi" w:cstheme="minorHAnsi"/>
                <w:i/>
                <w:lang w:val="ro-RO"/>
              </w:rPr>
              <w:t xml:space="preserve"> </w:t>
            </w:r>
            <w:r w:rsidR="003D22B1" w:rsidRPr="0053758B">
              <w:rPr>
                <w:rFonts w:asciiTheme="minorHAnsi" w:hAnsiTheme="minorHAnsi" w:cstheme="minorHAnsi"/>
                <w:lang w:val="ro-RO"/>
              </w:rPr>
              <w:t>ID326666</w:t>
            </w: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bottom"/>
          </w:tcPr>
          <w:p w14:paraId="04F7B9DA" w14:textId="384C71D0" w:rsidR="00E0701D" w:rsidRPr="00204EC5" w:rsidRDefault="00E0701D" w:rsidP="00E0701D">
            <w:pPr>
              <w:pStyle w:val="Standard"/>
              <w:rPr>
                <w:rFonts w:ascii="Arial" w:hAnsi="Arial" w:cs="Arial"/>
                <w:i/>
                <w:sz w:val="20"/>
                <w:szCs w:val="20"/>
                <w:lang w:val="ro-RO"/>
              </w:rPr>
            </w:pPr>
            <w:r>
              <w:rPr>
                <w:rFonts w:cs="Calibri"/>
                <w:i/>
                <w:lang w:val="ro-RO"/>
              </w:rPr>
              <w:t>Descriere generală:</w:t>
            </w:r>
            <w:r w:rsidRPr="0053758B">
              <w:rPr>
                <w:rFonts w:cs="Calibri"/>
                <w:i/>
                <w:lang w:val="ro-RO"/>
              </w:rPr>
              <w:t xml:space="preserve">Servicii </w:t>
            </w:r>
            <w:r w:rsidR="0042736B" w:rsidRPr="0053758B">
              <w:t>Organizare evenimente de tip Scoala de vara</w:t>
            </w:r>
            <w:r w:rsidR="0042736B" w:rsidRPr="0053758B">
              <w:rPr>
                <w:rFonts w:cs="Calibri"/>
                <w:i/>
                <w:lang w:val="ro-RO"/>
              </w:rPr>
              <w:t xml:space="preserve">, </w:t>
            </w:r>
            <w:r w:rsidR="0042736B" w:rsidRPr="0053758B">
              <w:rPr>
                <w:rFonts w:cs="Calibri"/>
                <w:lang w:val="ro-RO"/>
              </w:rPr>
              <w:t>proiect</w:t>
            </w:r>
            <w:r w:rsidR="0042736B" w:rsidRPr="0053758B">
              <w:rPr>
                <w:rFonts w:cs="Calibri"/>
                <w:i/>
                <w:lang w:val="ro-RO"/>
              </w:rPr>
              <w:t xml:space="preserve"> </w:t>
            </w:r>
            <w:r w:rsidR="0042736B" w:rsidRPr="0053758B">
              <w:rPr>
                <w:rFonts w:cs="Calibri"/>
                <w:lang w:val="ro-RO"/>
              </w:rPr>
              <w:t>ID326666</w:t>
            </w:r>
          </w:p>
        </w:tc>
      </w:tr>
      <w:tr w:rsidR="00BE138B" w:rsidRPr="00E0701D" w14:paraId="74F47AFF" w14:textId="77777777" w:rsidTr="00175B4D">
        <w:trPr>
          <w:trHeight w:val="285"/>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ED13277" w14:textId="77777777" w:rsidR="00BE138B" w:rsidRDefault="00BE138B" w:rsidP="00BE138B">
            <w:pPr>
              <w:pStyle w:val="Standard"/>
              <w:ind w:left="-13" w:firstLine="13"/>
              <w:rPr>
                <w:rFonts w:cs="Calibri"/>
                <w:i/>
                <w:lang w:val="ro-RO"/>
              </w:rPr>
            </w:pPr>
            <w:r>
              <w:rPr>
                <w:rFonts w:cs="Calibri"/>
                <w:i/>
                <w:lang w:val="ro-RO"/>
              </w:rPr>
              <w:t>Detalii specifice şi standarde tehnice minim acceptate de către Beneficiar:</w:t>
            </w:r>
          </w:p>
          <w:p w14:paraId="30BF3872" w14:textId="4E2F369F" w:rsidR="003D22B1" w:rsidRPr="007C28D3" w:rsidRDefault="00141140" w:rsidP="003D22B1">
            <w:pPr>
              <w:pStyle w:val="Standard"/>
              <w:ind w:left="-13" w:firstLine="13"/>
              <w:jc w:val="both"/>
              <w:rPr>
                <w:color w:val="auto"/>
              </w:rPr>
            </w:pPr>
            <w:r>
              <w:rPr>
                <w:rFonts w:cs="Calibri"/>
                <w:b/>
                <w:bCs/>
                <w:i/>
                <w:lang w:val="ro-RO"/>
              </w:rPr>
              <w:t>a)</w:t>
            </w:r>
            <w:r w:rsidR="00437481">
              <w:rPr>
                <w:rFonts w:cs="Calibri"/>
                <w:b/>
                <w:bCs/>
                <w:i/>
                <w:lang w:val="ro-RO"/>
              </w:rPr>
              <w:t xml:space="preserve"> </w:t>
            </w:r>
            <w:r w:rsidR="003D22B1" w:rsidRPr="00141140">
              <w:rPr>
                <w:b/>
                <w:color w:val="auto"/>
              </w:rPr>
              <w:t>Servicii de transport cu autocarul</w:t>
            </w:r>
            <w:r w:rsidR="002A4564">
              <w:rPr>
                <w:b/>
                <w:color w:val="auto"/>
              </w:rPr>
              <w:t>/microbuzul</w:t>
            </w:r>
            <w:r w:rsidR="003D22B1" w:rsidRPr="00141140">
              <w:rPr>
                <w:b/>
                <w:color w:val="auto"/>
              </w:rPr>
              <w:t xml:space="preserve"> tur-retur de la liceele ce sunt implicate în proiectul ID 326666</w:t>
            </w:r>
            <w:r w:rsidR="00EC3B30">
              <w:rPr>
                <w:b/>
                <w:color w:val="auto"/>
              </w:rPr>
              <w:t xml:space="preserve"> </w:t>
            </w:r>
            <w:r w:rsidR="003D22B1" w:rsidRPr="007C28D3">
              <w:rPr>
                <w:color w:val="auto"/>
              </w:rPr>
              <w:t>-</w:t>
            </w:r>
            <w:r w:rsidR="00EC3B30">
              <w:rPr>
                <w:color w:val="auto"/>
              </w:rPr>
              <w:t xml:space="preserve"> </w:t>
            </w:r>
            <w:r w:rsidR="003D22B1" w:rsidRPr="007C28D3">
              <w:rPr>
                <w:color w:val="auto"/>
              </w:rPr>
              <w:t xml:space="preserve">Primul Student Electro din familie, respectiv de la Vaslui și Roman la spațiile școlii de vară ale universității și înapoi la licee, pentru grupul țintă și </w:t>
            </w:r>
            <w:r>
              <w:rPr>
                <w:color w:val="auto"/>
              </w:rPr>
              <w:t>însoțitori:</w:t>
            </w:r>
          </w:p>
          <w:p w14:paraId="4AAF1931" w14:textId="77777777" w:rsidR="00141140" w:rsidRDefault="00141140" w:rsidP="0079560C">
            <w:pPr>
              <w:pStyle w:val="Standard"/>
              <w:ind w:left="-13" w:firstLine="13"/>
              <w:rPr>
                <w:b/>
              </w:rPr>
            </w:pPr>
            <w:r>
              <w:rPr>
                <w:rFonts w:cs="Calibri"/>
                <w:b/>
                <w:i/>
                <w:lang w:val="ro-RO"/>
              </w:rPr>
              <w:t>-</w:t>
            </w:r>
            <w:r w:rsidR="003D22B1">
              <w:rPr>
                <w:rFonts w:cs="Calibri"/>
                <w:i/>
                <w:lang w:val="ro-RO"/>
              </w:rPr>
              <w:t xml:space="preserve"> </w:t>
            </w:r>
            <w:r w:rsidR="003D22B1" w:rsidRPr="007713FA">
              <w:rPr>
                <w:b/>
              </w:rPr>
              <w:t>Serviciu de transport rutier de persoane, cu autocarul/microbuzul</w:t>
            </w:r>
            <w:r w:rsidR="003D22B1">
              <w:t xml:space="preserve"> </w:t>
            </w:r>
            <w:r w:rsidR="003D22B1" w:rsidRPr="007713FA">
              <w:rPr>
                <w:b/>
              </w:rPr>
              <w:t>pe traseul Vaslui</w:t>
            </w:r>
            <w:r w:rsidR="003D22B1">
              <w:t xml:space="preserve"> (Liceul Tehnologic Ion Mincu, strada Castanilor nr.6, Vaslui)-Iași (Universitatea Tehnică Gheorghe Asachi din Iași, Facultatea de Inginerie Electrică, Energetică și Informatică Aplicată, B-dul D. Mangeron nr.23, Iași)-Vaslui (Liceul Tehnologic Ion Mincu, strada Castanilor nr.6, Vaslui), pentru 10 de elevi și 1 însoțitor. Transportul de la liceu la spațiile cazare din Iași se va face într-o luni, respectiv pe data de </w:t>
            </w:r>
            <w:r w:rsidR="003D22B1" w:rsidRPr="00E46D59">
              <w:rPr>
                <w:b/>
              </w:rPr>
              <w:t>30.06.2025</w:t>
            </w:r>
            <w:r w:rsidR="003D22B1">
              <w:t xml:space="preserve">, cu plecare din Vaslui la ora 9:00 iar returul la liceul din Vaslui se va face într-o duminică, respectiv pe data de </w:t>
            </w:r>
            <w:r w:rsidR="003D22B1" w:rsidRPr="00E46D59">
              <w:rPr>
                <w:b/>
              </w:rPr>
              <w:t>06.07.2025</w:t>
            </w:r>
            <w:r w:rsidR="003D22B1">
              <w:t xml:space="preserve">, cu plecare din Iași la ora 10:00. Distanța aproximativă a traseului dus-întors este de </w:t>
            </w:r>
            <w:r w:rsidR="003D22B1" w:rsidRPr="007713FA">
              <w:rPr>
                <w:b/>
              </w:rPr>
              <w:t>164 km</w:t>
            </w:r>
            <w:r w:rsidR="0079560C">
              <w:rPr>
                <w:b/>
              </w:rPr>
              <w:t xml:space="preserve">. </w:t>
            </w:r>
            <w:r w:rsidR="003D22B1">
              <w:rPr>
                <w:b/>
              </w:rPr>
              <w:t xml:space="preserve"> </w:t>
            </w:r>
          </w:p>
          <w:p w14:paraId="17497480" w14:textId="454B204D" w:rsidR="0079560C" w:rsidRDefault="00141140" w:rsidP="0079560C">
            <w:pPr>
              <w:pStyle w:val="Standard"/>
              <w:ind w:left="-13" w:firstLine="13"/>
              <w:rPr>
                <w:b/>
              </w:rPr>
            </w:pPr>
            <w:r>
              <w:rPr>
                <w:rFonts w:cs="Calibri"/>
                <w:b/>
                <w:bCs/>
                <w:i/>
                <w:lang w:val="ro-RO"/>
              </w:rPr>
              <w:t>-</w:t>
            </w:r>
            <w:r w:rsidR="00BE138B">
              <w:rPr>
                <w:rFonts w:cs="Calibri"/>
                <w:b/>
                <w:bCs/>
                <w:i/>
                <w:lang w:val="ro-RO"/>
              </w:rPr>
              <w:t xml:space="preserve"> </w:t>
            </w:r>
            <w:r w:rsidR="0079560C" w:rsidRPr="007713FA">
              <w:rPr>
                <w:b/>
              </w:rPr>
              <w:t>Serviciu de transport rutier de persoane, cu autocarul/microbuzul pe traseul Roman</w:t>
            </w:r>
            <w:r w:rsidR="0079560C">
              <w:t xml:space="preserve"> (Liceul Tehnologic Vasile Sav, B-dul Republicii nr.46, Roman)-Iași (Universitatea Tehnică Gheorghe Asachi din Iași, Facultatea de Inginerie Electrică, Energetică și Informatică Aplicată, B-dul D. Mangeron nr.23, Iași)-Roman (Liceul Tehnologic Vasile Sav, B-dul Republicii nr.46, Roman pentru 10 de elevi și 1 însoțitor. Transportul de la liceu la spațiile cazare din Iași se va face într-o luni, respectiv pe data de </w:t>
            </w:r>
            <w:r w:rsidR="0079560C" w:rsidRPr="00E46D59">
              <w:rPr>
                <w:b/>
              </w:rPr>
              <w:t>30.06.2025</w:t>
            </w:r>
            <w:r w:rsidR="0079560C">
              <w:t xml:space="preserve">, cu plecare din Roman la ora 9:00 iar returul la liceul din Roman se va face într-o duminică, respectiv pe data de </w:t>
            </w:r>
            <w:r w:rsidR="0079560C" w:rsidRPr="00E46D59">
              <w:rPr>
                <w:b/>
              </w:rPr>
              <w:t>06.07.2025</w:t>
            </w:r>
            <w:r w:rsidR="0079560C">
              <w:t xml:space="preserve">, cu plecare din Iași la ora 10:00. Distanța aproximativă a traseului dus-întors este de </w:t>
            </w:r>
            <w:r w:rsidR="0079560C" w:rsidRPr="007713FA">
              <w:rPr>
                <w:b/>
              </w:rPr>
              <w:t>204 km</w:t>
            </w:r>
            <w:r w:rsidR="0079560C">
              <w:rPr>
                <w:b/>
              </w:rPr>
              <w:t>.</w:t>
            </w:r>
          </w:p>
          <w:p w14:paraId="7EE0A927" w14:textId="690E422D" w:rsidR="0079560C" w:rsidRDefault="00141140" w:rsidP="0079560C">
            <w:pPr>
              <w:pStyle w:val="Standard"/>
              <w:ind w:left="-13" w:firstLine="13"/>
            </w:pPr>
            <w:r>
              <w:rPr>
                <w:b/>
              </w:rPr>
              <w:t>b)</w:t>
            </w:r>
            <w:r w:rsidR="0079560C">
              <w:rPr>
                <w:b/>
              </w:rPr>
              <w:t xml:space="preserve"> </w:t>
            </w:r>
            <w:r w:rsidR="0079560C" w:rsidRPr="00257384">
              <w:rPr>
                <w:b/>
              </w:rPr>
              <w:t>Servicii de transport cu autocarul</w:t>
            </w:r>
            <w:r w:rsidR="002A4564">
              <w:rPr>
                <w:b/>
              </w:rPr>
              <w:t>/autobuzul</w:t>
            </w:r>
            <w:r w:rsidR="0079560C" w:rsidRPr="00257384">
              <w:rPr>
                <w:b/>
              </w:rPr>
              <w:t xml:space="preserve"> pentru grupul țintă și însoțitori, pentru </w:t>
            </w:r>
            <w:r w:rsidR="007A757B">
              <w:rPr>
                <w:b/>
              </w:rPr>
              <w:t xml:space="preserve">vizitarea </w:t>
            </w:r>
            <w:r w:rsidR="0079560C" w:rsidRPr="00257384">
              <w:rPr>
                <w:b/>
              </w:rPr>
              <w:t xml:space="preserve">orașului </w:t>
            </w:r>
            <w:proofErr w:type="gramStart"/>
            <w:r w:rsidR="0079560C" w:rsidRPr="00257384">
              <w:rPr>
                <w:b/>
              </w:rPr>
              <w:t>Iași</w:t>
            </w:r>
            <w:r w:rsidR="007A757B">
              <w:rPr>
                <w:b/>
              </w:rPr>
              <w:t xml:space="preserve"> </w:t>
            </w:r>
            <w:r w:rsidR="007A757B">
              <w:t xml:space="preserve"> </w:t>
            </w:r>
            <w:r w:rsidR="007A757B" w:rsidRPr="007A757B">
              <w:rPr>
                <w:b/>
                <w:color w:val="auto"/>
              </w:rPr>
              <w:t>și</w:t>
            </w:r>
            <w:proofErr w:type="gramEnd"/>
            <w:r w:rsidR="007A757B" w:rsidRPr="007A757B">
              <w:rPr>
                <w:b/>
                <w:color w:val="auto"/>
              </w:rPr>
              <w:t xml:space="preserve"> a companiei Phinia </w:t>
            </w:r>
            <w:r w:rsidR="0079560C" w:rsidRPr="007A757B">
              <w:rPr>
                <w:b/>
                <w:color w:val="auto"/>
              </w:rPr>
              <w:t>situată în parcul industrial Miroslava din Iași</w:t>
            </w:r>
            <w:r w:rsidR="0079560C" w:rsidRPr="007A757B">
              <w:rPr>
                <w:color w:val="auto"/>
              </w:rPr>
              <w:t xml:space="preserve"> </w:t>
            </w:r>
            <w:r w:rsidR="0079560C">
              <w:t>astfel:</w:t>
            </w:r>
          </w:p>
          <w:p w14:paraId="611352BE" w14:textId="5A5DB2B1" w:rsidR="0079560C" w:rsidRDefault="00141140" w:rsidP="0079560C">
            <w:pPr>
              <w:pStyle w:val="Standard"/>
              <w:ind w:left="-13" w:firstLine="13"/>
            </w:pPr>
            <w:r>
              <w:t xml:space="preserve"> - </w:t>
            </w:r>
            <w:r w:rsidR="0079560C">
              <w:t xml:space="preserve">Serviciu de transport rutier de persoane, cu autocarul/autobuzul pe traseul stabilit pentru vizitarea orașului Iași a unui număr de 30 elevi și 5 însoțitori, cu scopul de a vizita obiectivele: </w:t>
            </w:r>
            <w:r w:rsidR="0079560C" w:rsidRPr="00AE16A3">
              <w:t>Biblioteca Universității Tehnice „Gheorghe Asachi” din Iaşi, Sala Pașilor Pierduți, Parcul Copou.</w:t>
            </w:r>
            <w:r w:rsidR="0079560C">
              <w:t xml:space="preserve"> Plecarea se va face în data de </w:t>
            </w:r>
            <w:proofErr w:type="gramStart"/>
            <w:r w:rsidR="0079560C" w:rsidRPr="0079560C">
              <w:rPr>
                <w:b/>
              </w:rPr>
              <w:t>02.07.2025</w:t>
            </w:r>
            <w:r w:rsidR="0079560C">
              <w:t xml:space="preserve"> ,</w:t>
            </w:r>
            <w:proofErr w:type="gramEnd"/>
            <w:r w:rsidR="0079560C">
              <w:t xml:space="preserve"> ora 9:00 de la spațiile de cazare din Iași – Campus Tudor Vladimirescu, iar sosirea la spațiile de cazare se va face în aceeași zi, la ora 13:00. </w:t>
            </w:r>
          </w:p>
          <w:p w14:paraId="3D5A3298" w14:textId="7F86B80F" w:rsidR="0079560C" w:rsidRDefault="0079560C" w:rsidP="0079560C">
            <w:pPr>
              <w:pStyle w:val="Standard"/>
              <w:ind w:left="-13" w:firstLine="13"/>
            </w:pPr>
            <w:r>
              <w:rPr>
                <w:b/>
              </w:rPr>
              <w:t>r</w:t>
            </w:r>
            <w:r w:rsidRPr="007720BF">
              <w:rPr>
                <w:b/>
              </w:rPr>
              <w:t>eper</w:t>
            </w:r>
            <w:r>
              <w:rPr>
                <w:b/>
              </w:rPr>
              <w:t xml:space="preserve"> </w:t>
            </w:r>
            <w:r w:rsidRPr="007720BF">
              <w:rPr>
                <w:b/>
              </w:rPr>
              <w:t>2.2</w:t>
            </w:r>
            <w:r>
              <w:t xml:space="preserve">-Serviciu de transport rutier de persoane, cu autocarul/autobuzul cu scopul de a vizita compania </w:t>
            </w:r>
            <w:r>
              <w:lastRenderedPageBreak/>
              <w:t xml:space="preserve">Phinia, lider în industria automotive din regiune, situată în parcul industrial Miroslava din Iași, a elevilor și însoțitorilor. Plecarea se va face în data de </w:t>
            </w:r>
            <w:r w:rsidRPr="0079560C">
              <w:rPr>
                <w:b/>
              </w:rPr>
              <w:t>03.07.2025</w:t>
            </w:r>
            <w:r>
              <w:t>, ora 9:00 de la spațiile de cazare din Iași – Campus Tudor Vladimirescu, iar sosirea la spațiile de cazare se va face în aceeași zi, la ora 13:00.</w:t>
            </w:r>
          </w:p>
          <w:p w14:paraId="3237265B" w14:textId="5E4A9EA4" w:rsidR="00E46D59" w:rsidRDefault="00141140" w:rsidP="00E46D59">
            <w:pPr>
              <w:pStyle w:val="Standard"/>
              <w:ind w:left="-13" w:firstLine="13"/>
            </w:pPr>
            <w:r>
              <w:rPr>
                <w:b/>
              </w:rPr>
              <w:t xml:space="preserve">c) </w:t>
            </w:r>
            <w:r w:rsidR="00E46D59" w:rsidRPr="007720BF">
              <w:rPr>
                <w:b/>
              </w:rPr>
              <w:t xml:space="preserve">Servicii de catering pentru grupul țintă și însoțitori, pe perioada desfășurării școlii de </w:t>
            </w:r>
            <w:proofErr w:type="gramStart"/>
            <w:r w:rsidR="00E46D59" w:rsidRPr="007720BF">
              <w:rPr>
                <w:b/>
              </w:rPr>
              <w:t>vară</w:t>
            </w:r>
            <w:r w:rsidR="00E46D59">
              <w:t xml:space="preserve"> .</w:t>
            </w:r>
            <w:proofErr w:type="gramEnd"/>
          </w:p>
          <w:p w14:paraId="08C7328D" w14:textId="3D5E4357" w:rsidR="00E46D59" w:rsidRDefault="00E46D59" w:rsidP="00E46D59">
            <w:pPr>
              <w:pStyle w:val="Standard"/>
              <w:ind w:left="-13" w:firstLine="13"/>
            </w:pPr>
            <w:r>
              <w:t xml:space="preserve">Serviciile de catering se vor realiza în perioada </w:t>
            </w:r>
            <w:r w:rsidRPr="00E46D59">
              <w:rPr>
                <w:b/>
              </w:rPr>
              <w:t>30.06.2025 – 06.07.2025</w:t>
            </w:r>
            <w:r>
              <w:t xml:space="preserve"> pentru un număr de 30 de elevi și 3 însoțitori. </w:t>
            </w:r>
          </w:p>
          <w:p w14:paraId="5CEAF542" w14:textId="6FB9938C" w:rsidR="00E46D59" w:rsidRDefault="00E46D59" w:rsidP="00E46D59">
            <w:pPr>
              <w:pStyle w:val="Standard"/>
              <w:ind w:left="-13" w:firstLine="13"/>
            </w:pPr>
            <w:r w:rsidRPr="00156D51">
              <w:rPr>
                <w:color w:val="auto"/>
              </w:rPr>
              <w:t>Cateringul</w:t>
            </w:r>
            <w:r>
              <w:t xml:space="preserve"> va începe în ziua de </w:t>
            </w:r>
            <w:r w:rsidRPr="00E46D59">
              <w:rPr>
                <w:b/>
              </w:rPr>
              <w:t>30.06.2025</w:t>
            </w:r>
            <w:r>
              <w:t xml:space="preserve"> cu masa de prânz și se va termina în ziua de </w:t>
            </w:r>
            <w:r w:rsidRPr="00E46D59">
              <w:rPr>
                <w:b/>
              </w:rPr>
              <w:t>06.07.2025</w:t>
            </w:r>
            <w:r>
              <w:t xml:space="preserve"> cu masa de mic dejun. Locația: la spaţiul de cazare din Campusul Studenţesc “Tudor Vladimirescu” Iaşi – Universitatea Tehnică Gheorghe Asachi din Iaşi. </w:t>
            </w:r>
          </w:p>
          <w:p w14:paraId="6E500DAF" w14:textId="638A30AC" w:rsidR="00E46D59" w:rsidRDefault="00E46D59" w:rsidP="0079560C">
            <w:pPr>
              <w:pStyle w:val="Standard"/>
              <w:ind w:left="-13" w:firstLine="13"/>
            </w:pPr>
            <w:r w:rsidRPr="00156D51">
              <w:rPr>
                <w:color w:val="auto"/>
              </w:rPr>
              <w:t>Meniul</w:t>
            </w:r>
            <w:r w:rsidRPr="00156D51">
              <w:t xml:space="preserve"> </w:t>
            </w:r>
            <w:r>
              <w:t xml:space="preserve">va fi compus din: -mic dejun – ex: sandviș, cereale, ceai/lapte/ iaurt, fruct (mere, banane, pere), apă plată -prânz – ex: ciorbă sau supă, felul II (carne porc/vită/pui/pește și legume, paste, salate), fruct/desert, apă plată -cina- </w:t>
            </w:r>
            <w:proofErr w:type="gramStart"/>
            <w:r>
              <w:t>ex:budincă</w:t>
            </w:r>
            <w:proofErr w:type="gramEnd"/>
            <w:r>
              <w:t xml:space="preserve"> de macaroane cu brânză/ budincă cartofi cu carne/orez cu carne/legume cu carne, apă plată .</w:t>
            </w:r>
          </w:p>
          <w:p w14:paraId="3537DF21" w14:textId="5206EE25" w:rsidR="00E46D59" w:rsidRDefault="00141140" w:rsidP="00E46D59">
            <w:pPr>
              <w:pStyle w:val="Standard"/>
              <w:ind w:left="-13" w:firstLine="13"/>
              <w:rPr>
                <w:rFonts w:cs="Times New Roman"/>
                <w:b/>
              </w:rPr>
            </w:pPr>
            <w:r>
              <w:rPr>
                <w:rFonts w:cs="Times New Roman"/>
                <w:b/>
              </w:rPr>
              <w:t>d)</w:t>
            </w:r>
            <w:r w:rsidR="00E46D59" w:rsidRPr="0003706D">
              <w:rPr>
                <w:rFonts w:cs="Times New Roman"/>
              </w:rPr>
              <w:t xml:space="preserve"> </w:t>
            </w:r>
            <w:r w:rsidR="00E46D59" w:rsidRPr="00A05B18">
              <w:rPr>
                <w:rFonts w:cs="Times New Roman"/>
                <w:b/>
              </w:rPr>
              <w:t>Servicii de organizare tur ghidat</w:t>
            </w:r>
            <w:r w:rsidR="00AE16A3" w:rsidRPr="00A05B18">
              <w:rPr>
                <w:rFonts w:cs="Times New Roman"/>
                <w:b/>
              </w:rPr>
              <w:t xml:space="preserve"> la obiective turistice</w:t>
            </w:r>
            <w:r w:rsidR="00AE16A3">
              <w:rPr>
                <w:rFonts w:cs="Times New Roman"/>
                <w:b/>
              </w:rPr>
              <w:t>, asigurare acces vizionare film</w:t>
            </w:r>
            <w:r w:rsidR="00E46D59">
              <w:rPr>
                <w:rFonts w:cs="Times New Roman"/>
                <w:b/>
              </w:rPr>
              <w:t>.</w:t>
            </w:r>
          </w:p>
          <w:p w14:paraId="3B77CA2F" w14:textId="273B51B4" w:rsidR="00E46D59" w:rsidRDefault="00E46D59" w:rsidP="00E46D59">
            <w:pPr>
              <w:pStyle w:val="Standard"/>
              <w:ind w:left="-13" w:firstLine="13"/>
            </w:pPr>
            <w:r>
              <w:t xml:space="preserve">Organizarea unui tur ghidat pe traseul stabilit pentru vizitarea zonei centrale a orașului Iași: Piaţa Unirii, Bd. Ştefan cel Mare şi Sfânt, Piaţa Palatului Culturii, Complex Palas cu vizitarea obiectivelor turistice: Catedrala Mitropolitană, Biserica Trei Ierarhi, </w:t>
            </w:r>
            <w:r w:rsidRPr="00AE16A3">
              <w:t>Palatul Culturii (minim 2 muzee din cadrul Complexului Muzeal Moldova) p</w:t>
            </w:r>
            <w:r>
              <w:t xml:space="preserve">entru un număr de 30 elevi și 3 însoțitori. Plecarea se va face în data de </w:t>
            </w:r>
            <w:r w:rsidRPr="00E46D59">
              <w:rPr>
                <w:b/>
              </w:rPr>
              <w:t>05.07.2025</w:t>
            </w:r>
            <w:r>
              <w:t>, ora 9:00 de la spațiile de cazare din Iași – Campus Tudor Vladimirescu, iar sosirea la spațiile de cazare se va face în aceeași zi, la ora 13:00. Prestatorul de servicii de organizare evenimente va asigura accesul la obiectivele turistice de pe fiecare traseu și va asigura plata taxelor de intrare, acolo unde este cazul, atât pentru cei 30 elevi cât și pentru 3 însoțitori.</w:t>
            </w:r>
          </w:p>
          <w:p w14:paraId="3FFE9F2F" w14:textId="49C77A08" w:rsidR="0079560C" w:rsidRDefault="00E46D59" w:rsidP="0079560C">
            <w:pPr>
              <w:pStyle w:val="Standard"/>
              <w:ind w:left="-13" w:firstLine="13"/>
              <w:rPr>
                <w:b/>
              </w:rPr>
            </w:pPr>
            <w:r>
              <w:t xml:space="preserve">Asigurarea accesului pentru vizionare film la cinematograful Cinema City Iaşi – Iulius Mall pentru un număr de 30 elevi și 3 însoțitori. Vizionarea unui film ales de către elevii participanți la şcoala de vară din grila de proiecție a cinematografului din data de </w:t>
            </w:r>
            <w:r w:rsidRPr="00E46D59">
              <w:rPr>
                <w:b/>
              </w:rPr>
              <w:t>02.07. 2025</w:t>
            </w:r>
            <w:r>
              <w:t xml:space="preserve">. Vizionarea filmului va fi organizată pentru intervalul orar 16:00 – 22:00, în funcție de filmul ales. Organizarea accesului pentru vizionare unui film la cinematograf va fi făcută pentru data de </w:t>
            </w:r>
            <w:r w:rsidRPr="00E46D59">
              <w:rPr>
                <w:b/>
              </w:rPr>
              <w:t>02 iulie 2025</w:t>
            </w:r>
            <w:r>
              <w:t>.</w:t>
            </w:r>
          </w:p>
          <w:p w14:paraId="40248103" w14:textId="0AD13777" w:rsidR="00BE138B" w:rsidRDefault="00BE138B" w:rsidP="003D22B1">
            <w:pPr>
              <w:pStyle w:val="Standard"/>
              <w:ind w:left="-13" w:firstLine="13"/>
              <w:rPr>
                <w:rFonts w:cs="Calibri"/>
                <w:i/>
                <w:lang w:val="ro-RO"/>
              </w:rPr>
            </w:pP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bottom"/>
          </w:tcPr>
          <w:p w14:paraId="1AE423A0" w14:textId="77777777" w:rsidR="00BE138B" w:rsidRDefault="00BE138B" w:rsidP="00A54DFF">
            <w:pPr>
              <w:pStyle w:val="Standard"/>
              <w:rPr>
                <w:rFonts w:cs="Calibri"/>
                <w:i/>
                <w:lang w:val="ro-RO"/>
              </w:rPr>
            </w:pPr>
            <w:r>
              <w:rPr>
                <w:rFonts w:cs="Calibri"/>
                <w:i/>
                <w:lang w:val="ro-RO"/>
              </w:rPr>
              <w:lastRenderedPageBreak/>
              <w:t>Detalii specifice şi standarde tehnice minim acceptate de către Beneficiar:</w:t>
            </w:r>
          </w:p>
          <w:p w14:paraId="6C4D9DD8" w14:textId="77777777" w:rsidR="00A54DFF" w:rsidRDefault="00A54DFF" w:rsidP="00A54DFF">
            <w:pPr>
              <w:pStyle w:val="Standard"/>
              <w:rPr>
                <w:rFonts w:cs="Calibri"/>
                <w:i/>
                <w:lang w:val="ro-RO"/>
              </w:rPr>
            </w:pPr>
          </w:p>
          <w:p w14:paraId="2F01C826" w14:textId="77777777" w:rsidR="00A54DFF" w:rsidRDefault="00A54DFF" w:rsidP="00A54DFF">
            <w:pPr>
              <w:pStyle w:val="Standard"/>
              <w:rPr>
                <w:rFonts w:cs="Calibri"/>
                <w:i/>
                <w:lang w:val="ro-RO"/>
              </w:rPr>
            </w:pPr>
          </w:p>
          <w:p w14:paraId="1E480405" w14:textId="77777777" w:rsidR="00A54DFF" w:rsidRDefault="00A54DFF" w:rsidP="00A54DFF">
            <w:pPr>
              <w:pStyle w:val="Standard"/>
              <w:rPr>
                <w:rFonts w:cs="Calibri"/>
                <w:i/>
                <w:lang w:val="ro-RO"/>
              </w:rPr>
            </w:pPr>
          </w:p>
          <w:p w14:paraId="5BAE785D" w14:textId="77777777" w:rsidR="00A54DFF" w:rsidRDefault="00A54DFF" w:rsidP="00A54DFF">
            <w:pPr>
              <w:pStyle w:val="Standard"/>
              <w:rPr>
                <w:rFonts w:cs="Calibri"/>
                <w:i/>
                <w:lang w:val="ro-RO"/>
              </w:rPr>
            </w:pPr>
          </w:p>
          <w:p w14:paraId="444F1A80" w14:textId="77777777" w:rsidR="00A54DFF" w:rsidRDefault="00A54DFF" w:rsidP="00A54DFF">
            <w:pPr>
              <w:pStyle w:val="Standard"/>
              <w:rPr>
                <w:rFonts w:cs="Calibri"/>
                <w:i/>
                <w:lang w:val="ro-RO"/>
              </w:rPr>
            </w:pPr>
          </w:p>
          <w:p w14:paraId="22884C51" w14:textId="77777777" w:rsidR="00A54DFF" w:rsidRDefault="00A54DFF" w:rsidP="00A54DFF">
            <w:pPr>
              <w:pStyle w:val="Standard"/>
              <w:rPr>
                <w:rFonts w:cs="Calibri"/>
                <w:i/>
                <w:lang w:val="ro-RO"/>
              </w:rPr>
            </w:pPr>
          </w:p>
          <w:p w14:paraId="188566A3" w14:textId="77777777" w:rsidR="00A54DFF" w:rsidRDefault="00A54DFF" w:rsidP="00A54DFF">
            <w:pPr>
              <w:pStyle w:val="Standard"/>
              <w:rPr>
                <w:rFonts w:cs="Calibri"/>
                <w:i/>
                <w:lang w:val="ro-RO"/>
              </w:rPr>
            </w:pPr>
          </w:p>
          <w:p w14:paraId="55406200" w14:textId="77777777" w:rsidR="00A54DFF" w:rsidRDefault="00A54DFF" w:rsidP="00A54DFF">
            <w:pPr>
              <w:pStyle w:val="Standard"/>
              <w:rPr>
                <w:rFonts w:cs="Calibri"/>
                <w:i/>
                <w:lang w:val="ro-RO"/>
              </w:rPr>
            </w:pPr>
          </w:p>
          <w:p w14:paraId="6FA0F1FF" w14:textId="77777777" w:rsidR="00A54DFF" w:rsidRDefault="00A54DFF" w:rsidP="00A54DFF">
            <w:pPr>
              <w:pStyle w:val="Standard"/>
              <w:rPr>
                <w:rFonts w:cs="Calibri"/>
                <w:i/>
                <w:lang w:val="ro-RO"/>
              </w:rPr>
            </w:pPr>
          </w:p>
          <w:p w14:paraId="59C30722" w14:textId="77777777" w:rsidR="00A54DFF" w:rsidRDefault="00A54DFF" w:rsidP="00A54DFF">
            <w:pPr>
              <w:pStyle w:val="Standard"/>
              <w:rPr>
                <w:rFonts w:cs="Calibri"/>
                <w:i/>
                <w:lang w:val="ro-RO"/>
              </w:rPr>
            </w:pPr>
          </w:p>
          <w:p w14:paraId="499FB4AC" w14:textId="77777777" w:rsidR="00A54DFF" w:rsidRDefault="00A54DFF" w:rsidP="00A54DFF">
            <w:pPr>
              <w:pStyle w:val="Standard"/>
              <w:rPr>
                <w:rFonts w:cs="Calibri"/>
                <w:i/>
                <w:lang w:val="ro-RO"/>
              </w:rPr>
            </w:pPr>
          </w:p>
          <w:p w14:paraId="3518A21C" w14:textId="77777777" w:rsidR="00A54DFF" w:rsidRDefault="00A54DFF" w:rsidP="00A54DFF">
            <w:pPr>
              <w:pStyle w:val="Standard"/>
              <w:rPr>
                <w:rFonts w:cs="Calibri"/>
                <w:i/>
                <w:lang w:val="ro-RO"/>
              </w:rPr>
            </w:pPr>
          </w:p>
          <w:p w14:paraId="371465F6" w14:textId="77777777" w:rsidR="00A54DFF" w:rsidRDefault="00A54DFF" w:rsidP="00A54DFF">
            <w:pPr>
              <w:pStyle w:val="Standard"/>
              <w:rPr>
                <w:rFonts w:cs="Calibri"/>
                <w:i/>
                <w:lang w:val="ro-RO"/>
              </w:rPr>
            </w:pPr>
          </w:p>
          <w:p w14:paraId="022B15BD" w14:textId="77777777" w:rsidR="00A54DFF" w:rsidRDefault="00A54DFF" w:rsidP="00A54DFF">
            <w:pPr>
              <w:pStyle w:val="Standard"/>
              <w:rPr>
                <w:rFonts w:cs="Calibri"/>
                <w:i/>
                <w:lang w:val="ro-RO"/>
              </w:rPr>
            </w:pPr>
          </w:p>
          <w:p w14:paraId="3A93F986" w14:textId="77777777" w:rsidR="00A54DFF" w:rsidRDefault="00A54DFF" w:rsidP="00A54DFF">
            <w:pPr>
              <w:pStyle w:val="Standard"/>
              <w:rPr>
                <w:rFonts w:cs="Calibri"/>
                <w:i/>
                <w:lang w:val="ro-RO"/>
              </w:rPr>
            </w:pPr>
          </w:p>
          <w:p w14:paraId="5B3B5056" w14:textId="77777777" w:rsidR="00A54DFF" w:rsidRDefault="00A54DFF" w:rsidP="00A54DFF">
            <w:pPr>
              <w:pStyle w:val="Standard"/>
              <w:rPr>
                <w:rFonts w:cs="Calibri"/>
                <w:i/>
                <w:lang w:val="ro-RO"/>
              </w:rPr>
            </w:pPr>
          </w:p>
          <w:p w14:paraId="6158AD74" w14:textId="77777777" w:rsidR="00A54DFF" w:rsidRDefault="00A54DFF" w:rsidP="00A54DFF">
            <w:pPr>
              <w:pStyle w:val="Standard"/>
              <w:rPr>
                <w:rFonts w:cs="Calibri"/>
                <w:i/>
                <w:lang w:val="ro-RO"/>
              </w:rPr>
            </w:pPr>
          </w:p>
          <w:p w14:paraId="6EE08978" w14:textId="77777777" w:rsidR="00A54DFF" w:rsidRDefault="00A54DFF" w:rsidP="00A54DFF">
            <w:pPr>
              <w:pStyle w:val="Standard"/>
              <w:rPr>
                <w:rFonts w:cs="Calibri"/>
                <w:i/>
                <w:lang w:val="ro-RO"/>
              </w:rPr>
            </w:pPr>
          </w:p>
          <w:p w14:paraId="15906647" w14:textId="77777777" w:rsidR="00BE138B" w:rsidRDefault="00BE138B" w:rsidP="00BE138B">
            <w:pPr>
              <w:pStyle w:val="Standard"/>
              <w:rPr>
                <w:rFonts w:cs="Calibri"/>
                <w:i/>
                <w:lang w:val="ro-RO"/>
              </w:rPr>
            </w:pPr>
          </w:p>
          <w:p w14:paraId="0F20E31C" w14:textId="77777777" w:rsidR="00BE138B" w:rsidRDefault="00BE138B" w:rsidP="00BE138B">
            <w:pPr>
              <w:pStyle w:val="Standard"/>
              <w:rPr>
                <w:rFonts w:cs="Calibri"/>
                <w:i/>
                <w:lang w:val="ro-RO"/>
              </w:rPr>
            </w:pPr>
          </w:p>
          <w:p w14:paraId="78C6F16E" w14:textId="77777777" w:rsidR="00BE138B" w:rsidRDefault="00BE138B" w:rsidP="00BE138B">
            <w:pPr>
              <w:pStyle w:val="Standard"/>
              <w:rPr>
                <w:rFonts w:cs="Calibri"/>
                <w:i/>
                <w:lang w:val="ro-RO"/>
              </w:rPr>
            </w:pPr>
          </w:p>
          <w:p w14:paraId="55D8FE75" w14:textId="77777777" w:rsidR="00BE138B" w:rsidRDefault="00BE138B" w:rsidP="00BE138B">
            <w:pPr>
              <w:pStyle w:val="Standard"/>
              <w:rPr>
                <w:rFonts w:cs="Calibri"/>
                <w:i/>
                <w:lang w:val="ro-RO"/>
              </w:rPr>
            </w:pPr>
          </w:p>
          <w:p w14:paraId="1372CDB5" w14:textId="77777777" w:rsidR="00BE138B" w:rsidRDefault="00BE138B" w:rsidP="00BE138B">
            <w:pPr>
              <w:pStyle w:val="Standard"/>
              <w:rPr>
                <w:rFonts w:cs="Calibri"/>
                <w:i/>
                <w:lang w:val="ro-RO"/>
              </w:rPr>
            </w:pPr>
          </w:p>
          <w:p w14:paraId="5ED0A8C6" w14:textId="77777777" w:rsidR="00BE138B" w:rsidRDefault="00BE138B" w:rsidP="00BE138B">
            <w:pPr>
              <w:pStyle w:val="Standard"/>
              <w:rPr>
                <w:rFonts w:cs="Calibri"/>
                <w:i/>
                <w:lang w:val="ro-RO"/>
              </w:rPr>
            </w:pPr>
          </w:p>
          <w:p w14:paraId="20D75D7D" w14:textId="77777777" w:rsidR="00BE138B" w:rsidRDefault="00BE138B" w:rsidP="00BE138B">
            <w:pPr>
              <w:pStyle w:val="Standard"/>
              <w:rPr>
                <w:rFonts w:cs="Calibri"/>
                <w:i/>
                <w:lang w:val="ro-RO"/>
              </w:rPr>
            </w:pPr>
          </w:p>
          <w:p w14:paraId="4E0D55D9" w14:textId="77777777" w:rsidR="00BE138B" w:rsidRDefault="00BE138B" w:rsidP="00BE138B">
            <w:pPr>
              <w:pStyle w:val="Standard"/>
              <w:rPr>
                <w:rFonts w:cs="Calibri"/>
                <w:i/>
                <w:lang w:val="ro-RO"/>
              </w:rPr>
            </w:pPr>
          </w:p>
          <w:p w14:paraId="43A8D148" w14:textId="77777777" w:rsidR="00BE138B" w:rsidRDefault="00BE138B" w:rsidP="00BE138B">
            <w:pPr>
              <w:pStyle w:val="Standard"/>
              <w:rPr>
                <w:rFonts w:cs="Calibri"/>
                <w:i/>
                <w:lang w:val="ro-RO"/>
              </w:rPr>
            </w:pPr>
          </w:p>
          <w:p w14:paraId="2624D4B0" w14:textId="77777777" w:rsidR="00BE138B" w:rsidRDefault="00BE138B" w:rsidP="00BE138B">
            <w:pPr>
              <w:pStyle w:val="Standard"/>
              <w:rPr>
                <w:rFonts w:cs="Calibri"/>
                <w:i/>
                <w:lang w:val="ro-RO"/>
              </w:rPr>
            </w:pPr>
          </w:p>
          <w:p w14:paraId="53761AF1" w14:textId="77777777" w:rsidR="00BE138B" w:rsidRDefault="00BE138B" w:rsidP="00BE138B">
            <w:pPr>
              <w:pStyle w:val="Standard"/>
              <w:rPr>
                <w:rFonts w:cs="Calibri"/>
                <w:i/>
                <w:lang w:val="ro-RO"/>
              </w:rPr>
            </w:pPr>
          </w:p>
        </w:tc>
      </w:tr>
      <w:tr w:rsidR="00E46D59" w:rsidRPr="00E0701D" w14:paraId="76630290" w14:textId="77777777" w:rsidTr="00175B4D">
        <w:trPr>
          <w:trHeight w:val="1601"/>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5462CDC" w14:textId="77777777" w:rsidR="00E46D59" w:rsidRDefault="00E46D59" w:rsidP="00E46D59">
            <w:pPr>
              <w:pStyle w:val="Standard"/>
              <w:ind w:left="-13" w:firstLine="13"/>
              <w:rPr>
                <w:rFonts w:cs="Calibri"/>
                <w:b/>
                <w:bCs/>
                <w:i/>
                <w:lang w:val="ro-RO"/>
              </w:rPr>
            </w:pPr>
            <w:r>
              <w:rPr>
                <w:rFonts w:cs="Calibri"/>
                <w:b/>
                <w:bCs/>
                <w:i/>
                <w:lang w:val="ro-RO"/>
              </w:rPr>
              <w:lastRenderedPageBreak/>
              <w:t>Parametri de funcţionare minim acceptaţi de către Beneficiar:</w:t>
            </w:r>
          </w:p>
          <w:p w14:paraId="6033B316" w14:textId="2BFEFAFF" w:rsidR="00E46D59" w:rsidRDefault="00E46D59" w:rsidP="00E46D59">
            <w:pPr>
              <w:pStyle w:val="Standard"/>
              <w:ind w:left="-13"/>
            </w:pPr>
            <w:r>
              <w:t xml:space="preserve"> </w:t>
            </w:r>
            <w:r w:rsidR="00141140" w:rsidRPr="00141140">
              <w:rPr>
                <w:b/>
              </w:rPr>
              <w:t>a)</w:t>
            </w:r>
            <w:r>
              <w:t xml:space="preserve"> </w:t>
            </w:r>
            <w:r w:rsidR="00141140">
              <w:t>-</w:t>
            </w:r>
            <w: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 mijloacele de transport care fac obiectul ofertei trebuie să posede inspecţia tehnică periodică valabilă (I.T.P.), prestatorul trebuie să facă dovada că starea tehnică a mijloacelor de transport persoane, corespunde reglementărilor naționale de siguranță rutieră și de protecție a mediului înconjurător. -ofertantul va suporta toate cheltuielile de transport: combustibil, taxe de drum şi parcare, salariul şi masa şoferului -</w:t>
            </w:r>
            <w:r w:rsidR="00CA60B5">
              <w:t xml:space="preserve"> mijloacele de transport</w:t>
            </w:r>
            <w:r>
              <w:t xml:space="preserve"> utilizate pentru transportul în afara județului Iași să aibă în dotare și să fie funcționale: sistem de încălzire, de aer condiționat; </w:t>
            </w:r>
          </w:p>
          <w:p w14:paraId="3A6A318D" w14:textId="77777777" w:rsidR="00E46D59" w:rsidRDefault="00E46D59" w:rsidP="00E46D59">
            <w:pPr>
              <w:pStyle w:val="Standard"/>
              <w:ind w:left="-13" w:firstLine="13"/>
            </w:pPr>
            <w:r w:rsidRPr="007713FA">
              <w:rPr>
                <w:b/>
              </w:rPr>
              <w:t>Piese de Schimb</w:t>
            </w:r>
            <w:r>
              <w:t xml:space="preserve">: dacă beneficiarul consideră că este cazul (becuri, etc.) </w:t>
            </w:r>
          </w:p>
          <w:p w14:paraId="16FBD0E8" w14:textId="77777777" w:rsidR="00E46D59" w:rsidRDefault="00E46D59" w:rsidP="00E46D59">
            <w:pPr>
              <w:pStyle w:val="Standard"/>
              <w:ind w:left="-13" w:firstLine="13"/>
            </w:pPr>
            <w:r w:rsidRPr="007713FA">
              <w:rPr>
                <w:b/>
              </w:rPr>
              <w:t>Instrumente şi Accesorii</w:t>
            </w:r>
            <w:r>
              <w:t xml:space="preserve">: truse de prim ajutor, stingătoare de incendiu; </w:t>
            </w:r>
          </w:p>
          <w:p w14:paraId="558A1039" w14:textId="77777777" w:rsidR="00E46D59" w:rsidRDefault="00E46D59" w:rsidP="00E46D59">
            <w:pPr>
              <w:pStyle w:val="Standard"/>
              <w:ind w:left="-13" w:firstLine="13"/>
            </w:pPr>
            <w:r w:rsidRPr="007713FA">
              <w:rPr>
                <w:b/>
              </w:rPr>
              <w:t>Manuale</w:t>
            </w:r>
            <w:r>
              <w:t xml:space="preserve">: manualul de utilizare al autocarului/autobuzului </w:t>
            </w:r>
          </w:p>
          <w:p w14:paraId="2C9D4089" w14:textId="77777777" w:rsidR="00E46D59" w:rsidRDefault="00E46D59" w:rsidP="00E46D59">
            <w:pPr>
              <w:pStyle w:val="Standard"/>
              <w:ind w:left="-13" w:firstLine="13"/>
            </w:pPr>
            <w:r w:rsidRPr="007713FA">
              <w:rPr>
                <w:b/>
              </w:rPr>
              <w:t>Cerinţe de Întreţinere</w:t>
            </w:r>
            <w:r>
              <w:t xml:space="preserve">: mijloacele de transport să fie în stare foarte bună de funcţionare, să fie salubrizate, spălate şi dezinfectate </w:t>
            </w:r>
          </w:p>
          <w:p w14:paraId="27C19BD7" w14:textId="55572DBD" w:rsidR="00E46D59" w:rsidRDefault="00E46D59" w:rsidP="00E46D59">
            <w:pPr>
              <w:pStyle w:val="Standard"/>
              <w:ind w:left="-13" w:firstLine="13"/>
            </w:pPr>
            <w:r w:rsidRPr="007713FA">
              <w:rPr>
                <w:b/>
              </w:rPr>
              <w:t>Alte cerințe</w:t>
            </w:r>
            <w: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w:t>
            </w:r>
            <w:r w:rsidR="002A4564">
              <w:t xml:space="preserve">de resort </w:t>
            </w:r>
            <w:r>
              <w:t>(http://www.mmuncii.ro/j33/index.php/ro/ și http://www.mmediu.ro/). Prestatorul se obligă să asigure și să respecte toate obligațiile referitoare la condițiile de muncă și de protecția muncii astfel cum sunt acestea prevăzute în Legea securității și sănătății în muncă nr. 319/2006, cu modificările și completările ulterioare, precum și în celelalte acte normative subsecvente acesteia. Prestatorul este unicul răspunzător pentru orice accident, dauna și/sau avarie ocazionate de îndeplinirea obiectului contractului;</w:t>
            </w:r>
          </w:p>
          <w:p w14:paraId="015DD91D" w14:textId="77777777" w:rsidR="00437481" w:rsidRDefault="00437481" w:rsidP="00E46D59">
            <w:pPr>
              <w:pStyle w:val="Standard"/>
              <w:ind w:left="-13" w:firstLine="13"/>
            </w:pPr>
          </w:p>
          <w:p w14:paraId="7562C2C6" w14:textId="5CBC7077" w:rsidR="00E46D59" w:rsidRDefault="00141140" w:rsidP="00E46D59">
            <w:pPr>
              <w:pStyle w:val="Standard"/>
              <w:ind w:left="-13" w:firstLine="13"/>
            </w:pPr>
            <w:r w:rsidRPr="00141140">
              <w:rPr>
                <w:b/>
              </w:rPr>
              <w:t>b)</w:t>
            </w:r>
            <w:r w:rsidR="00E46D59">
              <w:t xml:space="preserve">- prestatorul să facă dovada că dispune de angajați/colaboratori calificați – documente care atestă calificarea.  -să facă dovada că dispune de mijloacele de transport necesare-carte de identitate AUTO, autorizații, licență de transport/declarație pe proprie răspundere, ITP la zi, contract de prestări servicii. </w:t>
            </w:r>
            <w:r w:rsidR="00E46D59">
              <w:lastRenderedPageBreak/>
              <w:t>Parametri de funcţionare minim acceptaţi de către Beneficiar pentru mijloacele de transport: -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 mijloacele de transport care fac obiectul ofertei trebuie să posede inspecţia tehnică periodică valabilă (I.T.P.), prestatorul trebuie să facă dovada că starea tehnică a mijloacelor de transport persoane, corespunde reglementărilor naționale de siguranță rutieră și de protecție a mediului înconjurător. -ofertantul va suporta toate cheltuielile de transport: combustibil, taxe de drum şi parcare, salariul şi masa şoferului -</w:t>
            </w:r>
            <w:r w:rsidR="00E552CF">
              <w:t xml:space="preserve"> mijloacele de transport</w:t>
            </w:r>
            <w:r w:rsidR="00E46D59">
              <w:t xml:space="preserve"> utilizate pentru transportul în afara județului Iași să aibă în dotare și să fie funcționale: sistem de încălzire, de aer condiționat; Piese de Schimb: dacă beneficiarul consideră că este cazul (becuri, etc.) Instrumente şi Accesorii: truse de prim ajutor, stingătoare de incendiu; Manuale: manualul de utilizare al autocarului/autobuzului Cerinţe de Întreţinere: mijloacele de transport să fie în stare foarte bună de funcţionare, să fie salubrizate, spălate şi dezinfectate Alte cerinț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w:t>
            </w:r>
            <w:hyperlink r:id="rId8" w:history="1">
              <w:r w:rsidR="00E46D59" w:rsidRPr="00DF25A6">
                <w:rPr>
                  <w:rStyle w:val="Hyperlink"/>
                </w:rPr>
                <w:t>http://www.mmuncii.ro/</w:t>
              </w:r>
            </w:hyperlink>
            <w:r w:rsidR="00E46D59">
              <w:t xml:space="preserve"> j33 / index.php/ro/ și http://www.mmediu.ro/).  Prestatorul se obligă să asigure și să respecte toate obligațiile referitoare la condițiile de muncă și de protecția muncii astfel cum sunt acestea prevăzute în Legea securității și sănătății în muncă nr. 319/2006, cu modificările și completările ulterioare, precum și în celelalte acte normative subsecvente acesteia. Prestatorul este unicul răspunzător pentru orice accident, dauna și/sau avarie ocazionate de îndeplinirea obiectului contractului.</w:t>
            </w:r>
          </w:p>
          <w:p w14:paraId="740FA93A" w14:textId="17DC0544" w:rsidR="005E75D9" w:rsidRDefault="005E75D9" w:rsidP="00E46D59">
            <w:pPr>
              <w:pStyle w:val="Standard"/>
              <w:ind w:left="-13" w:firstLine="13"/>
            </w:pPr>
          </w:p>
          <w:p w14:paraId="208E3BB9" w14:textId="1D273F38" w:rsidR="00E46D59" w:rsidRDefault="00141140" w:rsidP="00E46D59">
            <w:pPr>
              <w:pStyle w:val="Standard"/>
              <w:ind w:left="-13" w:firstLine="13"/>
            </w:pPr>
            <w:r w:rsidRPr="00141140">
              <w:rPr>
                <w:b/>
              </w:rPr>
              <w:t>c)-</w:t>
            </w:r>
            <w:r w:rsidR="00E46D59">
              <w:t xml:space="preserve"> </w:t>
            </w:r>
            <w:r w:rsidR="00E46D59">
              <w:rPr>
                <w:b/>
              </w:rPr>
              <w:t>Prestatorul t</w:t>
            </w:r>
            <w:r w:rsidR="00E46D59" w:rsidRPr="00FF170F">
              <w:rPr>
                <w:b/>
              </w:rPr>
              <w:t>rebuie</w:t>
            </w:r>
            <w:r w:rsidR="00E46D59">
              <w:rPr>
                <w:b/>
              </w:rPr>
              <w:t xml:space="preserve"> </w:t>
            </w:r>
            <w:r w:rsidR="00E46D59">
              <w:t>să asigure zilnic pregătirea, prepararea și livrarea hranei în cantitățile și conținutul caloric stabilit prin normele de hrană prevăzute de legislația în vigoare -să prezinte lista de meniuri cu minim o săptămână înainte de prima zi a școlii de vară,</w:t>
            </w:r>
          </w:p>
          <w:p w14:paraId="0B95E281" w14:textId="77777777" w:rsidR="00E46D59" w:rsidRDefault="00E46D59" w:rsidP="00E46D59">
            <w:pPr>
              <w:pStyle w:val="Standard"/>
              <w:ind w:left="-13" w:firstLine="13"/>
            </w:pPr>
            <w:r>
              <w:t xml:space="preserve">-să facă dovada unei bune conduite în desfășurarea activității, prin recomandare/ recomandări din partea beneficiarilor -să facă dovada că dispune de angajați </w:t>
            </w:r>
            <w:r>
              <w:lastRenderedPageBreak/>
              <w:t>calificați-bucătar, ajutor bucătar, cu experiență în lucrul cu copiii, documente care atestă calificarea.</w:t>
            </w:r>
          </w:p>
          <w:p w14:paraId="101F2E7B" w14:textId="119D3000" w:rsidR="00E46D59" w:rsidRDefault="00E46D59" w:rsidP="00E46D59">
            <w:pPr>
              <w:pStyle w:val="Standard"/>
              <w:ind w:left="-13" w:firstLine="13"/>
            </w:pPr>
            <w:r w:rsidRPr="00A5488B">
              <w:rPr>
                <w:b/>
              </w:rPr>
              <w:t>Oferta tehnica</w:t>
            </w:r>
            <w:r>
              <w:t xml:space="preserve"> este obligatorie întocmirea propunerii tehnice astfel încât să reiasă că prestatorul a înțeles complexitatea contractului ce urmează a fi atribuit. Oferta va fi elaborată astfel încât să conțină în mod clar și fără echivoc toate serviciile solicitate mai sus. Întocmirea ofertei tehnice cât și prestarea serviciilor se va face cu respectarea regulilor obligatorii referitoare la condițiile de muncă și de protecție a muncii care sunt în vigoare în România. Toate produsele vor respecta prevederile legale în vigoare privind siguranța alimentelor. În vederea realizării meniului, se vor respecta prevederile OMS 1563/2008 privind necesarul zilnic de alimente recomandat școlarilor. Meniul va fi întocmit cu observarea nevoilor pentru cantități satisfăcătoare și echilibrate din principalii furnizori de energie ai organismului, care sunt lipidele (grăsimi), glucidele (dulciuri, fricte, cereale, legume) și proteinele (carne, brânză, lapte, ouă și proteine vegetale). Ca să se realizeze un aport echilibrat al factorilor nutritivi, trebuie ca alimentele să fie combinate într-un anumit mod și în anumite proporții conform nevoilor organismului. Pentru întocmirea unui meniu complet și corect, se vor respecta următoarele recomandări: -evitarea asocierii alimentelor din aceeași grupă de mâncare servite -se vor permite mâncărurile gen tocături prăjite, numai dacă sunt prelucrate termic, în prealabil, prin fierbere sau sub formă de salamuri prăjite ori pregătite la cuptor -mâncărurile să nu fie grase, sosurile să nu conțină multă făină sau alte adaosuri de îngroșare, să nu fie condimentate, să fie sărate moderat -mâncărurile scăzute (pentru felul II) – un preparat din carne cu garnitură sau o mâncare scăzută cu carne (mazăre cu pui, ostropel, gulaș de vițel, varză cu carne, etc). Carnea acceptată este cea de pui (piept, pulpă), vită sau porc mușchi sau pulpă, pește fără oase (sub formă de file). Carnea va fi pregătită pe grătar, la aburi, la cuptor, la rotisor sau pane -garniturile vor consta în legume preparate în diferite feluri (la grătar, la abur, piure, la cuptor), orez, paste, etc; -pâinea se va prezenta sub formă de chifle, cornuri sau felii, iar porțiile de pâine vor fi ambalate individual în folie de protecție; produsele de panificație și patiserie trebuie să aibă inscripționate data fabricației și termenul de valabilitate. În condițiile în care acestea sunt preparate în unitatea ofertantului, acestea trebuie să fie pregătite cu maxim 24 de ore înainte de ora livrării. Desertul va fi reprezentat de: -un produs de panificație sau patiserie-plăcinte (mere, brânză, dovleac, etc), brioșe, tarte, prăjituri de casă, chec, cozonac, croissant cu umplutură (ciocolată, vanilie, brânză, etc.), gogoși cu</w:t>
            </w:r>
          </w:p>
          <w:p w14:paraId="1746E054" w14:textId="28F70CBD" w:rsidR="00E46D59" w:rsidRDefault="00E46D59" w:rsidP="00E46D59">
            <w:pPr>
              <w:pStyle w:val="Standard"/>
              <w:ind w:left="-13" w:firstLine="13"/>
            </w:pPr>
            <w:r>
              <w:t xml:space="preserve">umplutură (brânză, gem de fructe, etc.) sau orice alte deserturi echilibrate nutrițional – 150 gr. Produsele de panificație se vor prepara exclusiv în laboratorul </w:t>
            </w:r>
            <w:r>
              <w:lastRenderedPageBreak/>
              <w:t>propriu al firmei de catering. -un fruct/fructe de sezon</w:t>
            </w:r>
            <w:r w:rsidR="00437481">
              <w:t xml:space="preserve"> </w:t>
            </w:r>
            <w:r>
              <w:t>(mere, pere, banane, portocale, etc.)-150gr. -desertul va fi ambalat individual, după caz, în pungi de plastic sau folie de plastic de uz alimentar sau, atunci când consistența acestuia o cere, în caserole speciale pentru desert.</w:t>
            </w:r>
            <w:r w:rsidR="00982449">
              <w:t xml:space="preserve"> </w:t>
            </w:r>
            <w:r>
              <w:t>Fructele trebuie să fie spălate în prealabil și ambalate individual (acolo unde este cazul) în folie de protecție de plastic sau coală de hârtie. Unde este cazul, fructele vor fi prezentate într-o lădiță sau o caserolă mai mare. Firma de organizări evenimente/catering nu are voie să modifice meniul stabilit fără acordul autorității contractante. Hrana preparată nu va conține substanțe conservante și coloranți artificiali și în elaborarea ei se va evita pe cât posibil folosirea oricăror factori alergogeni.</w:t>
            </w:r>
          </w:p>
          <w:p w14:paraId="1518C079" w14:textId="77777777" w:rsidR="00E46D59" w:rsidRDefault="00E46D59" w:rsidP="00E46D59">
            <w:pPr>
              <w:pStyle w:val="Standard"/>
              <w:ind w:left="-13" w:firstLine="13"/>
            </w:pPr>
            <w:r w:rsidRPr="00160A3F">
              <w:rPr>
                <w:b/>
              </w:rPr>
              <w:t>Condiții privind ambalarea, livrarea, recepția și transportul hranei</w:t>
            </w:r>
            <w:r>
              <w:t xml:space="preserve">: </w:t>
            </w:r>
          </w:p>
          <w:p w14:paraId="719CA025" w14:textId="77777777" w:rsidR="00E46D59" w:rsidRDefault="00E46D59" w:rsidP="00E46D59">
            <w:pPr>
              <w:pStyle w:val="Standard"/>
              <w:ind w:left="-13" w:firstLine="13"/>
            </w:pPr>
            <w:r>
              <w:t xml:space="preserve">Transportul hranei va fi asigurat de către prestator cu mijloace proprii care trebuie să fie avizatre de către instituțiile abilitate din subordinea Ministerului Sănătății. Ele vor fi menținute la o temperatură adecvată, curate și în bune condiții pentru a proteja alimentele de contaminare. Mijloacele de transport și recipientele folosite vor fi supuse dezinfecției conform normelor în vigoare. Dacă vreunul din produsele livrate nu corespăunde specificațiilor tehnice, achizitorul are dreptul să îl respingă, iar Prestatorul are obligația, fără a modifica prețul, de a înlocui produsele refuzate și de a face toate modificările necesare pentru ca pe viitor, produsele să corespundă din punct de vedere calitativ. </w:t>
            </w:r>
          </w:p>
          <w:p w14:paraId="20B8A281" w14:textId="48F04342" w:rsidR="00E46D59" w:rsidRDefault="00E46D59" w:rsidP="00E46D59">
            <w:pPr>
              <w:pStyle w:val="Standard"/>
              <w:ind w:left="-13" w:firstLine="13"/>
            </w:pPr>
            <w:r w:rsidRPr="00160A3F">
              <w:rPr>
                <w:b/>
              </w:rPr>
              <w:t>Toate produsele vor fi însoțite la livrare de</w:t>
            </w:r>
            <w:r>
              <w:t xml:space="preserve">: -certificate sanitar-veterinare -certificat de conformitate -aviz de însoțire marfă. De asemenea, hrana va fi verificată obligatoriu (cantitativ și organoleptic), de către personalul responsabil de servirea hranei la recepția acesteia. Este interzisă păstrarea alimentelor de la o masă la alta. </w:t>
            </w:r>
            <w:r w:rsidRPr="00160A3F">
              <w:rPr>
                <w:b/>
              </w:rPr>
              <w:t>Cerințe specifice privind alimentele</w:t>
            </w:r>
            <w:r>
              <w:t xml:space="preserve">: -toate alimentele care sunt depozitate, împachetate, manipulate, afișate și transportate vor fi protejate împotriva oricăror contaminări probabile ce va face alimentele improprii consumului uman, periclitării sănătății sau contaminării în așa mod încât nu se vor putea consuma în acea stare. În particular, alimentele trebuie amplasate și/sau protejate astfel încât să se minimalizeze riscul contaminării. Se vor introduce năsuri adecvate astfel încât eventualele epidemii să poată fi controlate. -produsele intermediare și produsele finite, posibile de a fi mediu de dezvoltare a micro organismelor patogene sau de a forma toxine, trebuie menținute la temperaturi care să nu prezinte risc pentru sănătate.Potrivit cu siguranața alimentelor, se vor permite perioade limitate, în afara temperaturii potrivite, atunci când este necesar ca alimentele să se adapteze modalităților de preparare, transport, depozitare, prezentare și servire </w:t>
            </w:r>
            <w:r w:rsidR="00BF0ECC">
              <w:t xml:space="preserve">     </w:t>
            </w:r>
            <w:r>
              <w:t xml:space="preserve">-se </w:t>
            </w:r>
            <w:r>
              <w:lastRenderedPageBreak/>
              <w:t>recomandă ca hrana să fie servită la aproximativ 30 minute de la preparare. -în caz contrar, ea trebuie menținută la o temperatură mai mare de +60 grade Celsius pentru hrana caldă și la max. +8 grade Celsius pentru hrana rece.</w:t>
            </w:r>
          </w:p>
          <w:p w14:paraId="663EFA77" w14:textId="5B9461CA" w:rsidR="00E46D59" w:rsidRDefault="00E46D59" w:rsidP="00E46D59">
            <w:pPr>
              <w:pStyle w:val="Standard"/>
              <w:ind w:left="-13" w:firstLine="13"/>
            </w:pPr>
            <w:r w:rsidRPr="00FE63C6">
              <w:rPr>
                <w:b/>
              </w:rPr>
              <w:t>Prestatorul are obligația de a preleva probe alimentare, de a le păstra 48 de ore și de a prezenta oricând Autorității Contractante toate autorizațiile de funcționare și transport</w:t>
            </w:r>
            <w:r>
              <w:t>.</w:t>
            </w:r>
          </w:p>
          <w:p w14:paraId="6678612A" w14:textId="77777777" w:rsidR="00141140" w:rsidRDefault="00141140" w:rsidP="00E46D59">
            <w:pPr>
              <w:pStyle w:val="Standard"/>
              <w:ind w:left="-13" w:firstLine="13"/>
            </w:pPr>
          </w:p>
          <w:p w14:paraId="089D68CA" w14:textId="2CDD98CD" w:rsidR="00835FE9" w:rsidRDefault="00141140" w:rsidP="00835FE9">
            <w:pPr>
              <w:pStyle w:val="Standard"/>
              <w:ind w:left="-13" w:firstLine="13"/>
            </w:pPr>
            <w:r w:rsidRPr="00141140">
              <w:rPr>
                <w:b/>
              </w:rPr>
              <w:t>d)</w:t>
            </w:r>
            <w:r>
              <w:t>-</w:t>
            </w:r>
            <w:r w:rsidR="00835FE9">
              <w:t xml:space="preserve"> Prestatorul de servicii de organizare evenimente va asigura </w:t>
            </w:r>
            <w:proofErr w:type="gramStart"/>
            <w:r w:rsidR="00835FE9">
              <w:t>accesul :</w:t>
            </w:r>
            <w:proofErr w:type="gramEnd"/>
          </w:p>
          <w:p w14:paraId="19C9C428" w14:textId="77777777" w:rsidR="00835FE9" w:rsidRDefault="00835FE9" w:rsidP="00835FE9">
            <w:pPr>
              <w:pStyle w:val="Standard"/>
              <w:ind w:left="-13" w:firstLine="13"/>
            </w:pPr>
            <w:r>
              <w:rPr>
                <w:b/>
              </w:rPr>
              <w:t xml:space="preserve">- </w:t>
            </w:r>
            <w:r w:rsidRPr="006213AB">
              <w:t>la</w:t>
            </w:r>
            <w:r>
              <w:rPr>
                <w:b/>
              </w:rPr>
              <w:t xml:space="preserve"> </w:t>
            </w:r>
            <w:r>
              <w:t>obiectivele turistice de pe fiecare traseu și va asigura plata taxelor de intrare, acolo unde este cazul, atât pentru cei 30 elevi cât și pentru 3 însoțitori.</w:t>
            </w:r>
          </w:p>
          <w:p w14:paraId="7416F7FF" w14:textId="6C7703E7" w:rsidR="00E46D59" w:rsidRDefault="00835FE9" w:rsidP="00835FE9">
            <w:pPr>
              <w:pStyle w:val="Standard"/>
              <w:ind w:left="-13" w:firstLine="13"/>
              <w:rPr>
                <w:rFonts w:cs="Calibri"/>
                <w:i/>
                <w:lang w:val="ro-RO"/>
              </w:rPr>
            </w:pPr>
            <w:r>
              <w:t xml:space="preserve">- la vizionarea unui film la cinematograful Cinema City Iaşi – Iulius Mall pentru un numar de 30 </w:t>
            </w:r>
            <w:proofErr w:type="gramStart"/>
            <w:r>
              <w:t>elevi  și</w:t>
            </w:r>
            <w:proofErr w:type="gramEnd"/>
            <w:r>
              <w:t xml:space="preserve"> 3 însoțitori. </w:t>
            </w:r>
            <w:r>
              <w:rPr>
                <w:rFonts w:cs="Calibri"/>
                <w:i/>
                <w:lang w:val="ro-RO"/>
              </w:rPr>
              <w:t xml:space="preserve"> </w:t>
            </w: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bottom"/>
          </w:tcPr>
          <w:p w14:paraId="2376AD07" w14:textId="3820546B" w:rsidR="00E46D59" w:rsidRDefault="00E46D59" w:rsidP="00E46D59">
            <w:pPr>
              <w:pStyle w:val="Standard"/>
              <w:ind w:left="-13" w:firstLine="13"/>
              <w:rPr>
                <w:rFonts w:cs="Calibri"/>
                <w:b/>
                <w:bCs/>
                <w:i/>
                <w:lang w:val="ro-RO"/>
              </w:rPr>
            </w:pPr>
            <w:r>
              <w:rPr>
                <w:rFonts w:cs="Calibri"/>
                <w:b/>
                <w:bCs/>
                <w:i/>
                <w:lang w:val="ro-RO"/>
              </w:rPr>
              <w:lastRenderedPageBreak/>
              <w:t>Parametri de funcţionare minim acceptaţi de către Beneficiar:</w:t>
            </w:r>
          </w:p>
          <w:p w14:paraId="5695C873" w14:textId="77777777" w:rsidR="00E46D59" w:rsidRDefault="00E46D59" w:rsidP="00E46D59">
            <w:pPr>
              <w:pStyle w:val="Standard"/>
              <w:ind w:left="-13" w:firstLine="13"/>
              <w:rPr>
                <w:rFonts w:cs="Calibri"/>
                <w:b/>
                <w:bCs/>
                <w:i/>
                <w:lang w:val="ro-RO"/>
              </w:rPr>
            </w:pPr>
          </w:p>
          <w:p w14:paraId="332A76D1" w14:textId="77777777" w:rsidR="00E46D59" w:rsidRDefault="00E46D59" w:rsidP="00E46D59">
            <w:pPr>
              <w:pStyle w:val="Standard"/>
              <w:ind w:left="-13" w:firstLine="13"/>
              <w:rPr>
                <w:rFonts w:cs="Calibri"/>
                <w:b/>
                <w:bCs/>
                <w:i/>
                <w:lang w:val="ro-RO"/>
              </w:rPr>
            </w:pPr>
          </w:p>
          <w:p w14:paraId="13A5A893" w14:textId="77777777" w:rsidR="00E46D59" w:rsidRDefault="00E46D59" w:rsidP="00E46D59">
            <w:pPr>
              <w:pStyle w:val="Standard"/>
              <w:ind w:left="-13" w:firstLine="13"/>
              <w:rPr>
                <w:rFonts w:cs="Calibri"/>
                <w:b/>
                <w:bCs/>
                <w:i/>
                <w:lang w:val="ro-RO"/>
              </w:rPr>
            </w:pPr>
          </w:p>
          <w:p w14:paraId="31167CB0" w14:textId="77777777" w:rsidR="00E46D59" w:rsidRDefault="00E46D59" w:rsidP="00E46D59">
            <w:pPr>
              <w:pStyle w:val="Standard"/>
              <w:ind w:left="-13" w:firstLine="13"/>
              <w:rPr>
                <w:rFonts w:cs="Calibri"/>
                <w:b/>
                <w:bCs/>
                <w:i/>
                <w:lang w:val="ro-RO"/>
              </w:rPr>
            </w:pPr>
          </w:p>
          <w:p w14:paraId="6FA41C89" w14:textId="77777777" w:rsidR="00E46D59" w:rsidRDefault="00E46D59" w:rsidP="00E46D59">
            <w:pPr>
              <w:pStyle w:val="Standard"/>
              <w:ind w:left="-13" w:firstLine="13"/>
              <w:rPr>
                <w:rFonts w:cs="Calibri"/>
                <w:i/>
                <w:lang w:val="ro-RO"/>
              </w:rPr>
            </w:pPr>
          </w:p>
          <w:p w14:paraId="038CD9D1" w14:textId="77777777" w:rsidR="00E46D59" w:rsidRDefault="00E46D59" w:rsidP="00E46D59">
            <w:pPr>
              <w:pStyle w:val="Standard"/>
              <w:ind w:left="-13" w:firstLine="13"/>
              <w:rPr>
                <w:rFonts w:cs="Calibri"/>
                <w:i/>
                <w:lang w:val="ro-RO"/>
              </w:rPr>
            </w:pPr>
          </w:p>
          <w:p w14:paraId="3249D492" w14:textId="77777777" w:rsidR="00E46D59" w:rsidRDefault="00E46D59" w:rsidP="00E46D59">
            <w:pPr>
              <w:pStyle w:val="Standard"/>
              <w:ind w:left="-13" w:firstLine="13"/>
              <w:rPr>
                <w:rFonts w:cs="Calibri"/>
                <w:i/>
                <w:lang w:val="ro-RO"/>
              </w:rPr>
            </w:pPr>
          </w:p>
          <w:p w14:paraId="45CCE777" w14:textId="77777777" w:rsidR="00E46D59" w:rsidRDefault="00E46D59" w:rsidP="00E46D59">
            <w:pPr>
              <w:pStyle w:val="Standard"/>
              <w:ind w:left="-13" w:firstLine="13"/>
              <w:rPr>
                <w:rFonts w:cs="Calibri"/>
                <w:i/>
                <w:lang w:val="ro-RO"/>
              </w:rPr>
            </w:pPr>
          </w:p>
          <w:p w14:paraId="706D7847" w14:textId="77777777" w:rsidR="00E46D59" w:rsidRDefault="00E46D59" w:rsidP="00E46D59">
            <w:pPr>
              <w:pStyle w:val="Standard"/>
              <w:ind w:left="-13" w:firstLine="13"/>
              <w:rPr>
                <w:rFonts w:cs="Calibri"/>
                <w:i/>
                <w:lang w:val="ro-RO"/>
              </w:rPr>
            </w:pPr>
          </w:p>
          <w:p w14:paraId="12D74AC9" w14:textId="77777777" w:rsidR="00E46D59" w:rsidRDefault="00E46D59" w:rsidP="00E46D59">
            <w:pPr>
              <w:pStyle w:val="Standard"/>
              <w:ind w:left="-13" w:firstLine="13"/>
              <w:rPr>
                <w:rFonts w:cs="Calibri"/>
                <w:i/>
                <w:lang w:val="ro-RO"/>
              </w:rPr>
            </w:pPr>
          </w:p>
          <w:p w14:paraId="49260B0E" w14:textId="77777777" w:rsidR="00E46D59" w:rsidRDefault="00E46D59" w:rsidP="00E46D59">
            <w:pPr>
              <w:pStyle w:val="Standard"/>
              <w:ind w:left="-13" w:firstLine="13"/>
              <w:rPr>
                <w:rFonts w:cs="Calibri"/>
                <w:i/>
                <w:lang w:val="ro-RO"/>
              </w:rPr>
            </w:pPr>
          </w:p>
          <w:p w14:paraId="63E6677B" w14:textId="77777777" w:rsidR="00E46D59" w:rsidRDefault="00E46D59" w:rsidP="00E46D59">
            <w:pPr>
              <w:pStyle w:val="Standard"/>
              <w:ind w:left="-13" w:firstLine="13"/>
              <w:rPr>
                <w:rFonts w:cs="Calibri"/>
                <w:i/>
                <w:lang w:val="ro-RO"/>
              </w:rPr>
            </w:pPr>
          </w:p>
          <w:p w14:paraId="7EFA3802" w14:textId="77777777" w:rsidR="00E46D59" w:rsidRDefault="00E46D59" w:rsidP="00E46D59">
            <w:pPr>
              <w:pStyle w:val="Standard"/>
              <w:ind w:left="-13" w:firstLine="13"/>
              <w:rPr>
                <w:rFonts w:cs="Calibri"/>
                <w:i/>
                <w:lang w:val="ro-RO"/>
              </w:rPr>
            </w:pPr>
          </w:p>
          <w:p w14:paraId="1F9F1ED3" w14:textId="77777777" w:rsidR="00E46D59" w:rsidRDefault="00E46D59" w:rsidP="00E46D59">
            <w:pPr>
              <w:pStyle w:val="Standard"/>
              <w:ind w:left="-13" w:firstLine="13"/>
              <w:rPr>
                <w:rFonts w:cs="Calibri"/>
                <w:i/>
                <w:lang w:val="ro-RO"/>
              </w:rPr>
            </w:pPr>
          </w:p>
          <w:p w14:paraId="424E8367" w14:textId="77777777" w:rsidR="00E46D59" w:rsidRDefault="00E46D59" w:rsidP="00E46D59">
            <w:pPr>
              <w:pStyle w:val="Standard"/>
              <w:ind w:left="-13" w:firstLine="13"/>
              <w:rPr>
                <w:rFonts w:cs="Calibri"/>
                <w:i/>
                <w:lang w:val="ro-RO"/>
              </w:rPr>
            </w:pPr>
          </w:p>
          <w:p w14:paraId="6C0D6472" w14:textId="77777777" w:rsidR="00E46D59" w:rsidRDefault="00E46D59" w:rsidP="00E46D59">
            <w:pPr>
              <w:pStyle w:val="Standard"/>
              <w:ind w:left="-13" w:firstLine="13"/>
              <w:rPr>
                <w:rFonts w:cs="Calibri"/>
                <w:i/>
                <w:lang w:val="ro-RO"/>
              </w:rPr>
            </w:pPr>
          </w:p>
          <w:p w14:paraId="3034D884" w14:textId="77777777" w:rsidR="00E46D59" w:rsidRDefault="00E46D59" w:rsidP="00E46D59">
            <w:pPr>
              <w:pStyle w:val="Standard"/>
              <w:ind w:left="-13" w:firstLine="13"/>
              <w:rPr>
                <w:rFonts w:cs="Calibri"/>
                <w:i/>
                <w:lang w:val="ro-RO"/>
              </w:rPr>
            </w:pPr>
          </w:p>
        </w:tc>
      </w:tr>
      <w:tr w:rsidR="00E46D59" w:rsidRPr="00E0701D" w14:paraId="0F2C8260" w14:textId="77777777" w:rsidTr="00175B4D">
        <w:trPr>
          <w:trHeight w:val="1601"/>
        </w:trPr>
        <w:tc>
          <w:tcPr>
            <w:tcW w:w="54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28F59C7" w14:textId="50319972" w:rsidR="00E46D59" w:rsidRDefault="00E46D59" w:rsidP="00E46D59">
            <w:pPr>
              <w:spacing w:before="120" w:after="120"/>
              <w:contextualSpacing/>
              <w:jc w:val="both"/>
              <w:rPr>
                <w:rFonts w:eastAsia="Times New Roman" w:cs="Times New Roman"/>
                <w:i/>
                <w:lang w:val="ro-RO"/>
              </w:rPr>
            </w:pPr>
            <w:r w:rsidRPr="00051599">
              <w:rPr>
                <w:rFonts w:cs="Times New Roman"/>
                <w:b/>
                <w:bCs/>
                <w:i/>
                <w:lang w:val="ro-RO"/>
              </w:rPr>
              <w:lastRenderedPageBreak/>
              <w:t>Alte cerințe:</w:t>
            </w:r>
            <w:r w:rsidRPr="00051599">
              <w:rPr>
                <w:rFonts w:eastAsia="Times New Roman" w:cs="Times New Roman"/>
                <w:i/>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http://www.mmuncii.ro/j33/index.php/ro/ și </w:t>
            </w:r>
            <w:hyperlink r:id="rId9" w:history="1">
              <w:r w:rsidRPr="00E456B1">
                <w:rPr>
                  <w:rStyle w:val="Hyperlink"/>
                  <w:rFonts w:eastAsia="Times New Roman" w:cs="Times New Roman"/>
                  <w:i/>
                  <w:lang w:val="ro-RO"/>
                </w:rPr>
                <w:t>http://www.mmediu.ro/</w:t>
              </w:r>
            </w:hyperlink>
            <w:r w:rsidRPr="00051599">
              <w:rPr>
                <w:rFonts w:eastAsia="Times New Roman" w:cs="Times New Roman"/>
                <w:i/>
                <w:lang w:val="ro-RO"/>
              </w:rPr>
              <w:t>).</w:t>
            </w:r>
          </w:p>
          <w:p w14:paraId="68654716" w14:textId="23410E5E" w:rsidR="00E46D59" w:rsidRPr="008449FE" w:rsidRDefault="00E46D59" w:rsidP="00E46D59">
            <w:pPr>
              <w:spacing w:before="120" w:after="120"/>
              <w:contextualSpacing/>
              <w:jc w:val="both"/>
              <w:rPr>
                <w:rFonts w:eastAsia="Times New Roman" w:cs="Times New Roman"/>
                <w:i/>
                <w:lang w:val="ro-RO"/>
              </w:rPr>
            </w:pPr>
            <w:r w:rsidRPr="00051599">
              <w:rPr>
                <w:rFonts w:eastAsia="Times New Roman" w:cs="Times New Roman"/>
                <w:i/>
                <w:lang w:val="ro-RO"/>
              </w:rPr>
              <w:t xml:space="preserve"> Prestatorul se obligă să asigure şi să respecte toate obligaţiile referitoare la condiţiile de muncă 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tc>
        <w:tc>
          <w:tcPr>
            <w:tcW w:w="48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bottom"/>
          </w:tcPr>
          <w:p w14:paraId="10650990" w14:textId="77777777" w:rsidR="00E46D59" w:rsidRDefault="00E46D59" w:rsidP="00E46D59">
            <w:pPr>
              <w:pStyle w:val="Standard"/>
              <w:ind w:left="-13" w:firstLine="13"/>
              <w:rPr>
                <w:rFonts w:cs="Calibri"/>
                <w:b/>
                <w:bCs/>
                <w:i/>
                <w:lang w:val="ro-RO"/>
              </w:rPr>
            </w:pPr>
          </w:p>
        </w:tc>
      </w:tr>
    </w:tbl>
    <w:p w14:paraId="08967986" w14:textId="6FB567E8" w:rsidR="00697AC0" w:rsidRDefault="00697AC0" w:rsidP="00726ECD">
      <w:pPr>
        <w:pStyle w:val="Standard"/>
        <w:rPr>
          <w:rFonts w:cs="Calibri"/>
          <w:b/>
          <w:lang w:val="ro-RO"/>
        </w:rPr>
      </w:pPr>
    </w:p>
    <w:p w14:paraId="1D6013B0" w14:textId="3D6508D7" w:rsidR="00437481" w:rsidRDefault="00437481" w:rsidP="00726ECD">
      <w:pPr>
        <w:pStyle w:val="Standard"/>
        <w:rPr>
          <w:rFonts w:cs="Calibri"/>
          <w:b/>
          <w:lang w:val="ro-RO"/>
        </w:rPr>
      </w:pPr>
    </w:p>
    <w:p w14:paraId="6810FD64" w14:textId="6ED5C4A2" w:rsidR="00D1185C" w:rsidRDefault="00D1185C" w:rsidP="00726ECD">
      <w:pPr>
        <w:pStyle w:val="Standard"/>
        <w:rPr>
          <w:rFonts w:cs="Calibri"/>
          <w:b/>
          <w:lang w:val="ro-RO"/>
        </w:rPr>
      </w:pPr>
    </w:p>
    <w:p w14:paraId="19E57CDB" w14:textId="13F396BB" w:rsidR="00D1185C" w:rsidRDefault="00D1185C" w:rsidP="00726ECD">
      <w:pPr>
        <w:pStyle w:val="Standard"/>
        <w:rPr>
          <w:rFonts w:cs="Calibri"/>
          <w:b/>
          <w:lang w:val="ro-RO"/>
        </w:rPr>
      </w:pPr>
    </w:p>
    <w:p w14:paraId="02EA4E1E" w14:textId="71C381A1" w:rsidR="00D1185C" w:rsidRDefault="00D1185C" w:rsidP="00726ECD">
      <w:pPr>
        <w:pStyle w:val="Standard"/>
        <w:rPr>
          <w:rFonts w:cs="Calibri"/>
          <w:b/>
          <w:lang w:val="ro-RO"/>
        </w:rPr>
      </w:pPr>
    </w:p>
    <w:p w14:paraId="7450E830" w14:textId="5EE85D2A" w:rsidR="00D1185C" w:rsidRDefault="00D1185C" w:rsidP="00726ECD">
      <w:pPr>
        <w:pStyle w:val="Standard"/>
        <w:rPr>
          <w:rFonts w:cs="Calibri"/>
          <w:b/>
          <w:lang w:val="ro-RO"/>
        </w:rPr>
      </w:pPr>
    </w:p>
    <w:p w14:paraId="134B0B79" w14:textId="4103D40F" w:rsidR="00D1185C" w:rsidRDefault="00D1185C" w:rsidP="00726ECD">
      <w:pPr>
        <w:pStyle w:val="Standard"/>
        <w:rPr>
          <w:rFonts w:cs="Calibri"/>
          <w:b/>
          <w:lang w:val="ro-RO"/>
        </w:rPr>
      </w:pPr>
    </w:p>
    <w:p w14:paraId="4AEB18A4" w14:textId="381D3993" w:rsidR="00D1185C" w:rsidRDefault="00D1185C" w:rsidP="00726ECD">
      <w:pPr>
        <w:pStyle w:val="Standard"/>
        <w:rPr>
          <w:rFonts w:cs="Calibri"/>
          <w:b/>
          <w:lang w:val="ro-RO"/>
        </w:rPr>
      </w:pPr>
    </w:p>
    <w:p w14:paraId="543688C1" w14:textId="4B293179" w:rsidR="00D1185C" w:rsidRDefault="00D1185C" w:rsidP="00726ECD">
      <w:pPr>
        <w:pStyle w:val="Standard"/>
        <w:rPr>
          <w:rFonts w:cs="Calibri"/>
          <w:b/>
          <w:lang w:val="ro-RO"/>
        </w:rPr>
      </w:pPr>
    </w:p>
    <w:p w14:paraId="065BD53D" w14:textId="0C103651" w:rsidR="00D1185C" w:rsidRDefault="00D1185C" w:rsidP="00726ECD">
      <w:pPr>
        <w:pStyle w:val="Standard"/>
        <w:rPr>
          <w:rFonts w:cs="Calibri"/>
          <w:b/>
          <w:lang w:val="ro-RO"/>
        </w:rPr>
      </w:pPr>
    </w:p>
    <w:p w14:paraId="65007AE5" w14:textId="5E77893E" w:rsidR="00D1185C" w:rsidRDefault="00D1185C" w:rsidP="00726ECD">
      <w:pPr>
        <w:pStyle w:val="Standard"/>
        <w:rPr>
          <w:rFonts w:cs="Calibri"/>
          <w:b/>
          <w:lang w:val="ro-RO"/>
        </w:rPr>
      </w:pPr>
    </w:p>
    <w:p w14:paraId="2AD8F880" w14:textId="60C20C55" w:rsidR="00D1185C" w:rsidRDefault="00D1185C" w:rsidP="00726ECD">
      <w:pPr>
        <w:pStyle w:val="Standard"/>
        <w:rPr>
          <w:rFonts w:cs="Calibri"/>
          <w:b/>
          <w:lang w:val="ro-RO"/>
        </w:rPr>
      </w:pPr>
    </w:p>
    <w:p w14:paraId="0F5FFDD0" w14:textId="77777777" w:rsidR="00D1185C" w:rsidRDefault="00D1185C" w:rsidP="00726ECD">
      <w:pPr>
        <w:pStyle w:val="Standard"/>
        <w:rPr>
          <w:rFonts w:cs="Calibri"/>
          <w:b/>
          <w:lang w:val="ro-RO"/>
        </w:rPr>
      </w:pPr>
    </w:p>
    <w:p w14:paraId="72E0EBCB" w14:textId="77777777" w:rsidR="00437481" w:rsidRDefault="00437481" w:rsidP="00726ECD">
      <w:pPr>
        <w:pStyle w:val="Standard"/>
        <w:rPr>
          <w:rFonts w:cs="Calibri"/>
          <w:b/>
          <w:lang w:val="ro-RO"/>
        </w:rPr>
      </w:pPr>
    </w:p>
    <w:p w14:paraId="488C0CB0" w14:textId="77777777" w:rsidR="003E62CA" w:rsidRDefault="003E62CA" w:rsidP="00726ECD">
      <w:pPr>
        <w:pStyle w:val="Standard"/>
        <w:ind w:left="720" w:hanging="720"/>
        <w:jc w:val="both"/>
        <w:rPr>
          <w:rFonts w:cs="Calibri"/>
          <w:b/>
          <w:lang w:val="ro-RO"/>
        </w:rPr>
      </w:pPr>
    </w:p>
    <w:p w14:paraId="17A3BCA2" w14:textId="77777777" w:rsidR="003E62CA" w:rsidRDefault="003E62CA" w:rsidP="00726ECD">
      <w:pPr>
        <w:pStyle w:val="Standard"/>
        <w:ind w:left="720" w:hanging="720"/>
        <w:jc w:val="both"/>
        <w:rPr>
          <w:rFonts w:cs="Calibri"/>
          <w:b/>
          <w:lang w:val="ro-RO"/>
        </w:rPr>
      </w:pPr>
    </w:p>
    <w:p w14:paraId="2DB64B62" w14:textId="77777777" w:rsidR="003E62CA" w:rsidRDefault="003E62CA" w:rsidP="00726ECD">
      <w:pPr>
        <w:pStyle w:val="Standard"/>
        <w:ind w:left="720" w:hanging="720"/>
        <w:jc w:val="both"/>
        <w:rPr>
          <w:rFonts w:cs="Calibri"/>
          <w:b/>
          <w:lang w:val="ro-RO"/>
        </w:rPr>
      </w:pPr>
    </w:p>
    <w:p w14:paraId="5FBB5F96" w14:textId="77777777" w:rsidR="00AB2A62" w:rsidRDefault="00AB2A62" w:rsidP="00726ECD">
      <w:pPr>
        <w:pStyle w:val="Standard"/>
        <w:ind w:left="720" w:hanging="720"/>
        <w:jc w:val="both"/>
        <w:rPr>
          <w:rFonts w:cs="Calibri"/>
          <w:b/>
          <w:lang w:val="ro-RO"/>
        </w:rPr>
      </w:pPr>
    </w:p>
    <w:p w14:paraId="471CDCFF" w14:textId="28A86870" w:rsidR="00726ECD" w:rsidRPr="00D97081" w:rsidRDefault="00E46D59" w:rsidP="00726ECD">
      <w:pPr>
        <w:pStyle w:val="Standard"/>
        <w:ind w:left="720" w:hanging="720"/>
        <w:jc w:val="both"/>
        <w:rPr>
          <w:lang w:val="fr-FR"/>
        </w:rPr>
      </w:pPr>
      <w:r>
        <w:rPr>
          <w:rFonts w:cs="Calibri"/>
          <w:b/>
          <w:lang w:val="ro-RO"/>
        </w:rPr>
        <w:t>3</w:t>
      </w:r>
      <w:r w:rsidR="00726ECD">
        <w:rPr>
          <w:rFonts w:cs="Calibri"/>
          <w:b/>
          <w:lang w:val="ro-RO"/>
        </w:rPr>
        <w:t>.</w:t>
      </w:r>
      <w:r w:rsidR="00726ECD">
        <w:rPr>
          <w:rFonts w:cs="Calibri"/>
          <w:b/>
          <w:lang w:val="ro-RO"/>
        </w:rPr>
        <w:tab/>
      </w:r>
      <w:r w:rsidR="00726ECD">
        <w:rPr>
          <w:rFonts w:cs="Calibri"/>
          <w:b/>
          <w:u w:val="single"/>
          <w:lang w:val="ro-RO"/>
        </w:rPr>
        <w:t>Calendar de realizare a serviciilor:</w:t>
      </w:r>
      <w:r w:rsidR="00726ECD">
        <w:rPr>
          <w:rFonts w:cs="Calibri"/>
          <w:b/>
          <w:lang w:val="ro-RO"/>
        </w:rPr>
        <w:t xml:space="preserve"> </w:t>
      </w:r>
      <w:r w:rsidR="00726ECD">
        <w:rPr>
          <w:rFonts w:cs="Calibri"/>
          <w:lang w:val="ro-RO"/>
        </w:rPr>
        <w:t xml:space="preserve">Serviciile prevăzute se realizează </w:t>
      </w:r>
      <w:r w:rsidR="00B23814">
        <w:rPr>
          <w:rFonts w:cs="Calibri"/>
          <w:lang w:val="ro-RO"/>
        </w:rPr>
        <w:t xml:space="preserve">conform cerințelor din invitația de participare în conformitate cu prevederile </w:t>
      </w:r>
      <w:r w:rsidR="00726ECD">
        <w:rPr>
          <w:rFonts w:cs="Calibri"/>
          <w:lang w:val="ro-RO"/>
        </w:rPr>
        <w:t xml:space="preserve">Contractului/ Notei de Comanda, conform următorului program: </w:t>
      </w:r>
      <w:r w:rsidR="00726ECD">
        <w:rPr>
          <w:rFonts w:cs="Calibri"/>
          <w:i/>
          <w:lang w:val="ro-RO"/>
        </w:rPr>
        <w:t>[a se completa de către Ofertant]</w:t>
      </w:r>
    </w:p>
    <w:p w14:paraId="3956F2F6" w14:textId="77777777" w:rsidR="00726ECD" w:rsidRDefault="00726ECD" w:rsidP="00726EC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1003"/>
        <w:gridCol w:w="4140"/>
        <w:gridCol w:w="1063"/>
        <w:gridCol w:w="3627"/>
      </w:tblGrid>
      <w:tr w:rsidR="00726ECD" w14:paraId="7E7E18D4" w14:textId="77777777" w:rsidTr="003E62CA">
        <w:trPr>
          <w:cantSplit/>
          <w:trHeight w:val="285"/>
        </w:trPr>
        <w:tc>
          <w:tcPr>
            <w:tcW w:w="100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7B3966A" w14:textId="77777777" w:rsidR="00726ECD" w:rsidRDefault="00726ECD" w:rsidP="002F7FD2">
            <w:pPr>
              <w:pStyle w:val="Standard"/>
              <w:jc w:val="center"/>
              <w:rPr>
                <w:rFonts w:cs="Calibri"/>
                <w:b/>
                <w:lang w:val="ro-RO"/>
              </w:rPr>
            </w:pPr>
            <w:r>
              <w:rPr>
                <w:rFonts w:cs="Calibri"/>
                <w:b/>
                <w:lang w:val="ro-RO"/>
              </w:rPr>
              <w:t>Nr. crt.</w:t>
            </w:r>
          </w:p>
        </w:tc>
        <w:tc>
          <w:tcPr>
            <w:tcW w:w="414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F9E528D" w14:textId="77777777" w:rsidR="00726ECD" w:rsidRDefault="00726ECD" w:rsidP="002F7FD2">
            <w:pPr>
              <w:pStyle w:val="Standard"/>
              <w:jc w:val="center"/>
              <w:rPr>
                <w:rFonts w:cs="Calibri"/>
                <w:b/>
                <w:lang w:val="ro-RO"/>
              </w:rPr>
            </w:pPr>
            <w:r>
              <w:rPr>
                <w:rFonts w:cs="Calibri"/>
                <w:b/>
                <w:lang w:val="ro-RO"/>
              </w:rPr>
              <w:t>Denumirea serviciilor</w:t>
            </w:r>
          </w:p>
        </w:tc>
        <w:tc>
          <w:tcPr>
            <w:tcW w:w="10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7D1B03C" w14:textId="77777777" w:rsidR="00726ECD" w:rsidRDefault="00726ECD" w:rsidP="002F7FD2">
            <w:pPr>
              <w:pStyle w:val="Standard"/>
              <w:jc w:val="center"/>
              <w:rPr>
                <w:rFonts w:cs="Calibri"/>
                <w:b/>
                <w:lang w:val="ro-RO"/>
              </w:rPr>
            </w:pPr>
            <w:r>
              <w:rPr>
                <w:rFonts w:cs="Calibri"/>
                <w:b/>
                <w:lang w:val="ro-RO"/>
              </w:rPr>
              <w:t>Cant.</w:t>
            </w:r>
          </w:p>
        </w:tc>
        <w:tc>
          <w:tcPr>
            <w:tcW w:w="362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262AC6F" w14:textId="77777777" w:rsidR="00726ECD" w:rsidRDefault="00726ECD" w:rsidP="002F7FD2">
            <w:pPr>
              <w:pStyle w:val="Standard"/>
              <w:jc w:val="center"/>
              <w:rPr>
                <w:rFonts w:cs="Calibri"/>
                <w:b/>
                <w:lang w:val="ro-RO"/>
              </w:rPr>
            </w:pPr>
            <w:r>
              <w:rPr>
                <w:rFonts w:cs="Calibri"/>
                <w:b/>
                <w:lang w:val="ro-RO"/>
              </w:rPr>
              <w:t>Termene de realizare</w:t>
            </w:r>
          </w:p>
        </w:tc>
      </w:tr>
      <w:tr w:rsidR="00697AC0" w14:paraId="258DDF3F" w14:textId="77777777" w:rsidTr="003E62CA">
        <w:trPr>
          <w:cantSplit/>
          <w:trHeight w:val="285"/>
        </w:trPr>
        <w:tc>
          <w:tcPr>
            <w:tcW w:w="100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0A3E43" w14:textId="714FCA79" w:rsidR="00697AC0" w:rsidRPr="003E62CA" w:rsidRDefault="003E62CA" w:rsidP="00697AC0">
            <w:pPr>
              <w:pStyle w:val="Standard"/>
              <w:ind w:left="162"/>
              <w:rPr>
                <w:rFonts w:cs="Calibri"/>
                <w:sz w:val="20"/>
                <w:szCs w:val="20"/>
                <w:lang w:val="ro-RO"/>
              </w:rPr>
            </w:pPr>
            <w:r w:rsidRPr="003E62CA">
              <w:rPr>
                <w:rFonts w:cs="Calibri"/>
                <w:sz w:val="20"/>
                <w:szCs w:val="20"/>
                <w:lang w:val="ro-RO"/>
              </w:rPr>
              <w:t>LOT 1</w:t>
            </w:r>
          </w:p>
          <w:p w14:paraId="620AAF88" w14:textId="77777777" w:rsidR="00697AC0" w:rsidRDefault="00697AC0" w:rsidP="00697AC0">
            <w:pPr>
              <w:pStyle w:val="Standard"/>
              <w:ind w:left="162"/>
              <w:rPr>
                <w:rFonts w:cs="Calibri"/>
                <w:lang w:val="ro-RO"/>
              </w:rPr>
            </w:pPr>
          </w:p>
          <w:p w14:paraId="54C30A13" w14:textId="77777777" w:rsidR="00697AC0" w:rsidRDefault="00697AC0" w:rsidP="00697AC0">
            <w:pPr>
              <w:pStyle w:val="Standard"/>
              <w:ind w:left="162"/>
              <w:rPr>
                <w:rFonts w:cs="Calibri"/>
                <w:lang w:val="ro-RO"/>
              </w:rPr>
            </w:pPr>
          </w:p>
          <w:p w14:paraId="458E918A" w14:textId="77777777" w:rsidR="00697AC0" w:rsidRDefault="00697AC0" w:rsidP="00697AC0">
            <w:pPr>
              <w:pStyle w:val="Standard"/>
              <w:ind w:left="162"/>
              <w:rPr>
                <w:rFonts w:cs="Calibri"/>
                <w:lang w:val="ro-RO"/>
              </w:rPr>
            </w:pPr>
          </w:p>
          <w:p w14:paraId="7F6C6ED9" w14:textId="77777777" w:rsidR="00697AC0" w:rsidRDefault="00697AC0" w:rsidP="00697AC0">
            <w:pPr>
              <w:pStyle w:val="Standard"/>
              <w:ind w:left="162"/>
              <w:rPr>
                <w:rFonts w:cs="Calibri"/>
                <w:lang w:val="ro-RO"/>
              </w:rPr>
            </w:pPr>
          </w:p>
          <w:p w14:paraId="65AE3109" w14:textId="77777777" w:rsidR="00697AC0" w:rsidRDefault="00697AC0" w:rsidP="00697AC0">
            <w:pPr>
              <w:pStyle w:val="Standard"/>
              <w:ind w:left="162"/>
              <w:rPr>
                <w:rFonts w:cs="Calibri"/>
                <w:lang w:val="ro-RO"/>
              </w:rPr>
            </w:pPr>
          </w:p>
          <w:p w14:paraId="0B6C3073" w14:textId="77777777" w:rsidR="00697AC0" w:rsidRDefault="00697AC0" w:rsidP="00697AC0">
            <w:pPr>
              <w:pStyle w:val="Standard"/>
              <w:ind w:left="162"/>
              <w:rPr>
                <w:rFonts w:cs="Calibri"/>
                <w:lang w:val="ro-RO"/>
              </w:rPr>
            </w:pPr>
          </w:p>
          <w:p w14:paraId="0D1A1A91" w14:textId="77777777" w:rsidR="00697AC0" w:rsidRDefault="00697AC0" w:rsidP="00697AC0">
            <w:pPr>
              <w:pStyle w:val="Standard"/>
              <w:ind w:left="162"/>
              <w:rPr>
                <w:rFonts w:cs="Calibri"/>
                <w:lang w:val="ro-RO"/>
              </w:rPr>
            </w:pPr>
          </w:p>
          <w:p w14:paraId="06CFD2E5" w14:textId="77777777" w:rsidR="00697AC0" w:rsidRDefault="00697AC0" w:rsidP="00697AC0">
            <w:pPr>
              <w:pStyle w:val="Standard"/>
              <w:ind w:left="162"/>
              <w:rPr>
                <w:rFonts w:cs="Calibri"/>
                <w:lang w:val="ro-RO"/>
              </w:rPr>
            </w:pPr>
          </w:p>
          <w:p w14:paraId="6DF4262A" w14:textId="77777777" w:rsidR="00697AC0" w:rsidRDefault="00697AC0" w:rsidP="00697AC0">
            <w:pPr>
              <w:pStyle w:val="Standard"/>
              <w:ind w:left="162"/>
              <w:rPr>
                <w:rFonts w:cs="Calibri"/>
                <w:lang w:val="ro-RO"/>
              </w:rPr>
            </w:pPr>
          </w:p>
          <w:p w14:paraId="3D5E917A" w14:textId="77777777" w:rsidR="00697AC0" w:rsidRDefault="00697AC0" w:rsidP="00697AC0">
            <w:pPr>
              <w:pStyle w:val="Standard"/>
              <w:ind w:left="162"/>
              <w:rPr>
                <w:rFonts w:cs="Calibri"/>
                <w:lang w:val="ro-RO"/>
              </w:rPr>
            </w:pPr>
          </w:p>
          <w:p w14:paraId="42315B49" w14:textId="77777777" w:rsidR="00697AC0" w:rsidRDefault="00697AC0" w:rsidP="00697AC0">
            <w:pPr>
              <w:pStyle w:val="Standard"/>
              <w:ind w:left="162"/>
              <w:rPr>
                <w:rFonts w:cs="Calibri"/>
                <w:lang w:val="ro-RO"/>
              </w:rPr>
            </w:pPr>
          </w:p>
          <w:p w14:paraId="46FB437E" w14:textId="77777777" w:rsidR="00697AC0" w:rsidRDefault="00697AC0" w:rsidP="00697AC0">
            <w:pPr>
              <w:pStyle w:val="Standard"/>
              <w:ind w:left="162"/>
              <w:rPr>
                <w:rFonts w:cs="Calibri"/>
                <w:lang w:val="ro-RO"/>
              </w:rPr>
            </w:pPr>
          </w:p>
          <w:p w14:paraId="64C15BFB" w14:textId="77777777" w:rsidR="00697AC0" w:rsidRDefault="00697AC0" w:rsidP="00697AC0">
            <w:pPr>
              <w:pStyle w:val="Standard"/>
              <w:ind w:left="162"/>
              <w:rPr>
                <w:rFonts w:cs="Calibri"/>
                <w:lang w:val="ro-RO"/>
              </w:rPr>
            </w:pPr>
          </w:p>
          <w:p w14:paraId="3D5C8B36" w14:textId="77777777" w:rsidR="00697AC0" w:rsidRDefault="00697AC0" w:rsidP="00697AC0">
            <w:pPr>
              <w:pStyle w:val="Standard"/>
              <w:ind w:left="162"/>
              <w:rPr>
                <w:rFonts w:cs="Calibri"/>
                <w:lang w:val="ro-RO"/>
              </w:rPr>
            </w:pPr>
          </w:p>
          <w:p w14:paraId="41F9137D" w14:textId="77777777" w:rsidR="00697AC0" w:rsidRDefault="00697AC0" w:rsidP="00697AC0">
            <w:pPr>
              <w:pStyle w:val="Standard"/>
              <w:ind w:left="162"/>
              <w:rPr>
                <w:rFonts w:cs="Calibri"/>
                <w:lang w:val="ro-RO"/>
              </w:rPr>
            </w:pPr>
          </w:p>
          <w:p w14:paraId="00AC474A" w14:textId="77777777" w:rsidR="00697AC0" w:rsidRDefault="00697AC0" w:rsidP="00697AC0">
            <w:pPr>
              <w:pStyle w:val="Standard"/>
              <w:ind w:left="162"/>
              <w:rPr>
                <w:rFonts w:cs="Calibri"/>
                <w:lang w:val="ro-RO"/>
              </w:rPr>
            </w:pPr>
          </w:p>
          <w:p w14:paraId="2CCE2C0F" w14:textId="77777777" w:rsidR="00697AC0" w:rsidRDefault="00697AC0" w:rsidP="00697AC0">
            <w:pPr>
              <w:pStyle w:val="Standard"/>
              <w:ind w:left="162"/>
              <w:rPr>
                <w:rFonts w:cs="Calibri"/>
                <w:lang w:val="ro-RO"/>
              </w:rPr>
            </w:pPr>
          </w:p>
          <w:p w14:paraId="65788B9F" w14:textId="77777777" w:rsidR="00697AC0" w:rsidRDefault="00697AC0" w:rsidP="00697AC0">
            <w:pPr>
              <w:pStyle w:val="Standard"/>
              <w:ind w:left="162"/>
              <w:rPr>
                <w:rFonts w:cs="Calibri"/>
                <w:lang w:val="ro-RO"/>
              </w:rPr>
            </w:pPr>
          </w:p>
          <w:p w14:paraId="4C7F328B" w14:textId="77777777" w:rsidR="00697AC0" w:rsidRDefault="00697AC0" w:rsidP="00697AC0">
            <w:pPr>
              <w:pStyle w:val="Standard"/>
              <w:ind w:left="162"/>
              <w:rPr>
                <w:rFonts w:cs="Calibri"/>
                <w:lang w:val="ro-RO"/>
              </w:rPr>
            </w:pPr>
          </w:p>
          <w:p w14:paraId="3B4B746A" w14:textId="77777777" w:rsidR="00697AC0" w:rsidRDefault="00697AC0" w:rsidP="00697AC0">
            <w:pPr>
              <w:pStyle w:val="Standard"/>
              <w:ind w:left="162"/>
              <w:rPr>
                <w:rFonts w:cs="Calibri"/>
                <w:lang w:val="ro-RO"/>
              </w:rPr>
            </w:pPr>
          </w:p>
          <w:p w14:paraId="468B7C8B" w14:textId="77777777" w:rsidR="00697AC0" w:rsidRDefault="00697AC0" w:rsidP="00697AC0">
            <w:pPr>
              <w:pStyle w:val="Standard"/>
              <w:ind w:left="162"/>
              <w:rPr>
                <w:rFonts w:cs="Calibri"/>
                <w:lang w:val="ro-RO"/>
              </w:rPr>
            </w:pPr>
          </w:p>
        </w:tc>
        <w:tc>
          <w:tcPr>
            <w:tcW w:w="414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3FC390C6" w14:textId="05341E47" w:rsidR="00697AC0" w:rsidRDefault="006722E4" w:rsidP="00697AC0">
            <w:pPr>
              <w:pStyle w:val="Standard"/>
              <w:ind w:left="-13" w:firstLine="13"/>
              <w:rPr>
                <w:rFonts w:cs="Calibri"/>
                <w:b/>
                <w:bCs/>
                <w:i/>
                <w:lang w:val="ro-RO"/>
              </w:rPr>
            </w:pPr>
            <w:r>
              <w:rPr>
                <w:rFonts w:ascii="Calibri" w:hAnsi="Calibri" w:cs="Calibri"/>
                <w:b/>
                <w:bCs/>
                <w:lang w:val="it-IT"/>
              </w:rPr>
              <w:t xml:space="preserve"> </w:t>
            </w:r>
            <w:r w:rsidRPr="003E62CA">
              <w:rPr>
                <w:rFonts w:asciiTheme="minorHAnsi" w:hAnsiTheme="minorHAnsi" w:cstheme="minorHAnsi"/>
                <w:b/>
                <w:bCs/>
                <w:lang w:val="it-IT"/>
              </w:rPr>
              <w:t xml:space="preserve">Servicii </w:t>
            </w:r>
            <w:r w:rsidRPr="003E62CA">
              <w:rPr>
                <w:rFonts w:asciiTheme="minorHAnsi" w:hAnsiTheme="minorHAnsi" w:cstheme="minorHAnsi"/>
                <w:b/>
              </w:rPr>
              <w:t xml:space="preserve">Organizare evenimente de tip Scoala de vara </w:t>
            </w:r>
            <w:r w:rsidR="003E62CA" w:rsidRPr="003E62CA">
              <w:rPr>
                <w:rFonts w:asciiTheme="minorHAnsi" w:hAnsiTheme="minorHAnsi" w:cstheme="minorHAnsi"/>
                <w:b/>
              </w:rPr>
              <w:t xml:space="preserve"> proiect </w:t>
            </w:r>
            <w:r w:rsidRPr="003E62CA">
              <w:rPr>
                <w:rFonts w:asciiTheme="minorHAnsi" w:hAnsiTheme="minorHAnsi" w:cstheme="minorHAnsi"/>
                <w:b/>
              </w:rPr>
              <w:t>ID 326666</w:t>
            </w:r>
            <w:r w:rsidR="00AB2A62">
              <w:rPr>
                <w:rFonts w:asciiTheme="minorHAnsi" w:hAnsiTheme="minorHAnsi" w:cstheme="minorHAnsi"/>
                <w:b/>
              </w:rPr>
              <w:t>, compuse din</w:t>
            </w:r>
            <w:r>
              <w:rPr>
                <w:b/>
              </w:rPr>
              <w:t>:</w:t>
            </w:r>
          </w:p>
          <w:p w14:paraId="1AF61619" w14:textId="13BDB660" w:rsidR="00C43497" w:rsidRPr="007C28D3" w:rsidRDefault="00141140" w:rsidP="003E62CA">
            <w:pPr>
              <w:pStyle w:val="Standard"/>
              <w:ind w:left="-13" w:firstLine="13"/>
              <w:jc w:val="both"/>
              <w:rPr>
                <w:color w:val="auto"/>
              </w:rPr>
            </w:pPr>
            <w:r>
              <w:rPr>
                <w:color w:val="auto"/>
              </w:rPr>
              <w:t>a)</w:t>
            </w:r>
            <w:r w:rsidR="00C43497" w:rsidRPr="007C28D3">
              <w:rPr>
                <w:color w:val="auto"/>
              </w:rPr>
              <w:t xml:space="preserve"> Servicii de transport cu autocarul</w:t>
            </w:r>
            <w:r w:rsidR="001D0F97">
              <w:rPr>
                <w:color w:val="auto"/>
              </w:rPr>
              <w:t>/microbuzul</w:t>
            </w:r>
            <w:r w:rsidR="00C43497" w:rsidRPr="007C28D3">
              <w:rPr>
                <w:color w:val="auto"/>
              </w:rPr>
              <w:t xml:space="preserve"> tur-retur de la liceele ce sunt implicate în proiectul ID 326666-Primul Student Electro din familie, respectiv de la Vaslui și Roman la spațiile școlii de vară ale universității și înapoi la licee, pentru grupul țintă și însoțitori.</w:t>
            </w:r>
          </w:p>
          <w:p w14:paraId="6DBA8203" w14:textId="700A2ECE" w:rsidR="00C43497" w:rsidRPr="007C28D3" w:rsidRDefault="00141140" w:rsidP="003E62CA">
            <w:pPr>
              <w:pStyle w:val="Standard"/>
              <w:ind w:left="-13" w:firstLine="13"/>
              <w:jc w:val="both"/>
              <w:rPr>
                <w:color w:val="auto"/>
              </w:rPr>
            </w:pPr>
            <w:r>
              <w:rPr>
                <w:color w:val="auto"/>
              </w:rPr>
              <w:t>b)</w:t>
            </w:r>
            <w:r w:rsidR="00C43497" w:rsidRPr="007C28D3">
              <w:rPr>
                <w:color w:val="auto"/>
              </w:rPr>
              <w:t xml:space="preserve"> Servicii de transport cu autocarul</w:t>
            </w:r>
            <w:r w:rsidR="001D0F97">
              <w:rPr>
                <w:color w:val="auto"/>
              </w:rPr>
              <w:t>/autobuzul</w:t>
            </w:r>
            <w:r w:rsidR="00C43497" w:rsidRPr="007C28D3">
              <w:rPr>
                <w:color w:val="auto"/>
              </w:rPr>
              <w:t xml:space="preserve"> pentru grupul țintă și însoțitori, pentru </w:t>
            </w:r>
            <w:r>
              <w:rPr>
                <w:color w:val="auto"/>
              </w:rPr>
              <w:t xml:space="preserve">vizitarea orașului Iași și a companiei Phinia </w:t>
            </w:r>
            <w:r w:rsidR="00C43497" w:rsidRPr="007C28D3">
              <w:rPr>
                <w:color w:val="auto"/>
              </w:rPr>
              <w:t>situată în parcul industrial Miroslava din Iași.</w:t>
            </w:r>
          </w:p>
          <w:p w14:paraId="271AB17D" w14:textId="5C3685EB" w:rsidR="00C43497" w:rsidRPr="007C28D3" w:rsidRDefault="00141140" w:rsidP="003E62CA">
            <w:pPr>
              <w:pStyle w:val="Standard"/>
              <w:ind w:left="-13" w:firstLine="13"/>
              <w:jc w:val="both"/>
              <w:rPr>
                <w:color w:val="auto"/>
              </w:rPr>
            </w:pPr>
            <w:r>
              <w:rPr>
                <w:color w:val="auto"/>
              </w:rPr>
              <w:t xml:space="preserve">c) </w:t>
            </w:r>
            <w:r w:rsidR="003E62CA">
              <w:rPr>
                <w:color w:val="auto"/>
              </w:rPr>
              <w:t xml:space="preserve">  </w:t>
            </w:r>
            <w:r w:rsidR="00C43497" w:rsidRPr="007C28D3">
              <w:rPr>
                <w:color w:val="auto"/>
              </w:rPr>
              <w:t>Servicii de catering pentru grupul țintă și însoțitori, pe perioada desfășurării școlii de vară</w:t>
            </w:r>
          </w:p>
          <w:p w14:paraId="171C774D" w14:textId="2604E32B" w:rsidR="003E62CA" w:rsidRDefault="00141140" w:rsidP="003E62CA">
            <w:pPr>
              <w:pStyle w:val="Standard"/>
              <w:ind w:left="-198" w:firstLine="198"/>
              <w:jc w:val="both"/>
              <w:rPr>
                <w:color w:val="auto"/>
              </w:rPr>
            </w:pPr>
            <w:r>
              <w:rPr>
                <w:color w:val="auto"/>
              </w:rPr>
              <w:t>d)</w:t>
            </w:r>
            <w:r w:rsidR="00C43497" w:rsidRPr="007C28D3">
              <w:rPr>
                <w:color w:val="auto"/>
              </w:rPr>
              <w:t xml:space="preserve"> </w:t>
            </w:r>
            <w:r w:rsidR="00C43497">
              <w:rPr>
                <w:color w:val="auto"/>
              </w:rPr>
              <w:t xml:space="preserve"> </w:t>
            </w:r>
            <w:r w:rsidR="003E62CA">
              <w:rPr>
                <w:color w:val="auto"/>
              </w:rPr>
              <w:t xml:space="preserve">   </w:t>
            </w:r>
            <w:r w:rsidR="00C43497">
              <w:rPr>
                <w:color w:val="auto"/>
              </w:rPr>
              <w:t xml:space="preserve">Servicii de </w:t>
            </w:r>
            <w:r w:rsidR="001D0F97" w:rsidRPr="007C28D3">
              <w:rPr>
                <w:color w:val="auto"/>
              </w:rPr>
              <w:t xml:space="preserve">organizare </w:t>
            </w:r>
            <w:r w:rsidR="001D0F97">
              <w:rPr>
                <w:color w:val="auto"/>
              </w:rPr>
              <w:t>tur</w:t>
            </w:r>
            <w:r w:rsidR="003E62CA">
              <w:rPr>
                <w:color w:val="auto"/>
              </w:rPr>
              <w:t xml:space="preserve"> </w:t>
            </w:r>
            <w:r w:rsidR="001D0F97">
              <w:rPr>
                <w:color w:val="auto"/>
              </w:rPr>
              <w:t xml:space="preserve">ghidat cu </w:t>
            </w:r>
          </w:p>
          <w:p w14:paraId="3C73C95E" w14:textId="77777777" w:rsidR="003E62CA" w:rsidRDefault="00C43497" w:rsidP="003E62CA">
            <w:pPr>
              <w:pStyle w:val="Standard"/>
              <w:ind w:left="-198" w:firstLine="198"/>
              <w:jc w:val="both"/>
              <w:rPr>
                <w:color w:val="auto"/>
              </w:rPr>
            </w:pPr>
            <w:r>
              <w:rPr>
                <w:color w:val="auto"/>
              </w:rPr>
              <w:t>acces la obiective</w:t>
            </w:r>
            <w:r w:rsidR="003E62CA">
              <w:rPr>
                <w:color w:val="auto"/>
              </w:rPr>
              <w:t xml:space="preserve"> </w:t>
            </w:r>
            <w:r>
              <w:rPr>
                <w:color w:val="auto"/>
              </w:rPr>
              <w:t>turistice</w:t>
            </w:r>
            <w:r w:rsidR="001D0F97">
              <w:rPr>
                <w:color w:val="auto"/>
              </w:rPr>
              <w:t xml:space="preserve">, asigurare </w:t>
            </w:r>
          </w:p>
          <w:p w14:paraId="7035C054" w14:textId="5CC63F35" w:rsidR="00697AC0" w:rsidRDefault="001D0F97" w:rsidP="003E62CA">
            <w:pPr>
              <w:pStyle w:val="Standard"/>
              <w:ind w:left="-198" w:firstLine="198"/>
              <w:jc w:val="both"/>
              <w:rPr>
                <w:rFonts w:cs="Calibri"/>
                <w:lang w:val="ro-RO"/>
              </w:rPr>
            </w:pPr>
            <w:r>
              <w:rPr>
                <w:color w:val="auto"/>
              </w:rPr>
              <w:t>acces</w:t>
            </w:r>
            <w:r w:rsidR="003E62CA">
              <w:rPr>
                <w:color w:val="auto"/>
              </w:rPr>
              <w:t xml:space="preserve"> </w:t>
            </w:r>
            <w:r>
              <w:rPr>
                <w:color w:val="auto"/>
              </w:rPr>
              <w:t>vizionare film</w:t>
            </w:r>
            <w:r w:rsidR="00C43497" w:rsidRPr="007C28D3">
              <w:rPr>
                <w:color w:val="auto"/>
              </w:rPr>
              <w:t>.</w:t>
            </w:r>
          </w:p>
        </w:tc>
        <w:tc>
          <w:tcPr>
            <w:tcW w:w="10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9203C91" w14:textId="7DF6F5AB" w:rsidR="00697AC0" w:rsidRDefault="00436135" w:rsidP="00697AC0">
            <w:pPr>
              <w:pStyle w:val="Standard"/>
              <w:jc w:val="center"/>
              <w:rPr>
                <w:rFonts w:cs="Calibri"/>
                <w:lang w:val="ro-RO"/>
              </w:rPr>
            </w:pPr>
            <w:r>
              <w:rPr>
                <w:rFonts w:cs="Calibri"/>
                <w:lang w:val="ro-RO"/>
              </w:rPr>
              <w:t>1 pachet</w:t>
            </w:r>
          </w:p>
        </w:tc>
        <w:tc>
          <w:tcPr>
            <w:tcW w:w="362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5324FD6" w14:textId="77777777" w:rsidR="00697AC0" w:rsidRDefault="00697AC0" w:rsidP="00697AC0">
            <w:pPr>
              <w:pStyle w:val="Standard"/>
              <w:jc w:val="center"/>
              <w:rPr>
                <w:rFonts w:cs="Calibri"/>
                <w:lang w:val="ro-RO"/>
              </w:rPr>
            </w:pPr>
          </w:p>
          <w:p w14:paraId="2D473D8E" w14:textId="3FDD6CF2" w:rsidR="00BF4FB0" w:rsidRDefault="00BF4FB0" w:rsidP="00BF4FB0">
            <w:pPr>
              <w:pStyle w:val="Standard"/>
              <w:rPr>
                <w:rFonts w:cs="Calibri"/>
              </w:rPr>
            </w:pPr>
            <w:r>
              <w:rPr>
                <w:rFonts w:cs="Calibri"/>
                <w:lang w:val="ro-RO"/>
              </w:rPr>
              <w:t xml:space="preserve">Reper </w:t>
            </w:r>
            <w:r w:rsidR="00141140">
              <w:rPr>
                <w:rFonts w:cs="Calibri"/>
                <w:lang w:val="ro-RO"/>
              </w:rPr>
              <w:t>a)</w:t>
            </w:r>
            <w:r>
              <w:rPr>
                <w:rFonts w:cs="Calibri"/>
              </w:rPr>
              <w:t>:</w:t>
            </w:r>
          </w:p>
          <w:p w14:paraId="1000122B" w14:textId="5004243A" w:rsidR="00BF4FB0" w:rsidRDefault="00BF4FB0" w:rsidP="00BF4FB0">
            <w:pPr>
              <w:pStyle w:val="Standard"/>
              <w:rPr>
                <w:rFonts w:cs="Calibri"/>
              </w:rPr>
            </w:pPr>
            <w:r>
              <w:rPr>
                <w:rFonts w:cs="Calibri"/>
              </w:rPr>
              <w:t xml:space="preserve">Reper </w:t>
            </w:r>
            <w:r w:rsidR="00141140">
              <w:rPr>
                <w:rFonts w:cs="Calibri"/>
              </w:rPr>
              <w:t>b)</w:t>
            </w:r>
            <w:r>
              <w:rPr>
                <w:rFonts w:cs="Calibri"/>
              </w:rPr>
              <w:t>:</w:t>
            </w:r>
          </w:p>
          <w:p w14:paraId="78D5A3FB" w14:textId="268A8EB0" w:rsidR="005E75D9" w:rsidRDefault="005E75D9" w:rsidP="00BF4FB0">
            <w:pPr>
              <w:pStyle w:val="Standard"/>
              <w:rPr>
                <w:rFonts w:cs="Calibri"/>
              </w:rPr>
            </w:pPr>
            <w:r>
              <w:rPr>
                <w:rFonts w:cs="Calibri"/>
              </w:rPr>
              <w:t xml:space="preserve">Reper </w:t>
            </w:r>
            <w:r w:rsidR="00141140">
              <w:rPr>
                <w:rFonts w:cs="Calibri"/>
              </w:rPr>
              <w:t>c)</w:t>
            </w:r>
            <w:r>
              <w:rPr>
                <w:rFonts w:cs="Calibri"/>
              </w:rPr>
              <w:t>:</w:t>
            </w:r>
          </w:p>
          <w:p w14:paraId="44C06FCD" w14:textId="5A935D72" w:rsidR="005E75D9" w:rsidRPr="00BF4FB0" w:rsidRDefault="005E75D9" w:rsidP="00141140">
            <w:pPr>
              <w:pStyle w:val="Standard"/>
              <w:rPr>
                <w:rFonts w:cs="Calibri"/>
              </w:rPr>
            </w:pPr>
            <w:r>
              <w:rPr>
                <w:rFonts w:cs="Calibri"/>
              </w:rPr>
              <w:t xml:space="preserve">Reper </w:t>
            </w:r>
            <w:r w:rsidR="00141140">
              <w:rPr>
                <w:rFonts w:cs="Calibri"/>
              </w:rPr>
              <w:t>d)</w:t>
            </w:r>
            <w:r>
              <w:rPr>
                <w:rFonts w:cs="Calibri"/>
              </w:rPr>
              <w:t>:</w:t>
            </w:r>
          </w:p>
        </w:tc>
      </w:tr>
    </w:tbl>
    <w:p w14:paraId="01489089" w14:textId="77777777" w:rsidR="00726ECD" w:rsidRDefault="00726ECD" w:rsidP="00726ECD">
      <w:pPr>
        <w:pStyle w:val="Standard"/>
        <w:rPr>
          <w:rFonts w:cs="Calibri"/>
          <w:b/>
          <w:lang w:val="ro-RO"/>
        </w:rPr>
      </w:pPr>
    </w:p>
    <w:p w14:paraId="57DD9B94" w14:textId="2A35BBBF" w:rsidR="00726ECD" w:rsidRPr="00DA41A9" w:rsidRDefault="00726ECD" w:rsidP="003A7C77">
      <w:pPr>
        <w:pStyle w:val="Standard"/>
        <w:numPr>
          <w:ilvl w:val="0"/>
          <w:numId w:val="96"/>
        </w:numPr>
        <w:jc w:val="both"/>
        <w:rPr>
          <w:lang w:val="pt-PT"/>
        </w:rPr>
      </w:pPr>
      <w:r w:rsidRPr="00BF6BCA">
        <w:rPr>
          <w:rFonts w:cs="Calibri"/>
          <w:b/>
          <w:u w:val="single"/>
          <w:lang w:val="ro-RO"/>
        </w:rPr>
        <w:t>Preţ fix:</w:t>
      </w:r>
      <w:r w:rsidRPr="00BF6BCA">
        <w:rPr>
          <w:rFonts w:cs="Calibri"/>
          <w:b/>
          <w:lang w:val="ro-RO"/>
        </w:rPr>
        <w:t xml:space="preserve">  </w:t>
      </w:r>
      <w:r w:rsidRPr="00BF6BCA">
        <w:rPr>
          <w:rFonts w:cs="Calibri"/>
          <w:lang w:val="ro-RO"/>
        </w:rPr>
        <w:t>Prețul indicat mai sus este ferm şi fix şi nu poate fi modificat pe durata executării contractului.</w:t>
      </w:r>
    </w:p>
    <w:p w14:paraId="698B9BF7" w14:textId="3D6040DB" w:rsidR="00726ECD" w:rsidRPr="00DA41A9" w:rsidRDefault="00726ECD" w:rsidP="003A7C77">
      <w:pPr>
        <w:pStyle w:val="Standard"/>
        <w:numPr>
          <w:ilvl w:val="0"/>
          <w:numId w:val="96"/>
        </w:numPr>
        <w:jc w:val="both"/>
        <w:rPr>
          <w:lang w:val="pt-PT"/>
        </w:rPr>
      </w:pP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w:t>
      </w:r>
      <w:r>
        <w:rPr>
          <w:rFonts w:cs="Calibri"/>
          <w:lang w:val="ro-RO"/>
        </w:rPr>
        <w:t>după recepția serviciilor contractate</w:t>
      </w:r>
      <w:r w:rsidRPr="00BF6BCA">
        <w:rPr>
          <w:rFonts w:cs="Calibri"/>
          <w:lang w:val="ro-RO"/>
        </w:rPr>
        <w:t xml:space="preserve">, pe baza facturii Furnizorului </w:t>
      </w:r>
      <w:r>
        <w:rPr>
          <w:rFonts w:cs="Calibri"/>
          <w:lang w:val="ro-RO"/>
        </w:rPr>
        <w:t xml:space="preserve">(e-factura) </w:t>
      </w:r>
      <w:r w:rsidRPr="00BF6BCA">
        <w:rPr>
          <w:rFonts w:cs="Calibri"/>
          <w:lang w:val="ro-RO"/>
        </w:rPr>
        <w:t xml:space="preserve">şi a procesului - verbal de recepție, conform </w:t>
      </w:r>
      <w:r>
        <w:rPr>
          <w:rFonts w:cs="Calibri"/>
          <w:lang w:val="ro-RO"/>
        </w:rPr>
        <w:t>termenului de prestare</w:t>
      </w:r>
      <w:r w:rsidRPr="00BF6BCA">
        <w:rPr>
          <w:rFonts w:cs="Calibri"/>
          <w:lang w:val="ro-RO"/>
        </w:rPr>
        <w:t>.</w:t>
      </w:r>
    </w:p>
    <w:p w14:paraId="13202A9B" w14:textId="77777777" w:rsidR="00726ECD" w:rsidRDefault="00726ECD" w:rsidP="00726ECD">
      <w:pPr>
        <w:pStyle w:val="Standard"/>
        <w:rPr>
          <w:rFonts w:cs="Calibri"/>
          <w:b/>
          <w:lang w:val="ro-RO"/>
        </w:rPr>
      </w:pPr>
    </w:p>
    <w:p w14:paraId="540F285E" w14:textId="77777777" w:rsidR="00726ECD" w:rsidRPr="00BF6BCA" w:rsidRDefault="00726ECD" w:rsidP="00726ECD">
      <w:pPr>
        <w:pStyle w:val="Standard"/>
        <w:rPr>
          <w:rFonts w:cs="Calibri"/>
          <w:b/>
          <w:lang w:val="ro-RO"/>
        </w:rPr>
      </w:pPr>
      <w:r w:rsidRPr="00BF6BCA">
        <w:rPr>
          <w:rFonts w:cs="Calibri"/>
          <w:b/>
          <w:lang w:val="ro-RO"/>
        </w:rPr>
        <w:t>NUMELE OFERTANTULUI_____________________</w:t>
      </w:r>
    </w:p>
    <w:p w14:paraId="648C707E" w14:textId="77777777" w:rsidR="00726ECD" w:rsidRPr="00BF6BCA" w:rsidRDefault="00726ECD" w:rsidP="00726ECD">
      <w:pPr>
        <w:pStyle w:val="Standard"/>
        <w:rPr>
          <w:rFonts w:cs="Calibri"/>
          <w:b/>
          <w:lang w:val="ro-RO"/>
        </w:rPr>
      </w:pPr>
      <w:r w:rsidRPr="00BF6BCA">
        <w:rPr>
          <w:rFonts w:cs="Calibri"/>
          <w:b/>
          <w:lang w:val="ro-RO"/>
        </w:rPr>
        <w:t>Semnătură autorizată___________________________</w:t>
      </w:r>
    </w:p>
    <w:p w14:paraId="2FD157CB" w14:textId="0C1AF5E2" w:rsidR="00DD21CC" w:rsidRDefault="00726ECD">
      <w:pPr>
        <w:pStyle w:val="Standard"/>
        <w:rPr>
          <w:rFonts w:cs="Calibri"/>
          <w:b/>
          <w:u w:val="single"/>
          <w:lang w:val="ro-RO"/>
        </w:rPr>
      </w:pPr>
      <w:r w:rsidRPr="00BF6BCA">
        <w:rPr>
          <w:rFonts w:cs="Calibri"/>
          <w:b/>
          <w:lang w:val="ro-RO"/>
        </w:rPr>
        <w:t>Locul:</w:t>
      </w:r>
      <w:r w:rsidR="00B22D6D">
        <w:rPr>
          <w:rFonts w:cs="Calibri"/>
          <w:b/>
          <w:lang w:val="ro-RO"/>
        </w:rPr>
        <w:t xml:space="preserve">                                                      D</w:t>
      </w:r>
      <w:r w:rsidRPr="00BF6BCA">
        <w:rPr>
          <w:rFonts w:cs="Calibri"/>
          <w:b/>
          <w:lang w:val="ro-RO"/>
        </w:rPr>
        <w:t>ata:</w:t>
      </w:r>
      <w:bookmarkStart w:id="1" w:name="Anexa_6_2_2_Cerere_de_ofertă_CO_S"/>
      <w:bookmarkStart w:id="2" w:name="Anexa_6_4_2_Proces_verbal_selecție_AAR"/>
      <w:bookmarkEnd w:id="1"/>
      <w:bookmarkEnd w:id="2"/>
    </w:p>
    <w:sectPr w:rsidR="00DD21CC" w:rsidSect="009548BE">
      <w:headerReference w:type="even" r:id="rId10"/>
      <w:headerReference w:type="default" r:id="rId11"/>
      <w:footerReference w:type="even" r:id="rId12"/>
      <w:footerReference w:type="default" r:id="rId13"/>
      <w:headerReference w:type="first" r:id="rId14"/>
      <w:footerReference w:type="first" r:id="rId15"/>
      <w:endnotePr>
        <w:numFmt w:val="decimal"/>
      </w:endnotePr>
      <w:pgSz w:w="11906" w:h="16838"/>
      <w:pgMar w:top="720" w:right="720" w:bottom="432" w:left="1411" w:header="576" w:footer="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18795" w14:textId="77777777" w:rsidR="00F0552A" w:rsidRDefault="00F0552A">
      <w:r>
        <w:separator/>
      </w:r>
    </w:p>
  </w:endnote>
  <w:endnote w:type="continuationSeparator" w:id="0">
    <w:p w14:paraId="7E95AF09" w14:textId="77777777" w:rsidR="00F0552A" w:rsidRDefault="00F05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font>
  <w:font w:name="CG Times">
    <w:altName w:val="Times New Roman"/>
    <w:charset w:val="00"/>
    <w:family w:val="roman"/>
    <w:pitch w:val="variable"/>
  </w:font>
  <w:font w:name="OpenSymbol">
    <w:altName w:val="MS Gothic"/>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21EAB" w14:textId="77777777" w:rsidR="0071420D" w:rsidRDefault="0071420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2136939398"/>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61FDF462" w14:textId="710D3676" w:rsidR="0002310B" w:rsidRPr="0071420D" w:rsidRDefault="0002310B" w:rsidP="0002310B">
            <w:pPr>
              <w:pStyle w:val="Footer"/>
              <w:jc w:val="center"/>
              <w:rPr>
                <w:sz w:val="16"/>
                <w:szCs w:val="16"/>
              </w:rPr>
            </w:pPr>
            <w:r w:rsidRPr="0071420D">
              <w:rPr>
                <w:sz w:val="16"/>
                <w:szCs w:val="16"/>
              </w:rPr>
              <w:t xml:space="preserve">Page </w:t>
            </w:r>
            <w:r w:rsidRPr="0071420D">
              <w:rPr>
                <w:b/>
                <w:bCs/>
                <w:sz w:val="16"/>
                <w:szCs w:val="16"/>
              </w:rPr>
              <w:fldChar w:fldCharType="begin"/>
            </w:r>
            <w:r w:rsidRPr="0071420D">
              <w:rPr>
                <w:b/>
                <w:bCs/>
                <w:sz w:val="16"/>
                <w:szCs w:val="16"/>
              </w:rPr>
              <w:instrText xml:space="preserve"> PAGE </w:instrText>
            </w:r>
            <w:r w:rsidRPr="0071420D">
              <w:rPr>
                <w:b/>
                <w:bCs/>
                <w:sz w:val="16"/>
                <w:szCs w:val="16"/>
              </w:rPr>
              <w:fldChar w:fldCharType="separate"/>
            </w:r>
            <w:r w:rsidR="00266A47">
              <w:rPr>
                <w:b/>
                <w:bCs/>
                <w:noProof/>
                <w:sz w:val="16"/>
                <w:szCs w:val="16"/>
              </w:rPr>
              <w:t>9</w:t>
            </w:r>
            <w:r w:rsidRPr="0071420D">
              <w:rPr>
                <w:b/>
                <w:bCs/>
                <w:sz w:val="16"/>
                <w:szCs w:val="16"/>
              </w:rPr>
              <w:fldChar w:fldCharType="end"/>
            </w:r>
            <w:r w:rsidRPr="0071420D">
              <w:rPr>
                <w:sz w:val="16"/>
                <w:szCs w:val="16"/>
              </w:rPr>
              <w:t xml:space="preserve"> of </w:t>
            </w:r>
            <w:r w:rsidRPr="0071420D">
              <w:rPr>
                <w:b/>
                <w:bCs/>
                <w:sz w:val="16"/>
                <w:szCs w:val="16"/>
              </w:rPr>
              <w:fldChar w:fldCharType="begin"/>
            </w:r>
            <w:r w:rsidRPr="0071420D">
              <w:rPr>
                <w:b/>
                <w:bCs/>
                <w:sz w:val="16"/>
                <w:szCs w:val="16"/>
              </w:rPr>
              <w:instrText xml:space="preserve"> NUMPAGES  </w:instrText>
            </w:r>
            <w:r w:rsidRPr="0071420D">
              <w:rPr>
                <w:b/>
                <w:bCs/>
                <w:sz w:val="16"/>
                <w:szCs w:val="16"/>
              </w:rPr>
              <w:fldChar w:fldCharType="separate"/>
            </w:r>
            <w:r w:rsidR="00266A47">
              <w:rPr>
                <w:b/>
                <w:bCs/>
                <w:noProof/>
                <w:sz w:val="16"/>
                <w:szCs w:val="16"/>
              </w:rPr>
              <w:t>9</w:t>
            </w:r>
            <w:r w:rsidRPr="0071420D">
              <w:rPr>
                <w:b/>
                <w:bCs/>
                <w:sz w:val="16"/>
                <w:szCs w:val="16"/>
              </w:rPr>
              <w:fldChar w:fldCharType="end"/>
            </w:r>
          </w:p>
        </w:sdtContent>
      </w:sdt>
    </w:sdtContent>
  </w:sdt>
  <w:p w14:paraId="2024F1DE" w14:textId="77777777" w:rsidR="00F8376B" w:rsidRDefault="00F8376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138B2" w14:textId="77777777" w:rsidR="0071420D" w:rsidRDefault="007142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AEF22" w14:textId="77777777" w:rsidR="00F0552A" w:rsidRDefault="00F0552A">
      <w:r>
        <w:rPr>
          <w:color w:val="000000"/>
        </w:rPr>
        <w:separator/>
      </w:r>
    </w:p>
  </w:footnote>
  <w:footnote w:type="continuationSeparator" w:id="0">
    <w:p w14:paraId="5D5AF14E" w14:textId="77777777" w:rsidR="00F0552A" w:rsidRDefault="00F0552A">
      <w:r>
        <w:continuationSeparator/>
      </w:r>
    </w:p>
  </w:footnote>
  <w:footnote w:id="1">
    <w:p w14:paraId="0260E758" w14:textId="77777777" w:rsidR="002F7FD2" w:rsidRPr="00DA41A9" w:rsidRDefault="002F7FD2" w:rsidP="00726ECD">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prestarea serviciilor (Pct.2,4 – Specificații Tehnice solicitate).</w:t>
      </w:r>
    </w:p>
    <w:p w14:paraId="5A97CE38" w14:textId="77777777" w:rsidR="002F7FD2" w:rsidRDefault="002F7FD2" w:rsidP="00726ECD">
      <w:pPr>
        <w:pStyle w:val="Standard"/>
        <w:jc w:val="both"/>
        <w:rPr>
          <w:i/>
          <w:sz w:val="20"/>
          <w:lang w:val="ro-RO"/>
        </w:rPr>
      </w:pPr>
      <w:r>
        <w:rPr>
          <w:i/>
          <w:sz w:val="20"/>
          <w:lang w:val="ro-RO"/>
        </w:rPr>
        <w:t xml:space="preserve"> Ofertanții completează formularul cu oferta lor - pct.1,2 si pct.3,4 -  şi îl returnează  Beneficiarului semnat, dacă acceptă condițiile de prestare cerute de Beneficiar.</w:t>
      </w:r>
    </w:p>
    <w:p w14:paraId="0CCF1D7B" w14:textId="77777777" w:rsidR="002F7FD2" w:rsidRDefault="002F7FD2" w:rsidP="00726ECD">
      <w:pPr>
        <w:pStyle w:val="FootnoteText"/>
        <w:rPr>
          <w:lang w:val="ro-RO"/>
        </w:rPr>
      </w:pPr>
    </w:p>
    <w:p w14:paraId="00AAA7B8" w14:textId="77777777" w:rsidR="002F7FD2" w:rsidRPr="00DA41A9" w:rsidRDefault="002F7FD2" w:rsidP="00726ECD">
      <w:pPr>
        <w:pStyle w:val="Footnote"/>
        <w:rPr>
          <w:lang w:val="pt-PT"/>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157A2" w14:textId="77777777" w:rsidR="0071420D" w:rsidRDefault="0071420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4E695" w14:textId="77777777" w:rsidR="0071420D" w:rsidRDefault="0071420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F7C96" w14:textId="77777777" w:rsidR="0071420D" w:rsidRDefault="007142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43775"/>
    <w:multiLevelType w:val="multilevel"/>
    <w:tmpl w:val="9DDC7F7C"/>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 w15:restartNumberingAfterBreak="0">
    <w:nsid w:val="023F6A92"/>
    <w:multiLevelType w:val="multilevel"/>
    <w:tmpl w:val="83443C52"/>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2FB05DB"/>
    <w:multiLevelType w:val="multilevel"/>
    <w:tmpl w:val="87068AD6"/>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3" w15:restartNumberingAfterBreak="0">
    <w:nsid w:val="03741A3E"/>
    <w:multiLevelType w:val="multilevel"/>
    <w:tmpl w:val="E44498DE"/>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4" w15:restartNumberingAfterBreak="0">
    <w:nsid w:val="03D068BA"/>
    <w:multiLevelType w:val="multilevel"/>
    <w:tmpl w:val="FFA2B1EE"/>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 w15:restartNumberingAfterBreak="0">
    <w:nsid w:val="04DD33C5"/>
    <w:multiLevelType w:val="multilevel"/>
    <w:tmpl w:val="85A82166"/>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 w15:restartNumberingAfterBreak="0">
    <w:nsid w:val="06F644E7"/>
    <w:multiLevelType w:val="multilevel"/>
    <w:tmpl w:val="0AB8B596"/>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7" w15:restartNumberingAfterBreak="0">
    <w:nsid w:val="0D883AF5"/>
    <w:multiLevelType w:val="multilevel"/>
    <w:tmpl w:val="002ABCD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8" w15:restartNumberingAfterBreak="0">
    <w:nsid w:val="0DC43AFD"/>
    <w:multiLevelType w:val="multilevel"/>
    <w:tmpl w:val="71A06694"/>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0E061F04"/>
    <w:multiLevelType w:val="multilevel"/>
    <w:tmpl w:val="44E2F046"/>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 w15:restartNumberingAfterBreak="0">
    <w:nsid w:val="11702109"/>
    <w:multiLevelType w:val="multilevel"/>
    <w:tmpl w:val="028641A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1" w15:restartNumberingAfterBreak="0">
    <w:nsid w:val="121F66B8"/>
    <w:multiLevelType w:val="multilevel"/>
    <w:tmpl w:val="F11C775C"/>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2" w15:restartNumberingAfterBreak="0">
    <w:nsid w:val="14192A62"/>
    <w:multiLevelType w:val="multilevel"/>
    <w:tmpl w:val="363A97A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41F252A"/>
    <w:multiLevelType w:val="multilevel"/>
    <w:tmpl w:val="F580B40C"/>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1438605C"/>
    <w:multiLevelType w:val="multilevel"/>
    <w:tmpl w:val="EA3EEF76"/>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5" w15:restartNumberingAfterBreak="0">
    <w:nsid w:val="149301C8"/>
    <w:multiLevelType w:val="multilevel"/>
    <w:tmpl w:val="2480BED4"/>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16" w15:restartNumberingAfterBreak="0">
    <w:nsid w:val="15255E59"/>
    <w:multiLevelType w:val="multilevel"/>
    <w:tmpl w:val="6E38FAD4"/>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7" w15:restartNumberingAfterBreak="0">
    <w:nsid w:val="159E11B7"/>
    <w:multiLevelType w:val="multilevel"/>
    <w:tmpl w:val="A7BC81D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8" w15:restartNumberingAfterBreak="0">
    <w:nsid w:val="167714A1"/>
    <w:multiLevelType w:val="multilevel"/>
    <w:tmpl w:val="190EABB8"/>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9" w15:restartNumberingAfterBreak="0">
    <w:nsid w:val="168B0145"/>
    <w:multiLevelType w:val="multilevel"/>
    <w:tmpl w:val="B5C6E8AE"/>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0" w15:restartNumberingAfterBreak="0">
    <w:nsid w:val="17B409ED"/>
    <w:multiLevelType w:val="multilevel"/>
    <w:tmpl w:val="D3641BCA"/>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1" w15:restartNumberingAfterBreak="0">
    <w:nsid w:val="17CD46F0"/>
    <w:multiLevelType w:val="multilevel"/>
    <w:tmpl w:val="38568554"/>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2" w15:restartNumberingAfterBreak="0">
    <w:nsid w:val="188A0F0A"/>
    <w:multiLevelType w:val="multilevel"/>
    <w:tmpl w:val="356AA9E2"/>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3" w15:restartNumberingAfterBreak="0">
    <w:nsid w:val="19C8556C"/>
    <w:multiLevelType w:val="multilevel"/>
    <w:tmpl w:val="946C631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4" w15:restartNumberingAfterBreak="0">
    <w:nsid w:val="1B245DB7"/>
    <w:multiLevelType w:val="multilevel"/>
    <w:tmpl w:val="FCE6B0FA"/>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5" w15:restartNumberingAfterBreak="0">
    <w:nsid w:val="1B5B2C4C"/>
    <w:multiLevelType w:val="multilevel"/>
    <w:tmpl w:val="23AE1B0A"/>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1BCE5236"/>
    <w:multiLevelType w:val="multilevel"/>
    <w:tmpl w:val="5C606966"/>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27" w15:restartNumberingAfterBreak="0">
    <w:nsid w:val="1BE31578"/>
    <w:multiLevelType w:val="multilevel"/>
    <w:tmpl w:val="C1AC8D5E"/>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28" w15:restartNumberingAfterBreak="0">
    <w:nsid w:val="1CAF2B53"/>
    <w:multiLevelType w:val="multilevel"/>
    <w:tmpl w:val="793693A8"/>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29" w15:restartNumberingAfterBreak="0">
    <w:nsid w:val="1CCF6819"/>
    <w:multiLevelType w:val="multilevel"/>
    <w:tmpl w:val="92FC6AEE"/>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0A80850"/>
    <w:multiLevelType w:val="multilevel"/>
    <w:tmpl w:val="433CDAE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1" w15:restartNumberingAfterBreak="0">
    <w:nsid w:val="23855965"/>
    <w:multiLevelType w:val="multilevel"/>
    <w:tmpl w:val="60DC4D52"/>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2" w15:restartNumberingAfterBreak="0">
    <w:nsid w:val="24923165"/>
    <w:multiLevelType w:val="multilevel"/>
    <w:tmpl w:val="605AD36E"/>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3" w15:restartNumberingAfterBreak="0">
    <w:nsid w:val="24FE67F0"/>
    <w:multiLevelType w:val="multilevel"/>
    <w:tmpl w:val="832E2410"/>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4" w15:restartNumberingAfterBreak="0">
    <w:nsid w:val="261C3069"/>
    <w:multiLevelType w:val="multilevel"/>
    <w:tmpl w:val="D96A73FA"/>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5" w15:restartNumberingAfterBreak="0">
    <w:nsid w:val="264B4FAE"/>
    <w:multiLevelType w:val="multilevel"/>
    <w:tmpl w:val="264A2858"/>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6" w15:restartNumberingAfterBreak="0">
    <w:nsid w:val="26931512"/>
    <w:multiLevelType w:val="multilevel"/>
    <w:tmpl w:val="F3F6D6C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7" w15:restartNumberingAfterBreak="0">
    <w:nsid w:val="28B90E1C"/>
    <w:multiLevelType w:val="hybridMultilevel"/>
    <w:tmpl w:val="EBEE985C"/>
    <w:lvl w:ilvl="0" w:tplc="8676C4A2">
      <w:start w:val="4"/>
      <w:numFmt w:val="decimal"/>
      <w:lvlText w:val="%1."/>
      <w:lvlJc w:val="left"/>
      <w:pPr>
        <w:ind w:left="360" w:hanging="360"/>
      </w:pPr>
      <w:rPr>
        <w:rFonts w:cs="Calibri"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8C53648"/>
    <w:multiLevelType w:val="multilevel"/>
    <w:tmpl w:val="6BDC53EA"/>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39" w15:restartNumberingAfterBreak="0">
    <w:nsid w:val="28DE05A9"/>
    <w:multiLevelType w:val="multilevel"/>
    <w:tmpl w:val="A01856E8"/>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0" w15:restartNumberingAfterBreak="0">
    <w:nsid w:val="29223C5B"/>
    <w:multiLevelType w:val="multilevel"/>
    <w:tmpl w:val="5BDA2EDC"/>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1" w15:restartNumberingAfterBreak="0">
    <w:nsid w:val="2AFE088D"/>
    <w:multiLevelType w:val="multilevel"/>
    <w:tmpl w:val="5FD016B0"/>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42" w15:restartNumberingAfterBreak="0">
    <w:nsid w:val="2D042554"/>
    <w:multiLevelType w:val="multilevel"/>
    <w:tmpl w:val="651C4CE8"/>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3" w15:restartNumberingAfterBreak="0">
    <w:nsid w:val="2D8E6815"/>
    <w:multiLevelType w:val="multilevel"/>
    <w:tmpl w:val="7B307516"/>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313F062F"/>
    <w:multiLevelType w:val="multilevel"/>
    <w:tmpl w:val="C05AF86A"/>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40156D8"/>
    <w:multiLevelType w:val="multilevel"/>
    <w:tmpl w:val="DF5089F8"/>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6" w15:restartNumberingAfterBreak="0">
    <w:nsid w:val="34026F83"/>
    <w:multiLevelType w:val="multilevel"/>
    <w:tmpl w:val="9DF2D808"/>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7" w15:restartNumberingAfterBreak="0">
    <w:nsid w:val="34921257"/>
    <w:multiLevelType w:val="multilevel"/>
    <w:tmpl w:val="696E07E4"/>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48" w15:restartNumberingAfterBreak="0">
    <w:nsid w:val="38B82196"/>
    <w:multiLevelType w:val="multilevel"/>
    <w:tmpl w:val="85581FEA"/>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9" w15:restartNumberingAfterBreak="0">
    <w:nsid w:val="3AC722BD"/>
    <w:multiLevelType w:val="multilevel"/>
    <w:tmpl w:val="AC78148E"/>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50" w15:restartNumberingAfterBreak="0">
    <w:nsid w:val="3CC0481D"/>
    <w:multiLevelType w:val="multilevel"/>
    <w:tmpl w:val="6CB4AE90"/>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1" w15:restartNumberingAfterBreak="0">
    <w:nsid w:val="3D325629"/>
    <w:multiLevelType w:val="multilevel"/>
    <w:tmpl w:val="40A2ED9C"/>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2" w15:restartNumberingAfterBreak="0">
    <w:nsid w:val="3D5945A5"/>
    <w:multiLevelType w:val="multilevel"/>
    <w:tmpl w:val="3AA4268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3" w15:restartNumberingAfterBreak="0">
    <w:nsid w:val="3D9C3B9E"/>
    <w:multiLevelType w:val="multilevel"/>
    <w:tmpl w:val="995012F8"/>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4" w15:restartNumberingAfterBreak="0">
    <w:nsid w:val="406652DB"/>
    <w:multiLevelType w:val="multilevel"/>
    <w:tmpl w:val="E9E22080"/>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5" w15:restartNumberingAfterBreak="0">
    <w:nsid w:val="40E00C2F"/>
    <w:multiLevelType w:val="multilevel"/>
    <w:tmpl w:val="473A099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6" w15:restartNumberingAfterBreak="0">
    <w:nsid w:val="42684248"/>
    <w:multiLevelType w:val="multilevel"/>
    <w:tmpl w:val="8EC83686"/>
    <w:lvl w:ilvl="0">
      <w:start w:val="1"/>
      <w:numFmt w:val="decimal"/>
      <w:lvlText w:val="%1."/>
      <w:lvlJc w:val="left"/>
      <w:pPr>
        <w:ind w:left="720" w:hanging="360"/>
      </w:pPr>
      <w:rPr>
        <w:rFonts w:hint="default"/>
      </w:rPr>
    </w:lvl>
    <w:lvl w:ilvl="1">
      <w:start w:val="2"/>
      <w:numFmt w:val="decimal"/>
      <w:isLgl/>
      <w:lvlText w:val="%1.%2"/>
      <w:lvlJc w:val="left"/>
      <w:pPr>
        <w:ind w:left="81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48E412F"/>
    <w:multiLevelType w:val="multilevel"/>
    <w:tmpl w:val="B2F85BF6"/>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8" w15:restartNumberingAfterBreak="0">
    <w:nsid w:val="46003513"/>
    <w:multiLevelType w:val="multilevel"/>
    <w:tmpl w:val="C58AC868"/>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9" w15:restartNumberingAfterBreak="0">
    <w:nsid w:val="4768228A"/>
    <w:multiLevelType w:val="multilevel"/>
    <w:tmpl w:val="5D04D90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0" w15:restartNumberingAfterBreak="0">
    <w:nsid w:val="48924257"/>
    <w:multiLevelType w:val="hybridMultilevel"/>
    <w:tmpl w:val="E7900514"/>
    <w:lvl w:ilvl="0" w:tplc="0418000F">
      <w:start w:val="1"/>
      <w:numFmt w:val="decimal"/>
      <w:lvlText w:val="%1."/>
      <w:lvlJc w:val="left"/>
      <w:pPr>
        <w:ind w:left="630" w:hanging="360"/>
      </w:pPr>
    </w:lvl>
    <w:lvl w:ilvl="1" w:tplc="04180019">
      <w:start w:val="1"/>
      <w:numFmt w:val="lowerLetter"/>
      <w:lvlText w:val="%2."/>
      <w:lvlJc w:val="left"/>
      <w:pPr>
        <w:ind w:left="1350" w:hanging="360"/>
      </w:pPr>
    </w:lvl>
    <w:lvl w:ilvl="2" w:tplc="0418001B">
      <w:start w:val="1"/>
      <w:numFmt w:val="lowerRoman"/>
      <w:lvlText w:val="%3."/>
      <w:lvlJc w:val="right"/>
      <w:pPr>
        <w:ind w:left="2070" w:hanging="180"/>
      </w:pPr>
    </w:lvl>
    <w:lvl w:ilvl="3" w:tplc="0418000F">
      <w:start w:val="1"/>
      <w:numFmt w:val="decimal"/>
      <w:lvlText w:val="%4."/>
      <w:lvlJc w:val="left"/>
      <w:pPr>
        <w:ind w:left="2790" w:hanging="360"/>
      </w:pPr>
    </w:lvl>
    <w:lvl w:ilvl="4" w:tplc="04180019">
      <w:start w:val="1"/>
      <w:numFmt w:val="lowerLetter"/>
      <w:lvlText w:val="%5."/>
      <w:lvlJc w:val="left"/>
      <w:pPr>
        <w:ind w:left="3510" w:hanging="360"/>
      </w:pPr>
    </w:lvl>
    <w:lvl w:ilvl="5" w:tplc="0418001B">
      <w:start w:val="1"/>
      <w:numFmt w:val="lowerRoman"/>
      <w:lvlText w:val="%6."/>
      <w:lvlJc w:val="right"/>
      <w:pPr>
        <w:ind w:left="4230" w:hanging="180"/>
      </w:pPr>
    </w:lvl>
    <w:lvl w:ilvl="6" w:tplc="0418000F">
      <w:start w:val="1"/>
      <w:numFmt w:val="decimal"/>
      <w:lvlText w:val="%7."/>
      <w:lvlJc w:val="left"/>
      <w:pPr>
        <w:ind w:left="4950" w:hanging="360"/>
      </w:pPr>
    </w:lvl>
    <w:lvl w:ilvl="7" w:tplc="04180019">
      <w:start w:val="1"/>
      <w:numFmt w:val="lowerLetter"/>
      <w:lvlText w:val="%8."/>
      <w:lvlJc w:val="left"/>
      <w:pPr>
        <w:ind w:left="5670" w:hanging="360"/>
      </w:pPr>
    </w:lvl>
    <w:lvl w:ilvl="8" w:tplc="0418001B">
      <w:start w:val="1"/>
      <w:numFmt w:val="lowerRoman"/>
      <w:lvlText w:val="%9."/>
      <w:lvlJc w:val="right"/>
      <w:pPr>
        <w:ind w:left="6390" w:hanging="180"/>
      </w:pPr>
    </w:lvl>
  </w:abstractNum>
  <w:abstractNum w:abstractNumId="61" w15:restartNumberingAfterBreak="0">
    <w:nsid w:val="4A4B57F3"/>
    <w:multiLevelType w:val="multilevel"/>
    <w:tmpl w:val="8EB8A7EC"/>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2" w15:restartNumberingAfterBreak="0">
    <w:nsid w:val="4B5668DF"/>
    <w:multiLevelType w:val="multilevel"/>
    <w:tmpl w:val="0652FC26"/>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3" w15:restartNumberingAfterBreak="0">
    <w:nsid w:val="4DE2172F"/>
    <w:multiLevelType w:val="multilevel"/>
    <w:tmpl w:val="2FE275E2"/>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64" w15:restartNumberingAfterBreak="0">
    <w:nsid w:val="50127AEB"/>
    <w:multiLevelType w:val="hybridMultilevel"/>
    <w:tmpl w:val="9A5C5864"/>
    <w:lvl w:ilvl="0" w:tplc="0409000D">
      <w:start w:val="1"/>
      <w:numFmt w:val="bullet"/>
      <w:lvlText w:val=""/>
      <w:lvlJc w:val="left"/>
      <w:pPr>
        <w:ind w:left="1170" w:hanging="360"/>
      </w:pPr>
      <w:rPr>
        <w:rFonts w:ascii="Wingdings" w:hAnsi="Wingding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5" w15:restartNumberingAfterBreak="0">
    <w:nsid w:val="51C94D64"/>
    <w:multiLevelType w:val="multilevel"/>
    <w:tmpl w:val="5DE2317E"/>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6" w15:restartNumberingAfterBreak="0">
    <w:nsid w:val="543B1B24"/>
    <w:multiLevelType w:val="multilevel"/>
    <w:tmpl w:val="D10C4440"/>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7" w15:restartNumberingAfterBreak="0">
    <w:nsid w:val="5B690413"/>
    <w:multiLevelType w:val="multilevel"/>
    <w:tmpl w:val="127463A6"/>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8" w15:restartNumberingAfterBreak="0">
    <w:nsid w:val="5F6A250A"/>
    <w:multiLevelType w:val="multilevel"/>
    <w:tmpl w:val="524A4DFE"/>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9" w15:restartNumberingAfterBreak="0">
    <w:nsid w:val="5FCD0FAE"/>
    <w:multiLevelType w:val="multilevel"/>
    <w:tmpl w:val="58B6C89E"/>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0" w15:restartNumberingAfterBreak="0">
    <w:nsid w:val="5FE63C82"/>
    <w:multiLevelType w:val="multilevel"/>
    <w:tmpl w:val="017EB29A"/>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1" w15:restartNumberingAfterBreak="0">
    <w:nsid w:val="62065046"/>
    <w:multiLevelType w:val="multilevel"/>
    <w:tmpl w:val="9AA644FE"/>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2" w15:restartNumberingAfterBreak="0">
    <w:nsid w:val="620948A4"/>
    <w:multiLevelType w:val="multilevel"/>
    <w:tmpl w:val="1FC06936"/>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4ED2C1D"/>
    <w:multiLevelType w:val="multilevel"/>
    <w:tmpl w:val="40B23DF2"/>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4" w15:restartNumberingAfterBreak="0">
    <w:nsid w:val="65345082"/>
    <w:multiLevelType w:val="multilevel"/>
    <w:tmpl w:val="C142BCE8"/>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5" w15:restartNumberingAfterBreak="0">
    <w:nsid w:val="664415D1"/>
    <w:multiLevelType w:val="multilevel"/>
    <w:tmpl w:val="6FBAB17E"/>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6" w15:restartNumberingAfterBreak="0">
    <w:nsid w:val="686B28F8"/>
    <w:multiLevelType w:val="multilevel"/>
    <w:tmpl w:val="FD08BE4E"/>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77" w15:restartNumberingAfterBreak="0">
    <w:nsid w:val="68F42B07"/>
    <w:multiLevelType w:val="multilevel"/>
    <w:tmpl w:val="B6427A60"/>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8" w15:restartNumberingAfterBreak="0">
    <w:nsid w:val="6B805207"/>
    <w:multiLevelType w:val="multilevel"/>
    <w:tmpl w:val="4C26C7B2"/>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79" w15:restartNumberingAfterBreak="0">
    <w:nsid w:val="6C914DA2"/>
    <w:multiLevelType w:val="hybridMultilevel"/>
    <w:tmpl w:val="0B9CBBA0"/>
    <w:lvl w:ilvl="0" w:tplc="C85E625E">
      <w:start w:val="8"/>
      <w:numFmt w:val="decimal"/>
      <w:lvlText w:val="%1."/>
      <w:lvlJc w:val="left"/>
      <w:pPr>
        <w:ind w:left="765" w:hanging="360"/>
      </w:pPr>
      <w:rPr>
        <w:rFonts w:hint="default"/>
        <w:b/>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0" w15:restartNumberingAfterBreak="0">
    <w:nsid w:val="6CDB548E"/>
    <w:multiLevelType w:val="multilevel"/>
    <w:tmpl w:val="1BDC4B86"/>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81" w15:restartNumberingAfterBreak="0">
    <w:nsid w:val="6D3437DD"/>
    <w:multiLevelType w:val="multilevel"/>
    <w:tmpl w:val="B940434E"/>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82" w15:restartNumberingAfterBreak="0">
    <w:nsid w:val="6D5B1E0F"/>
    <w:multiLevelType w:val="multilevel"/>
    <w:tmpl w:val="9EB27DDC"/>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3" w15:restartNumberingAfterBreak="0">
    <w:nsid w:val="6F350AE6"/>
    <w:multiLevelType w:val="multilevel"/>
    <w:tmpl w:val="7FE266D0"/>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4" w15:restartNumberingAfterBreak="0">
    <w:nsid w:val="709A20E9"/>
    <w:multiLevelType w:val="multilevel"/>
    <w:tmpl w:val="771E2E20"/>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5" w15:restartNumberingAfterBreak="0">
    <w:nsid w:val="73E73577"/>
    <w:multiLevelType w:val="multilevel"/>
    <w:tmpl w:val="9A4A9D36"/>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86" w15:restartNumberingAfterBreak="0">
    <w:nsid w:val="744E2379"/>
    <w:multiLevelType w:val="multilevel"/>
    <w:tmpl w:val="247ADBD0"/>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87" w15:restartNumberingAfterBreak="0">
    <w:nsid w:val="772467C1"/>
    <w:multiLevelType w:val="multilevel"/>
    <w:tmpl w:val="5DD895E8"/>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8" w15:restartNumberingAfterBreak="0">
    <w:nsid w:val="779434EE"/>
    <w:multiLevelType w:val="multilevel"/>
    <w:tmpl w:val="8CCA8764"/>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89" w15:restartNumberingAfterBreak="0">
    <w:nsid w:val="77DF6865"/>
    <w:multiLevelType w:val="multilevel"/>
    <w:tmpl w:val="59B045B2"/>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0" w15:restartNumberingAfterBreak="0">
    <w:nsid w:val="77E26E7B"/>
    <w:multiLevelType w:val="multilevel"/>
    <w:tmpl w:val="89668CE6"/>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1" w15:restartNumberingAfterBreak="0">
    <w:nsid w:val="78B81009"/>
    <w:multiLevelType w:val="multilevel"/>
    <w:tmpl w:val="D5D254DC"/>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2" w15:restartNumberingAfterBreak="0">
    <w:nsid w:val="7CD00025"/>
    <w:multiLevelType w:val="hybridMultilevel"/>
    <w:tmpl w:val="AA088EDC"/>
    <w:lvl w:ilvl="0" w:tplc="84AACE58">
      <w:start w:val="6"/>
      <w:numFmt w:val="decimal"/>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93" w15:restartNumberingAfterBreak="0">
    <w:nsid w:val="7D1F6453"/>
    <w:multiLevelType w:val="multilevel"/>
    <w:tmpl w:val="1E74BEC6"/>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4" w15:restartNumberingAfterBreak="0">
    <w:nsid w:val="7F6064FC"/>
    <w:multiLevelType w:val="multilevel"/>
    <w:tmpl w:val="D1322AC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5" w15:restartNumberingAfterBreak="0">
    <w:nsid w:val="7FFD71C5"/>
    <w:multiLevelType w:val="multilevel"/>
    <w:tmpl w:val="D4C4EB92"/>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29"/>
  </w:num>
  <w:num w:numId="2">
    <w:abstractNumId w:val="43"/>
  </w:num>
  <w:num w:numId="3">
    <w:abstractNumId w:val="72"/>
  </w:num>
  <w:num w:numId="4">
    <w:abstractNumId w:val="44"/>
  </w:num>
  <w:num w:numId="5">
    <w:abstractNumId w:val="36"/>
  </w:num>
  <w:num w:numId="6">
    <w:abstractNumId w:val="58"/>
  </w:num>
  <w:num w:numId="7">
    <w:abstractNumId w:val="25"/>
  </w:num>
  <w:num w:numId="8">
    <w:abstractNumId w:val="91"/>
  </w:num>
  <w:num w:numId="9">
    <w:abstractNumId w:val="85"/>
  </w:num>
  <w:num w:numId="10">
    <w:abstractNumId w:val="94"/>
  </w:num>
  <w:num w:numId="11">
    <w:abstractNumId w:val="7"/>
  </w:num>
  <w:num w:numId="12">
    <w:abstractNumId w:val="86"/>
  </w:num>
  <w:num w:numId="13">
    <w:abstractNumId w:val="23"/>
  </w:num>
  <w:num w:numId="14">
    <w:abstractNumId w:val="90"/>
  </w:num>
  <w:num w:numId="15">
    <w:abstractNumId w:val="70"/>
  </w:num>
  <w:num w:numId="16">
    <w:abstractNumId w:val="24"/>
  </w:num>
  <w:num w:numId="17">
    <w:abstractNumId w:val="47"/>
  </w:num>
  <w:num w:numId="18">
    <w:abstractNumId w:val="45"/>
  </w:num>
  <w:num w:numId="19">
    <w:abstractNumId w:val="27"/>
  </w:num>
  <w:num w:numId="20">
    <w:abstractNumId w:val="77"/>
  </w:num>
  <w:num w:numId="21">
    <w:abstractNumId w:val="39"/>
  </w:num>
  <w:num w:numId="22">
    <w:abstractNumId w:val="30"/>
  </w:num>
  <w:num w:numId="23">
    <w:abstractNumId w:val="78"/>
  </w:num>
  <w:num w:numId="24">
    <w:abstractNumId w:val="17"/>
  </w:num>
  <w:num w:numId="25">
    <w:abstractNumId w:val="6"/>
  </w:num>
  <w:num w:numId="26">
    <w:abstractNumId w:val="89"/>
  </w:num>
  <w:num w:numId="27">
    <w:abstractNumId w:val="49"/>
  </w:num>
  <w:num w:numId="28">
    <w:abstractNumId w:val="42"/>
  </w:num>
  <w:num w:numId="29">
    <w:abstractNumId w:val="8"/>
  </w:num>
  <w:num w:numId="30">
    <w:abstractNumId w:val="34"/>
  </w:num>
  <w:num w:numId="31">
    <w:abstractNumId w:val="63"/>
  </w:num>
  <w:num w:numId="32">
    <w:abstractNumId w:val="22"/>
  </w:num>
  <w:num w:numId="33">
    <w:abstractNumId w:val="33"/>
  </w:num>
  <w:num w:numId="34">
    <w:abstractNumId w:val="18"/>
  </w:num>
  <w:num w:numId="35">
    <w:abstractNumId w:val="88"/>
  </w:num>
  <w:num w:numId="36">
    <w:abstractNumId w:val="95"/>
  </w:num>
  <w:num w:numId="37">
    <w:abstractNumId w:val="9"/>
  </w:num>
  <w:num w:numId="38">
    <w:abstractNumId w:val="41"/>
  </w:num>
  <w:num w:numId="39">
    <w:abstractNumId w:val="12"/>
  </w:num>
  <w:num w:numId="40">
    <w:abstractNumId w:val="54"/>
  </w:num>
  <w:num w:numId="41">
    <w:abstractNumId w:val="76"/>
  </w:num>
  <w:num w:numId="42">
    <w:abstractNumId w:val="15"/>
  </w:num>
  <w:num w:numId="43">
    <w:abstractNumId w:val="11"/>
  </w:num>
  <w:num w:numId="44">
    <w:abstractNumId w:val="67"/>
  </w:num>
  <w:num w:numId="45">
    <w:abstractNumId w:val="28"/>
  </w:num>
  <w:num w:numId="46">
    <w:abstractNumId w:val="3"/>
  </w:num>
  <w:num w:numId="47">
    <w:abstractNumId w:val="71"/>
  </w:num>
  <w:num w:numId="48">
    <w:abstractNumId w:val="14"/>
  </w:num>
  <w:num w:numId="49">
    <w:abstractNumId w:val="10"/>
  </w:num>
  <w:num w:numId="50">
    <w:abstractNumId w:val="19"/>
  </w:num>
  <w:num w:numId="51">
    <w:abstractNumId w:val="38"/>
  </w:num>
  <w:num w:numId="52">
    <w:abstractNumId w:val="81"/>
  </w:num>
  <w:num w:numId="53">
    <w:abstractNumId w:val="40"/>
  </w:num>
  <w:num w:numId="54">
    <w:abstractNumId w:val="75"/>
  </w:num>
  <w:num w:numId="55">
    <w:abstractNumId w:val="55"/>
  </w:num>
  <w:num w:numId="56">
    <w:abstractNumId w:val="80"/>
  </w:num>
  <w:num w:numId="57">
    <w:abstractNumId w:val="13"/>
  </w:num>
  <w:num w:numId="58">
    <w:abstractNumId w:val="84"/>
  </w:num>
  <w:num w:numId="59">
    <w:abstractNumId w:val="83"/>
  </w:num>
  <w:num w:numId="60">
    <w:abstractNumId w:val="51"/>
  </w:num>
  <w:num w:numId="61">
    <w:abstractNumId w:val="46"/>
  </w:num>
  <w:num w:numId="62">
    <w:abstractNumId w:val="5"/>
  </w:num>
  <w:num w:numId="63">
    <w:abstractNumId w:val="82"/>
  </w:num>
  <w:num w:numId="64">
    <w:abstractNumId w:val="4"/>
  </w:num>
  <w:num w:numId="65">
    <w:abstractNumId w:val="57"/>
  </w:num>
  <w:num w:numId="66">
    <w:abstractNumId w:val="0"/>
  </w:num>
  <w:num w:numId="67">
    <w:abstractNumId w:val="65"/>
  </w:num>
  <w:num w:numId="68">
    <w:abstractNumId w:val="61"/>
  </w:num>
  <w:num w:numId="69">
    <w:abstractNumId w:val="21"/>
  </w:num>
  <w:num w:numId="70">
    <w:abstractNumId w:val="59"/>
  </w:num>
  <w:num w:numId="71">
    <w:abstractNumId w:val="32"/>
  </w:num>
  <w:num w:numId="72">
    <w:abstractNumId w:val="35"/>
  </w:num>
  <w:num w:numId="73">
    <w:abstractNumId w:val="52"/>
  </w:num>
  <w:num w:numId="74">
    <w:abstractNumId w:val="68"/>
  </w:num>
  <w:num w:numId="75">
    <w:abstractNumId w:val="69"/>
  </w:num>
  <w:num w:numId="76">
    <w:abstractNumId w:val="66"/>
  </w:num>
  <w:num w:numId="77">
    <w:abstractNumId w:val="87"/>
  </w:num>
  <w:num w:numId="78">
    <w:abstractNumId w:val="1"/>
  </w:num>
  <w:num w:numId="79">
    <w:abstractNumId w:val="48"/>
  </w:num>
  <w:num w:numId="80">
    <w:abstractNumId w:val="20"/>
  </w:num>
  <w:num w:numId="81">
    <w:abstractNumId w:val="62"/>
  </w:num>
  <w:num w:numId="82">
    <w:abstractNumId w:val="74"/>
  </w:num>
  <w:num w:numId="83">
    <w:abstractNumId w:val="31"/>
  </w:num>
  <w:num w:numId="84">
    <w:abstractNumId w:val="2"/>
  </w:num>
  <w:num w:numId="85">
    <w:abstractNumId w:val="16"/>
  </w:num>
  <w:num w:numId="86">
    <w:abstractNumId w:val="93"/>
  </w:num>
  <w:num w:numId="87">
    <w:abstractNumId w:val="50"/>
  </w:num>
  <w:num w:numId="88">
    <w:abstractNumId w:val="26"/>
  </w:num>
  <w:num w:numId="89">
    <w:abstractNumId w:val="73"/>
  </w:num>
  <w:num w:numId="90">
    <w:abstractNumId w:val="53"/>
  </w:num>
  <w:num w:numId="9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64"/>
  </w:num>
  <w:num w:numId="93">
    <w:abstractNumId w:val="56"/>
  </w:num>
  <w:num w:numId="94">
    <w:abstractNumId w:val="92"/>
  </w:num>
  <w:num w:numId="95">
    <w:abstractNumId w:val="79"/>
  </w:num>
  <w:num w:numId="96">
    <w:abstractNumId w:val="37"/>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wNTcyNLY0MjYDspV0lIJTi4sz8/NACgxrAVCqz4ssAAAA"/>
  </w:docVars>
  <w:rsids>
    <w:rsidRoot w:val="00DD21CC"/>
    <w:rsid w:val="00013CFC"/>
    <w:rsid w:val="00022706"/>
    <w:rsid w:val="0002310B"/>
    <w:rsid w:val="00033B8C"/>
    <w:rsid w:val="0003706D"/>
    <w:rsid w:val="000569A5"/>
    <w:rsid w:val="0007117C"/>
    <w:rsid w:val="00071D51"/>
    <w:rsid w:val="00091851"/>
    <w:rsid w:val="00094015"/>
    <w:rsid w:val="000A15AD"/>
    <w:rsid w:val="000A70D7"/>
    <w:rsid w:val="000F2F24"/>
    <w:rsid w:val="000F6AC4"/>
    <w:rsid w:val="001009D6"/>
    <w:rsid w:val="00104B94"/>
    <w:rsid w:val="00117CD9"/>
    <w:rsid w:val="00126491"/>
    <w:rsid w:val="00132AF9"/>
    <w:rsid w:val="00141140"/>
    <w:rsid w:val="0014118D"/>
    <w:rsid w:val="00156D51"/>
    <w:rsid w:val="00157253"/>
    <w:rsid w:val="00160A3F"/>
    <w:rsid w:val="00165687"/>
    <w:rsid w:val="00165BB7"/>
    <w:rsid w:val="00173E78"/>
    <w:rsid w:val="00175B4D"/>
    <w:rsid w:val="00176630"/>
    <w:rsid w:val="001C19AC"/>
    <w:rsid w:val="001C2BF9"/>
    <w:rsid w:val="001C710C"/>
    <w:rsid w:val="001D0F97"/>
    <w:rsid w:val="001D1C0D"/>
    <w:rsid w:val="001D376C"/>
    <w:rsid w:val="001D7642"/>
    <w:rsid w:val="001F4AA1"/>
    <w:rsid w:val="00200469"/>
    <w:rsid w:val="00204664"/>
    <w:rsid w:val="00204F74"/>
    <w:rsid w:val="00224C0F"/>
    <w:rsid w:val="0023055D"/>
    <w:rsid w:val="00257384"/>
    <w:rsid w:val="00266A47"/>
    <w:rsid w:val="00275209"/>
    <w:rsid w:val="00280073"/>
    <w:rsid w:val="00283195"/>
    <w:rsid w:val="00283454"/>
    <w:rsid w:val="00283AF3"/>
    <w:rsid w:val="002A4564"/>
    <w:rsid w:val="002B453D"/>
    <w:rsid w:val="002F7FD2"/>
    <w:rsid w:val="00315BA4"/>
    <w:rsid w:val="0032347F"/>
    <w:rsid w:val="003244FF"/>
    <w:rsid w:val="00333A50"/>
    <w:rsid w:val="00334A69"/>
    <w:rsid w:val="00361D91"/>
    <w:rsid w:val="0036205A"/>
    <w:rsid w:val="003623E5"/>
    <w:rsid w:val="00375ADB"/>
    <w:rsid w:val="00387E89"/>
    <w:rsid w:val="00392ABD"/>
    <w:rsid w:val="003935D9"/>
    <w:rsid w:val="00397ADF"/>
    <w:rsid w:val="003A7C77"/>
    <w:rsid w:val="003B1D3D"/>
    <w:rsid w:val="003D22B1"/>
    <w:rsid w:val="003E62CA"/>
    <w:rsid w:val="003F2037"/>
    <w:rsid w:val="00416FBC"/>
    <w:rsid w:val="0042085E"/>
    <w:rsid w:val="0042736B"/>
    <w:rsid w:val="00436135"/>
    <w:rsid w:val="00437481"/>
    <w:rsid w:val="00466F0F"/>
    <w:rsid w:val="004908DB"/>
    <w:rsid w:val="004A6340"/>
    <w:rsid w:val="004D3EEA"/>
    <w:rsid w:val="004F01E4"/>
    <w:rsid w:val="004F1DC1"/>
    <w:rsid w:val="005201CD"/>
    <w:rsid w:val="0053758B"/>
    <w:rsid w:val="00551C97"/>
    <w:rsid w:val="005624E2"/>
    <w:rsid w:val="0057775B"/>
    <w:rsid w:val="005D3CFE"/>
    <w:rsid w:val="005E2146"/>
    <w:rsid w:val="005E75D9"/>
    <w:rsid w:val="005F24A0"/>
    <w:rsid w:val="00602EE4"/>
    <w:rsid w:val="0060485C"/>
    <w:rsid w:val="00615D5D"/>
    <w:rsid w:val="006213AB"/>
    <w:rsid w:val="00642B6B"/>
    <w:rsid w:val="00656266"/>
    <w:rsid w:val="006722E4"/>
    <w:rsid w:val="00675114"/>
    <w:rsid w:val="006823C7"/>
    <w:rsid w:val="00690EBD"/>
    <w:rsid w:val="00697AC0"/>
    <w:rsid w:val="006A3D9D"/>
    <w:rsid w:val="006C306B"/>
    <w:rsid w:val="006E079E"/>
    <w:rsid w:val="006F282E"/>
    <w:rsid w:val="006F588B"/>
    <w:rsid w:val="0071069A"/>
    <w:rsid w:val="007116AF"/>
    <w:rsid w:val="0071420D"/>
    <w:rsid w:val="007178C3"/>
    <w:rsid w:val="007204A7"/>
    <w:rsid w:val="00723DEF"/>
    <w:rsid w:val="00726ECD"/>
    <w:rsid w:val="00736ED5"/>
    <w:rsid w:val="007713FA"/>
    <w:rsid w:val="007720BF"/>
    <w:rsid w:val="0078097C"/>
    <w:rsid w:val="0078216A"/>
    <w:rsid w:val="0079560C"/>
    <w:rsid w:val="007A27AF"/>
    <w:rsid w:val="007A757B"/>
    <w:rsid w:val="007B0FA8"/>
    <w:rsid w:val="007B1472"/>
    <w:rsid w:val="007B3243"/>
    <w:rsid w:val="007B4E62"/>
    <w:rsid w:val="007B5BFA"/>
    <w:rsid w:val="007C28D3"/>
    <w:rsid w:val="007E4ACB"/>
    <w:rsid w:val="00806E15"/>
    <w:rsid w:val="0081210A"/>
    <w:rsid w:val="00817B5B"/>
    <w:rsid w:val="008252D6"/>
    <w:rsid w:val="0082775A"/>
    <w:rsid w:val="0083123A"/>
    <w:rsid w:val="00835FE9"/>
    <w:rsid w:val="00837D68"/>
    <w:rsid w:val="00841A82"/>
    <w:rsid w:val="008449FE"/>
    <w:rsid w:val="00853976"/>
    <w:rsid w:val="00860A96"/>
    <w:rsid w:val="008706BC"/>
    <w:rsid w:val="00875F6D"/>
    <w:rsid w:val="008936BB"/>
    <w:rsid w:val="008950DF"/>
    <w:rsid w:val="008A7A7D"/>
    <w:rsid w:val="008D7C8F"/>
    <w:rsid w:val="00903347"/>
    <w:rsid w:val="00914A99"/>
    <w:rsid w:val="00916939"/>
    <w:rsid w:val="0092022A"/>
    <w:rsid w:val="009320AD"/>
    <w:rsid w:val="0093398C"/>
    <w:rsid w:val="00941CF7"/>
    <w:rsid w:val="009548BE"/>
    <w:rsid w:val="00957946"/>
    <w:rsid w:val="00982449"/>
    <w:rsid w:val="009857A1"/>
    <w:rsid w:val="009A0F94"/>
    <w:rsid w:val="009B2D0A"/>
    <w:rsid w:val="009D1248"/>
    <w:rsid w:val="009D3B55"/>
    <w:rsid w:val="009D7531"/>
    <w:rsid w:val="009F4797"/>
    <w:rsid w:val="00A05B18"/>
    <w:rsid w:val="00A158BA"/>
    <w:rsid w:val="00A350CF"/>
    <w:rsid w:val="00A5488B"/>
    <w:rsid w:val="00A54DFF"/>
    <w:rsid w:val="00A64E0E"/>
    <w:rsid w:val="00A66056"/>
    <w:rsid w:val="00A81AF1"/>
    <w:rsid w:val="00A86ED6"/>
    <w:rsid w:val="00A940EA"/>
    <w:rsid w:val="00A95D61"/>
    <w:rsid w:val="00AA1A9F"/>
    <w:rsid w:val="00AB2A62"/>
    <w:rsid w:val="00AD7FDB"/>
    <w:rsid w:val="00AE16A3"/>
    <w:rsid w:val="00AE3A92"/>
    <w:rsid w:val="00AF75FF"/>
    <w:rsid w:val="00B01DAA"/>
    <w:rsid w:val="00B22D6D"/>
    <w:rsid w:val="00B23814"/>
    <w:rsid w:val="00B54304"/>
    <w:rsid w:val="00BA2EA3"/>
    <w:rsid w:val="00BD00BA"/>
    <w:rsid w:val="00BE0137"/>
    <w:rsid w:val="00BE138B"/>
    <w:rsid w:val="00BF0ECC"/>
    <w:rsid w:val="00BF2042"/>
    <w:rsid w:val="00BF290B"/>
    <w:rsid w:val="00BF4FB0"/>
    <w:rsid w:val="00C300EE"/>
    <w:rsid w:val="00C348A5"/>
    <w:rsid w:val="00C35EC4"/>
    <w:rsid w:val="00C37196"/>
    <w:rsid w:val="00C43497"/>
    <w:rsid w:val="00C569BD"/>
    <w:rsid w:val="00C56F34"/>
    <w:rsid w:val="00C708A3"/>
    <w:rsid w:val="00C70990"/>
    <w:rsid w:val="00C86C8F"/>
    <w:rsid w:val="00C87D7B"/>
    <w:rsid w:val="00C90D53"/>
    <w:rsid w:val="00C910FE"/>
    <w:rsid w:val="00C95C23"/>
    <w:rsid w:val="00CA60B5"/>
    <w:rsid w:val="00CB2BB7"/>
    <w:rsid w:val="00CD61BD"/>
    <w:rsid w:val="00D0575D"/>
    <w:rsid w:val="00D1185C"/>
    <w:rsid w:val="00D17D84"/>
    <w:rsid w:val="00D33CED"/>
    <w:rsid w:val="00D371B7"/>
    <w:rsid w:val="00D5174A"/>
    <w:rsid w:val="00D753DB"/>
    <w:rsid w:val="00D80514"/>
    <w:rsid w:val="00D90B3B"/>
    <w:rsid w:val="00D97081"/>
    <w:rsid w:val="00DA2EE9"/>
    <w:rsid w:val="00DD21CC"/>
    <w:rsid w:val="00DD3694"/>
    <w:rsid w:val="00DD7D8E"/>
    <w:rsid w:val="00DE4BCB"/>
    <w:rsid w:val="00E0701D"/>
    <w:rsid w:val="00E17957"/>
    <w:rsid w:val="00E46D59"/>
    <w:rsid w:val="00E552CF"/>
    <w:rsid w:val="00E65183"/>
    <w:rsid w:val="00E77F55"/>
    <w:rsid w:val="00E840CF"/>
    <w:rsid w:val="00EA1424"/>
    <w:rsid w:val="00EA2A26"/>
    <w:rsid w:val="00EB6345"/>
    <w:rsid w:val="00EC3B30"/>
    <w:rsid w:val="00EE2983"/>
    <w:rsid w:val="00EE370B"/>
    <w:rsid w:val="00F0552A"/>
    <w:rsid w:val="00F1498E"/>
    <w:rsid w:val="00F415D5"/>
    <w:rsid w:val="00F533C0"/>
    <w:rsid w:val="00F80DF2"/>
    <w:rsid w:val="00F8376B"/>
    <w:rsid w:val="00F8560C"/>
    <w:rsid w:val="00FE1058"/>
    <w:rsid w:val="00FE154D"/>
    <w:rsid w:val="00FE63C6"/>
    <w:rsid w:val="00FF1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EA39"/>
  <w15:docId w15:val="{090E69DC-EA41-4E89-B29A-CAC8CADE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unhideWhenUsed/>
    <w:qFormat/>
    <w:pPr>
      <w:keepNext/>
      <w:jc w:val="both"/>
      <w:outlineLvl w:val="2"/>
    </w:pPr>
    <w:rPr>
      <w:rFonts w:eastAsia="Times New Roman" w:cs="Times New Roman"/>
      <w:b/>
    </w:rPr>
  </w:style>
  <w:style w:type="paragraph" w:styleId="Heading4">
    <w:name w:val="heading 4"/>
    <w:basedOn w:val="Standard"/>
    <w:next w:val="Textbody"/>
    <w:uiPriority w:val="9"/>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aliases w:val="Dot pt,No Spacing1,List Paragraph Char Char Char,Indicator Text,Numbered Para 1,List Paragraph à moi,LISTA,Listaszerű bekezdés2,Listaszerű bekezdés3,Listaszerű bekezdés1"/>
    <w:basedOn w:val="Standard"/>
    <w:uiPriority w:val="1"/>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uiPriority w:val="99"/>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1"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uiPriority w:val="99"/>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D90B3B"/>
    <w:rPr>
      <w:color w:val="0563C1" w:themeColor="hyperlink"/>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 w:type="character" w:customStyle="1" w:styleId="text">
    <w:name w:val="text"/>
    <w:uiPriority w:val="99"/>
    <w:rsid w:val="00EE2983"/>
    <w:rPr>
      <w:rFonts w:ascii="Times New Roman" w:hAnsi="Times New Roman" w:cs="Times New Roman" w:hint="default"/>
    </w:rPr>
  </w:style>
  <w:style w:type="paragraph" w:customStyle="1" w:styleId="DefaultText1">
    <w:name w:val="Default Text:1"/>
    <w:basedOn w:val="Normal"/>
    <w:rsid w:val="00726ECD"/>
    <w:pPr>
      <w:widowControl/>
      <w:suppressAutoHyphens w:val="0"/>
      <w:overflowPunct w:val="0"/>
      <w:autoSpaceDE w:val="0"/>
      <w:adjustRightInd w:val="0"/>
      <w:textAlignment w:val="auto"/>
    </w:pPr>
    <w:rPr>
      <w:rFonts w:cs="Times New Roman"/>
      <w:kern w:val="0"/>
      <w:szCs w:val="20"/>
      <w:lang w:eastAsia="en-US" w:bidi="ar-SA"/>
    </w:rPr>
  </w:style>
  <w:style w:type="character" w:customStyle="1" w:styleId="UnresolvedMention">
    <w:name w:val="Unresolved Mention"/>
    <w:basedOn w:val="DefaultParagraphFont"/>
    <w:uiPriority w:val="99"/>
    <w:semiHidden/>
    <w:unhideWhenUsed/>
    <w:rsid w:val="0084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muncii.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mediu.ro/"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618FB-05F0-469F-BC6F-265193F3B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9</Pages>
  <Words>3335</Words>
  <Characters>1901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C.POPOVICI</cp:lastModifiedBy>
  <cp:revision>108</cp:revision>
  <cp:lastPrinted>2025-05-27T16:58:00Z</cp:lastPrinted>
  <dcterms:created xsi:type="dcterms:W3CDTF">2025-05-19T08:45:00Z</dcterms:created>
  <dcterms:modified xsi:type="dcterms:W3CDTF">2025-05-2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